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CA4D3F" w14:textId="77777777" w:rsidR="00343DBE" w:rsidRDefault="003615E8" w:rsidP="00CC3041">
      <w:pPr>
        <w:spacing w:after="0" w:line="240" w:lineRule="auto"/>
        <w:jc w:val="center"/>
        <w:rPr>
          <w:rFonts w:ascii="Cambria" w:eastAsia="Georgia" w:hAnsi="Cambria" w:cs="Georgia"/>
          <w:b/>
          <w:noProof/>
          <w:color w:val="FFFFFF"/>
          <w:sz w:val="40"/>
          <w:szCs w:val="40"/>
          <w:lang w:val="en-GB" w:eastAsia="en-GB"/>
        </w:rPr>
      </w:pPr>
      <w:r w:rsidRPr="00506391">
        <w:rPr>
          <w:rFonts w:ascii="Cambria" w:eastAsia="Georgia" w:hAnsi="Cambria" w:cs="Georgia"/>
          <w:b/>
          <w:noProof/>
          <w:color w:val="FFFFFF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77D857D6" wp14:editId="41AEAE71">
                <wp:simplePos x="0" y="0"/>
                <wp:positionH relativeFrom="margin">
                  <wp:posOffset>-443230</wp:posOffset>
                </wp:positionH>
                <wp:positionV relativeFrom="paragraph">
                  <wp:posOffset>-733637</wp:posOffset>
                </wp:positionV>
                <wp:extent cx="7954010" cy="1460500"/>
                <wp:effectExtent l="0" t="0" r="8890" b="63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4010" cy="14605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336699">
                                <a:shade val="30000"/>
                                <a:satMod val="115000"/>
                              </a:srgbClr>
                            </a:gs>
                            <a:gs pos="50000">
                              <a:srgbClr val="336699">
                                <a:shade val="67500"/>
                                <a:satMod val="115000"/>
                              </a:srgbClr>
                            </a:gs>
                            <a:gs pos="100000">
                              <a:srgbClr val="336699">
                                <a:shade val="100000"/>
                                <a:satMod val="115000"/>
                              </a:srgbClr>
                            </a:gs>
                          </a:gsLst>
                          <a:lin ang="81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margin-left:-34.85pt;margin-top:-57.7pt;width:626.3pt;height:115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" fillcolor="#15385c" stroked="f" strokeweight="1pt">
                <v:fill color2="#2b66a1" rotate="t" angle="-45" colors="0 #15385c;.5 #235486;1 #2b66a1" type="gradient"/>
                <w10:wrap anchorx="margin"/>
              </v:rect>
            </w:pict>
          </mc:Fallback>
        </mc:AlternateContent>
      </w:r>
      <w:r w:rsidR="00A0470E" w:rsidRPr="00A0470E">
        <w:t xml:space="preserve"> </w:t>
      </w:r>
      <w:r w:rsidR="00A0470E" w:rsidRPr="00A0470E">
        <w:rPr>
          <w:rFonts w:ascii="Cambria" w:eastAsia="Georgia" w:hAnsi="Cambria" w:cs="Georgia"/>
          <w:b/>
          <w:noProof/>
          <w:color w:val="FFFFFF"/>
          <w:sz w:val="40"/>
          <w:szCs w:val="40"/>
          <w:lang w:val="en-GB" w:eastAsia="en-GB"/>
        </w:rPr>
        <w:t>BEN BRODY</w:t>
      </w:r>
    </w:p>
    <w:p w14:paraId="62025FE6" w14:textId="77777777" w:rsidR="00B560D0" w:rsidRPr="00B560D0" w:rsidRDefault="00B03EF5" w:rsidP="00B560D0">
      <w:pPr>
        <w:tabs>
          <w:tab w:val="center" w:pos="5528"/>
          <w:tab w:val="left" w:pos="9800"/>
        </w:tabs>
        <w:spacing w:after="0" w:line="240" w:lineRule="auto"/>
        <w:rPr>
          <w:rFonts w:ascii="Cambria" w:hAnsi="Cambria"/>
          <w:noProof/>
          <w:color w:val="FFFFFF" w:themeColor="background1"/>
        </w:rPr>
      </w:pPr>
      <w:r>
        <w:rPr>
          <w:rFonts w:ascii="Cambria" w:hAnsi="Cambria"/>
          <w:color w:val="FFFFFF" w:themeColor="background1"/>
        </w:rPr>
        <w:tab/>
      </w:r>
      <w:r w:rsidR="00A0470E" w:rsidRPr="00704F26">
        <w:rPr>
          <w:rFonts w:ascii="Palatino Linotype" w:hAnsi="Palatino Linotype"/>
          <w:color w:val="FFFFFF" w:themeColor="background1"/>
        </w:rPr>
        <w:sym w:font="Webdings" w:char="F048"/>
      </w:r>
      <w:r w:rsidR="003615E8">
        <w:rPr>
          <w:rFonts w:ascii="Cambria" w:hAnsi="Cambria"/>
          <w:color w:val="FFFFFF" w:themeColor="background1"/>
        </w:rPr>
        <w:t xml:space="preserve"> </w:t>
      </w:r>
      <w:r w:rsidR="00A0470E" w:rsidRPr="00A0470E">
        <w:rPr>
          <w:rFonts w:ascii="Cambria" w:hAnsi="Cambria"/>
          <w:noProof/>
          <w:color w:val="FFFFFF" w:themeColor="background1"/>
        </w:rPr>
        <w:t>3731 Rivermist Terrace, Midlothian, VA 23113</w:t>
      </w:r>
    </w:p>
    <w:p w14:paraId="1025D7B2" w14:textId="77777777" w:rsidR="00FB2FC8" w:rsidRDefault="00FB2FC8" w:rsidP="00B560D0">
      <w:pPr>
        <w:tabs>
          <w:tab w:val="center" w:pos="5528"/>
          <w:tab w:val="left" w:pos="9800"/>
        </w:tabs>
        <w:spacing w:after="0" w:line="240" w:lineRule="auto"/>
        <w:jc w:val="center"/>
        <w:rPr>
          <w:rFonts w:ascii="Cambria" w:eastAsia="Georgia" w:hAnsi="Cambria" w:cs="Georgia"/>
          <w:color w:val="FFFFFF"/>
          <w:spacing w:val="-6"/>
          <w:position w:val="-1"/>
        </w:rPr>
      </w:pPr>
      <w:r w:rsidRPr="007B03D5">
        <w:rPr>
          <w:rFonts w:ascii="Cambria" w:hAnsi="Cambria"/>
          <w:color w:val="FFFFFF" w:themeColor="background1"/>
        </w:rPr>
        <w:sym w:font="Wingdings" w:char="F028"/>
      </w:r>
      <w:r w:rsidR="00A0470E" w:rsidRPr="00A0470E">
        <w:rPr>
          <w:rFonts w:ascii="Cambria" w:eastAsia="Georgia" w:hAnsi="Cambria" w:cs="Georgia"/>
          <w:color w:val="FFFFFF"/>
          <w:position w:val="-1"/>
        </w:rPr>
        <w:t xml:space="preserve"> 804-335-7614</w:t>
      </w:r>
      <w:r w:rsidR="00B560D0" w:rsidRPr="00B560D0">
        <w:rPr>
          <w:rFonts w:ascii="Cambria" w:eastAsia="Georgia" w:hAnsi="Cambria" w:cs="Georgia"/>
          <w:color w:val="FFFFFF"/>
          <w:position w:val="-1"/>
        </w:rPr>
        <w:t xml:space="preserve"> </w:t>
      </w:r>
      <w:r w:rsidRPr="007B03D5">
        <w:rPr>
          <w:rFonts w:ascii="Cambria" w:hAnsi="Cambria"/>
          <w:b/>
          <w:color w:val="FFFFFF" w:themeColor="background1"/>
        </w:rPr>
        <w:sym w:font="Wingdings" w:char="F02A"/>
      </w:r>
      <w:r w:rsidR="00340103" w:rsidRPr="007B03D5">
        <w:rPr>
          <w:rFonts w:ascii="Cambria" w:eastAsia="Georgia" w:hAnsi="Cambria" w:cs="Georgia"/>
          <w:color w:val="FFFFFF"/>
          <w:spacing w:val="-6"/>
          <w:position w:val="-1"/>
        </w:rPr>
        <w:t xml:space="preserve"> </w:t>
      </w:r>
      <w:r w:rsidR="00A0470E" w:rsidRPr="00A0470E">
        <w:rPr>
          <w:rFonts w:ascii="Cambria" w:eastAsia="Georgia" w:hAnsi="Cambria" w:cs="Georgia"/>
          <w:color w:val="FFFFFF"/>
          <w:position w:val="-1"/>
        </w:rPr>
        <w:t>benjamin.brody@live.longwood.edu</w:t>
      </w:r>
    </w:p>
    <w:p w14:paraId="16D072AD" w14:textId="77777777" w:rsidR="008404B6" w:rsidRPr="00162B76" w:rsidRDefault="007824B4" w:rsidP="00CC3041">
      <w:pPr>
        <w:spacing w:after="0" w:line="240" w:lineRule="auto"/>
        <w:jc w:val="center"/>
        <w:rPr>
          <w:rFonts w:ascii="Cambria" w:hAnsi="Cambria" w:cstheme="minorHAnsi"/>
          <w:color w:val="FFFFFF" w:themeColor="background1"/>
        </w:rPr>
      </w:pPr>
      <w:r w:rsidRPr="004B3AD0">
        <w:rPr>
          <w:rFonts w:ascii="Cambria" w:eastAsia="Georgia" w:hAnsi="Cambria" w:cs="Georgia"/>
          <w:b/>
          <w:noProof/>
          <w:color w:val="006D9E"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1" behindDoc="1" locked="0" layoutInCell="1" allowOverlap="1" wp14:anchorId="65670F13" wp14:editId="3DBA2691">
                <wp:simplePos x="0" y="0"/>
                <wp:positionH relativeFrom="margin">
                  <wp:posOffset>-367453</wp:posOffset>
                </wp:positionH>
                <wp:positionV relativeFrom="paragraph">
                  <wp:posOffset>62865</wp:posOffset>
                </wp:positionV>
                <wp:extent cx="8042910" cy="1087967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2910" cy="1087967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margin-left:-28.9pt;margin-top:4.95pt;width:633.3pt;height:85.65pt;z-index:-25165516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" fillcolor="#d5dce4 [671]" stroked="f" strokeweight="1pt">
                <w10:wrap anchorx="margin"/>
              </v:rect>
            </w:pict>
          </mc:Fallback>
        </mc:AlternateContent>
      </w:r>
    </w:p>
    <w:p w14:paraId="55CC145D" w14:textId="77777777" w:rsidR="00571F88" w:rsidRPr="00692C97" w:rsidRDefault="00FB2FC8" w:rsidP="00CC3041">
      <w:pPr>
        <w:tabs>
          <w:tab w:val="left" w:pos="2946"/>
        </w:tabs>
        <w:spacing w:after="0"/>
        <w:rPr>
          <w:rFonts w:ascii="Cambria" w:eastAsia="Georgia" w:hAnsi="Cambria" w:cs="Georgia"/>
          <w:b/>
          <w:color w:val="336699"/>
          <w:position w:val="-1"/>
          <w:sz w:val="24"/>
          <w:szCs w:val="24"/>
        </w:rPr>
      </w:pPr>
      <w:r w:rsidRPr="00692C97">
        <w:rPr>
          <w:rFonts w:ascii="Cambria" w:eastAsia="Georgia" w:hAnsi="Cambria" w:cs="Georgia"/>
          <w:b/>
          <w:color w:val="336699"/>
          <w:position w:val="-1"/>
          <w:sz w:val="24"/>
          <w:szCs w:val="24"/>
        </w:rPr>
        <w:t xml:space="preserve">PROFESSIONAL SUMMARY </w:t>
      </w:r>
    </w:p>
    <w:p w14:paraId="1136127F" w14:textId="1639BB6F" w:rsidR="00FE77B3" w:rsidRDefault="00E72576" w:rsidP="00FE77B3">
      <w:pPr>
        <w:spacing w:after="0"/>
        <w:jc w:val="both"/>
        <w:rPr>
          <w:rFonts w:ascii="Cambria" w:eastAsia="Georgia" w:hAnsi="Cambria" w:cs="Arial"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Arial"/>
          <w:color w:val="404040" w:themeColor="text1" w:themeTint="BF"/>
          <w:sz w:val="21"/>
          <w:szCs w:val="21"/>
        </w:rPr>
        <w:t>Creative</w:t>
      </w:r>
      <w:r w:rsidR="00AA578C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 and compassionate </w:t>
      </w:r>
      <w:r w:rsidRPr="00E72576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student </w:t>
      </w:r>
      <w:r w:rsidR="00AA578C" w:rsidRPr="00AA578C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with a strong academic record coupled with </w:t>
      </w:r>
      <w:r w:rsidR="00AA578C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solid leadership, </w:t>
      </w:r>
      <w:r w:rsidRPr="00E72576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communication </w:t>
      </w:r>
      <w:r w:rsidR="00AA578C" w:rsidRPr="00AA578C">
        <w:rPr>
          <w:rFonts w:ascii="Cambria" w:eastAsia="Georgia" w:hAnsi="Cambria" w:cs="Arial"/>
          <w:color w:val="404040" w:themeColor="text1" w:themeTint="BF"/>
          <w:sz w:val="21"/>
          <w:szCs w:val="21"/>
        </w:rPr>
        <w:t>and collaboration skills</w:t>
      </w:r>
      <w:r w:rsidR="00AA578C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. </w:t>
      </w:r>
      <w:r w:rsidR="00FE77B3" w:rsidRPr="00AA578C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Highly driven individual </w:t>
      </w:r>
      <w:r w:rsidR="00FE77B3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with hands-on </w:t>
      </w:r>
      <w:r w:rsidR="00FE77B3" w:rsidRPr="00E72576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experience in healthcare, emergency services, </w:t>
      </w:r>
      <w:r w:rsidR="00B71F18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&amp; </w:t>
      </w:r>
      <w:r w:rsidR="00FE77B3" w:rsidRPr="00E72576">
        <w:rPr>
          <w:rFonts w:ascii="Cambria" w:eastAsia="Georgia" w:hAnsi="Cambria" w:cs="Arial"/>
          <w:color w:val="404040" w:themeColor="text1" w:themeTint="BF"/>
          <w:sz w:val="21"/>
          <w:szCs w:val="21"/>
        </w:rPr>
        <w:t>management</w:t>
      </w:r>
      <w:r w:rsidR="00FE77B3">
        <w:rPr>
          <w:rFonts w:ascii="Cambria" w:eastAsia="Georgia" w:hAnsi="Cambria" w:cs="Arial"/>
          <w:color w:val="404040" w:themeColor="text1" w:themeTint="BF"/>
          <w:sz w:val="21"/>
          <w:szCs w:val="21"/>
        </w:rPr>
        <w:t>.</w:t>
      </w:r>
      <w:r w:rsidR="00FE77B3" w:rsidRPr="00AA578C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 </w:t>
      </w:r>
      <w:r w:rsidR="00FE77B3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Possess the analytical ability, </w:t>
      </w:r>
      <w:r w:rsidR="00FE77B3" w:rsidRPr="00AA578C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critical thinking skills </w:t>
      </w:r>
      <w:r w:rsidR="00FE77B3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and </w:t>
      </w:r>
      <w:r w:rsidR="00FE77B3" w:rsidRPr="00E72576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knowledge of health promotion </w:t>
      </w:r>
      <w:r w:rsidR="00FE77B3" w:rsidRPr="00AA578C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necessary to </w:t>
      </w:r>
      <w:r w:rsidR="00FE77B3">
        <w:rPr>
          <w:rFonts w:ascii="Cambria" w:eastAsia="Georgia" w:hAnsi="Cambria" w:cs="Arial"/>
          <w:color w:val="404040" w:themeColor="text1" w:themeTint="BF"/>
          <w:sz w:val="21"/>
          <w:szCs w:val="21"/>
        </w:rPr>
        <w:t>support the</w:t>
      </w:r>
      <w:r w:rsidR="00FE77B3" w:rsidRPr="00FE77B3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 planning, development, implementation, and monitoring of effective hea</w:t>
      </w:r>
      <w:r w:rsidR="00FE77B3">
        <w:rPr>
          <w:rFonts w:ascii="Cambria" w:eastAsia="Georgia" w:hAnsi="Cambria" w:cs="Arial"/>
          <w:color w:val="404040" w:themeColor="text1" w:themeTint="BF"/>
          <w:sz w:val="21"/>
          <w:szCs w:val="21"/>
        </w:rPr>
        <w:t>lth program for employees and</w:t>
      </w:r>
      <w:r w:rsidR="00FE77B3" w:rsidRPr="00FE77B3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 members of a community.</w:t>
      </w:r>
    </w:p>
    <w:p w14:paraId="62705C64" w14:textId="77777777" w:rsidR="00FE77B3" w:rsidRDefault="00FE77B3" w:rsidP="00B47797">
      <w:pPr>
        <w:spacing w:after="0"/>
        <w:jc w:val="both"/>
        <w:rPr>
          <w:rFonts w:ascii="Cambria" w:eastAsia="Georgia" w:hAnsi="Cambria" w:cs="Arial"/>
          <w:color w:val="404040" w:themeColor="text1" w:themeTint="BF"/>
          <w:sz w:val="21"/>
          <w:szCs w:val="21"/>
        </w:rPr>
      </w:pPr>
    </w:p>
    <w:p w14:paraId="0B954265" w14:textId="77777777" w:rsidR="00AA578C" w:rsidRPr="003733F6" w:rsidRDefault="00AA578C" w:rsidP="00AA578C">
      <w:pPr>
        <w:spacing w:after="0"/>
        <w:jc w:val="both"/>
        <w:rPr>
          <w:rFonts w:ascii="Cambria" w:eastAsia="Georgia" w:hAnsi="Cambria" w:cs="Georgia"/>
          <w:b/>
          <w:color w:val="336699"/>
          <w:position w:val="-1"/>
          <w:sz w:val="24"/>
          <w:szCs w:val="24"/>
        </w:rPr>
      </w:pPr>
      <w:r w:rsidRPr="005E15A0">
        <w:rPr>
          <w:rFonts w:ascii="Cambria" w:eastAsia="Georgia" w:hAnsi="Cambria" w:cs="Georgia"/>
          <w:b/>
          <w:color w:val="336699"/>
          <w:position w:val="-1"/>
          <w:sz w:val="24"/>
          <w:szCs w:val="24"/>
        </w:rPr>
        <w:t>EDU</w:t>
      </w:r>
      <w:r>
        <w:rPr>
          <w:rFonts w:ascii="Cambria" w:eastAsia="Georgia" w:hAnsi="Cambria" w:cs="Georgia"/>
          <w:b/>
          <w:color w:val="336699"/>
          <w:position w:val="-1"/>
          <w:sz w:val="24"/>
          <w:szCs w:val="24"/>
        </w:rPr>
        <w:t>CATION</w:t>
      </w:r>
    </w:p>
    <w:p w14:paraId="7820DCE7" w14:textId="0C47D017" w:rsidR="00AA578C" w:rsidRDefault="00AA578C" w:rsidP="00AA578C">
      <w:pPr>
        <w:spacing w:after="0"/>
        <w:rPr>
          <w:rFonts w:ascii="Cambria" w:eastAsia="Georgia" w:hAnsi="Cambria" w:cs="Arial"/>
          <w:b/>
          <w:color w:val="404040" w:themeColor="text1" w:themeTint="BF"/>
          <w:sz w:val="21"/>
          <w:szCs w:val="21"/>
        </w:rPr>
      </w:pPr>
      <w:r w:rsidRPr="00A0470E">
        <w:rPr>
          <w:rFonts w:ascii="Cambria" w:eastAsia="Georgia" w:hAnsi="Cambria" w:cs="Arial"/>
          <w:b/>
          <w:color w:val="404040" w:themeColor="text1" w:themeTint="BF"/>
          <w:sz w:val="21"/>
          <w:szCs w:val="21"/>
        </w:rPr>
        <w:t>Bachelor of Science in Health &amp; Physical Education, Concentration:</w:t>
      </w:r>
      <w:r w:rsidR="00F1345E">
        <w:rPr>
          <w:rFonts w:ascii="Cambria" w:eastAsia="Georgia" w:hAnsi="Cambria" w:cs="Arial"/>
          <w:b/>
          <w:color w:val="404040" w:themeColor="text1" w:themeTint="BF"/>
          <w:sz w:val="21"/>
          <w:szCs w:val="21"/>
        </w:rPr>
        <w:t xml:space="preserve"> Health &amp; Wellness Promotion </w:t>
      </w:r>
      <w:r w:rsidR="00EB5ADC">
        <w:rPr>
          <w:rFonts w:ascii="Cambria" w:eastAsia="Georgia" w:hAnsi="Cambria" w:cs="Arial"/>
          <w:color w:val="404040" w:themeColor="text1" w:themeTint="BF"/>
          <w:sz w:val="21"/>
          <w:szCs w:val="21"/>
        </w:rPr>
        <w:t>(GPA: 3.54</w:t>
      </w:r>
      <w:bookmarkStart w:id="0" w:name="_GoBack"/>
      <w:bookmarkEnd w:id="0"/>
      <w:r w:rsidR="00F1345E" w:rsidRPr="00F1345E">
        <w:rPr>
          <w:rFonts w:ascii="Cambria" w:eastAsia="Georgia" w:hAnsi="Cambria" w:cs="Arial"/>
          <w:color w:val="404040" w:themeColor="text1" w:themeTint="BF"/>
          <w:sz w:val="21"/>
          <w:szCs w:val="21"/>
        </w:rPr>
        <w:t>)</w:t>
      </w:r>
    </w:p>
    <w:p w14:paraId="1FC77D4F" w14:textId="77777777" w:rsidR="00AA578C" w:rsidRPr="00A0470E" w:rsidRDefault="00AA578C" w:rsidP="00AA578C">
      <w:pPr>
        <w:spacing w:after="0"/>
        <w:rPr>
          <w:rFonts w:ascii="Cambria" w:eastAsia="Georgia" w:hAnsi="Cambria" w:cs="Arial"/>
          <w:color w:val="404040" w:themeColor="text1" w:themeTint="BF"/>
          <w:sz w:val="21"/>
          <w:szCs w:val="21"/>
        </w:rPr>
      </w:pPr>
      <w:r w:rsidRPr="00A0470E">
        <w:rPr>
          <w:rFonts w:ascii="Cambria" w:eastAsia="Georgia" w:hAnsi="Cambria" w:cs="Arial"/>
          <w:color w:val="404040" w:themeColor="text1" w:themeTint="BF"/>
          <w:sz w:val="21"/>
          <w:szCs w:val="21"/>
        </w:rPr>
        <w:t>Longwood University, Farmville, VA</w:t>
      </w:r>
      <w:r>
        <w:rPr>
          <w:rFonts w:ascii="Cambria" w:eastAsia="Georgia" w:hAnsi="Cambria" w:cs="Arial"/>
          <w:color w:val="404040" w:themeColor="text1" w:themeTint="BF"/>
          <w:sz w:val="21"/>
          <w:szCs w:val="21"/>
        </w:rPr>
        <w:tab/>
      </w:r>
      <w:r>
        <w:rPr>
          <w:rFonts w:ascii="Cambria" w:eastAsia="Georgia" w:hAnsi="Cambria" w:cs="Arial"/>
          <w:color w:val="404040" w:themeColor="text1" w:themeTint="BF"/>
          <w:sz w:val="21"/>
          <w:szCs w:val="21"/>
        </w:rPr>
        <w:tab/>
      </w:r>
      <w:r>
        <w:rPr>
          <w:rFonts w:ascii="Cambria" w:eastAsia="Georgia" w:hAnsi="Cambria" w:cs="Arial"/>
          <w:color w:val="404040" w:themeColor="text1" w:themeTint="BF"/>
          <w:sz w:val="21"/>
          <w:szCs w:val="21"/>
        </w:rPr>
        <w:tab/>
      </w:r>
      <w:r>
        <w:rPr>
          <w:rFonts w:ascii="Cambria" w:eastAsia="Georgia" w:hAnsi="Cambria" w:cs="Arial"/>
          <w:color w:val="404040" w:themeColor="text1" w:themeTint="BF"/>
          <w:sz w:val="21"/>
          <w:szCs w:val="21"/>
        </w:rPr>
        <w:tab/>
      </w:r>
      <w:r>
        <w:rPr>
          <w:rFonts w:ascii="Cambria" w:eastAsia="Georgia" w:hAnsi="Cambria" w:cs="Arial"/>
          <w:color w:val="404040" w:themeColor="text1" w:themeTint="BF"/>
          <w:sz w:val="21"/>
          <w:szCs w:val="21"/>
        </w:rPr>
        <w:tab/>
      </w:r>
      <w:r>
        <w:rPr>
          <w:rFonts w:ascii="Cambria" w:eastAsia="Georgia" w:hAnsi="Cambria" w:cs="Arial"/>
          <w:color w:val="404040" w:themeColor="text1" w:themeTint="BF"/>
          <w:sz w:val="21"/>
          <w:szCs w:val="21"/>
        </w:rPr>
        <w:tab/>
      </w:r>
      <w:r>
        <w:rPr>
          <w:rFonts w:ascii="Cambria" w:eastAsia="Georgia" w:hAnsi="Cambria" w:cs="Arial"/>
          <w:color w:val="404040" w:themeColor="text1" w:themeTint="BF"/>
          <w:sz w:val="21"/>
          <w:szCs w:val="21"/>
        </w:rPr>
        <w:tab/>
      </w:r>
      <w:r>
        <w:rPr>
          <w:rFonts w:ascii="Cambria" w:eastAsia="Georgia" w:hAnsi="Cambria" w:cs="Arial"/>
          <w:color w:val="404040" w:themeColor="text1" w:themeTint="BF"/>
          <w:sz w:val="21"/>
          <w:szCs w:val="21"/>
        </w:rPr>
        <w:tab/>
      </w:r>
      <w:r w:rsidR="00FE77B3" w:rsidRPr="00A0470E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CLASS OF </w:t>
      </w:r>
      <w:r w:rsidRPr="00A0470E">
        <w:rPr>
          <w:rFonts w:ascii="Cambria" w:eastAsia="Georgia" w:hAnsi="Cambria" w:cs="Arial"/>
          <w:color w:val="404040" w:themeColor="text1" w:themeTint="BF"/>
          <w:sz w:val="21"/>
          <w:szCs w:val="21"/>
        </w:rPr>
        <w:t>2020</w:t>
      </w:r>
      <w:r w:rsidRPr="00A0470E">
        <w:rPr>
          <w:rFonts w:ascii="Cambria" w:eastAsia="Georgia" w:hAnsi="Cambria" w:cs="Arial"/>
          <w:color w:val="404040" w:themeColor="text1" w:themeTint="BF"/>
          <w:sz w:val="21"/>
          <w:szCs w:val="21"/>
        </w:rPr>
        <w:tab/>
        <w:t xml:space="preserve">                                                                            </w:t>
      </w:r>
    </w:p>
    <w:p w14:paraId="431F0F0C" w14:textId="77777777" w:rsidR="00AA578C" w:rsidRDefault="00AA578C" w:rsidP="00AA578C">
      <w:pPr>
        <w:pStyle w:val="ListParagraph"/>
        <w:numPr>
          <w:ilvl w:val="0"/>
          <w:numId w:val="7"/>
        </w:numPr>
        <w:spacing w:after="0"/>
        <w:rPr>
          <w:rFonts w:ascii="Cambria" w:eastAsia="Georgia" w:hAnsi="Cambria" w:cs="Arial"/>
          <w:color w:val="404040" w:themeColor="text1" w:themeTint="BF"/>
          <w:sz w:val="21"/>
          <w:szCs w:val="21"/>
        </w:rPr>
      </w:pPr>
      <w:r w:rsidRPr="00A0470E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Dean’s List, Alpha Lambda Delta National Honor Society </w:t>
      </w:r>
    </w:p>
    <w:p w14:paraId="199126EA" w14:textId="77777777" w:rsidR="00AA578C" w:rsidRDefault="00AA578C" w:rsidP="00AA578C">
      <w:pPr>
        <w:spacing w:after="0"/>
        <w:rPr>
          <w:rFonts w:ascii="Cambria" w:eastAsia="Georgia" w:hAnsi="Cambria" w:cs="Arial"/>
          <w:color w:val="404040" w:themeColor="text1" w:themeTint="BF"/>
          <w:sz w:val="21"/>
          <w:szCs w:val="21"/>
        </w:rPr>
      </w:pPr>
    </w:p>
    <w:p w14:paraId="708E9388" w14:textId="77777777" w:rsidR="00AB4F07" w:rsidRPr="00692C97" w:rsidRDefault="00AA578C" w:rsidP="00CC3041">
      <w:pPr>
        <w:spacing w:after="0"/>
        <w:jc w:val="both"/>
        <w:rPr>
          <w:rFonts w:ascii="Cambria" w:eastAsia="Georgia" w:hAnsi="Cambria" w:cs="Georgia"/>
          <w:b/>
          <w:color w:val="336699"/>
          <w:position w:val="-1"/>
          <w:sz w:val="24"/>
          <w:szCs w:val="24"/>
        </w:rPr>
      </w:pPr>
      <w:r w:rsidRPr="00AA578C">
        <w:rPr>
          <w:rFonts w:ascii="Cambria" w:eastAsia="Georgia" w:hAnsi="Cambria" w:cs="Georgia"/>
          <w:b/>
          <w:color w:val="336699"/>
          <w:position w:val="-1"/>
          <w:sz w:val="24"/>
          <w:szCs w:val="24"/>
        </w:rPr>
        <w:t>CERTIFICATIONS</w:t>
      </w:r>
    </w:p>
    <w:p w14:paraId="28BEAEE9" w14:textId="77777777" w:rsidR="00AA578C" w:rsidRDefault="00AA578C" w:rsidP="00AA578C">
      <w:pPr>
        <w:spacing w:after="0"/>
        <w:rPr>
          <w:rFonts w:ascii="Cambria" w:eastAsia="Georgia" w:hAnsi="Cambria" w:cs="Arial"/>
          <w:color w:val="404040" w:themeColor="text1" w:themeTint="BF"/>
          <w:sz w:val="21"/>
          <w:szCs w:val="21"/>
        </w:rPr>
      </w:pPr>
      <w:r w:rsidRPr="00AA578C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Toastmasters Public Speaking, Emergency Medical Technician, CPR/First Aid/AED, Agricultural Pesticide Technician </w:t>
      </w:r>
    </w:p>
    <w:p w14:paraId="3648E6B4" w14:textId="77777777" w:rsidR="00AA578C" w:rsidRDefault="00AA578C" w:rsidP="00CC3041">
      <w:pPr>
        <w:spacing w:after="0"/>
        <w:rPr>
          <w:rFonts w:ascii="Cambria" w:eastAsia="Georgia" w:hAnsi="Cambria" w:cs="Georgia"/>
          <w:b/>
          <w:color w:val="336699"/>
          <w:position w:val="-1"/>
          <w:sz w:val="24"/>
          <w:szCs w:val="24"/>
        </w:rPr>
      </w:pPr>
    </w:p>
    <w:p w14:paraId="25C75ADD" w14:textId="77777777" w:rsidR="00FE6E9E" w:rsidRPr="00506391" w:rsidRDefault="004B36C7" w:rsidP="00CC3041">
      <w:pPr>
        <w:spacing w:after="0"/>
        <w:rPr>
          <w:rStyle w:val="Heading2Char"/>
          <w:rFonts w:ascii="Cambria" w:eastAsia="Georgia" w:hAnsi="Cambria" w:cs="Arial"/>
          <w:color w:val="4E5B6E"/>
          <w:sz w:val="24"/>
          <w:szCs w:val="24"/>
        </w:rPr>
      </w:pPr>
      <w:r w:rsidRPr="00692C97">
        <w:rPr>
          <w:rFonts w:ascii="Cambria" w:eastAsia="Georgia" w:hAnsi="Cambria" w:cs="Georgia"/>
          <w:b/>
          <w:color w:val="336699"/>
          <w:position w:val="-1"/>
          <w:sz w:val="24"/>
          <w:szCs w:val="24"/>
        </w:rPr>
        <w:t>PROFESSIONAL EXPERIENCE</w:t>
      </w:r>
      <w:r w:rsidR="00B80420" w:rsidRPr="00506391">
        <w:rPr>
          <w:rFonts w:ascii="Cambria" w:eastAsia="Georgia" w:hAnsi="Cambria" w:cs="Georgia"/>
          <w:b/>
          <w:color w:val="4E5B6E"/>
          <w:position w:val="-1"/>
          <w:sz w:val="24"/>
          <w:szCs w:val="24"/>
        </w:rPr>
        <w:tab/>
      </w:r>
    </w:p>
    <w:p w14:paraId="6BF59119" w14:textId="77777777" w:rsidR="00D7577A" w:rsidRDefault="00A0470E" w:rsidP="00A0470E">
      <w:pPr>
        <w:spacing w:after="0" w:line="240" w:lineRule="auto"/>
        <w:rPr>
          <w:rFonts w:ascii="Cambria" w:eastAsia="Georgia" w:hAnsi="Cambria" w:cs="Georgia"/>
          <w:color w:val="404040" w:themeColor="text1" w:themeTint="BF"/>
          <w:sz w:val="21"/>
          <w:szCs w:val="21"/>
        </w:rPr>
      </w:pPr>
      <w:r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  <w:t xml:space="preserve">Enterprise Rent-A-Car, </w:t>
      </w:r>
      <w:r w:rsidRPr="00A0470E">
        <w:rPr>
          <w:rFonts w:ascii="Cambria" w:eastAsia="Georgia" w:hAnsi="Cambria" w:cs="Georgia"/>
          <w:color w:val="404040" w:themeColor="text1" w:themeTint="BF"/>
          <w:sz w:val="21"/>
          <w:szCs w:val="21"/>
        </w:rPr>
        <w:t>Richmond, VA</w:t>
      </w:r>
      <w:r w:rsidRPr="00A0470E"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  <w:t xml:space="preserve"> </w:t>
      </w:r>
      <w:r w:rsidRPr="00A0470E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| </w:t>
      </w:r>
      <w:r w:rsidRPr="00A0470E">
        <w:rPr>
          <w:rStyle w:val="Heading2Char"/>
          <w:rFonts w:ascii="Cambria" w:hAnsi="Cambria"/>
          <w:color w:val="C45911" w:themeColor="accent2" w:themeShade="BF"/>
          <w:sz w:val="21"/>
          <w:szCs w:val="21"/>
        </w:rPr>
        <w:t>Management Trainee Intern</w:t>
      </w:r>
      <w:r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  <w:tab/>
      </w:r>
      <w:r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  <w:tab/>
      </w:r>
      <w:r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  <w:tab/>
      </w:r>
      <w:r w:rsidR="00E72576"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  <w:tab/>
      </w:r>
      <w:r w:rsidRPr="00A0470E">
        <w:rPr>
          <w:rFonts w:ascii="Cambria" w:eastAsia="Georgia" w:hAnsi="Cambria" w:cs="Georgia"/>
          <w:color w:val="404040" w:themeColor="text1" w:themeTint="BF"/>
          <w:sz w:val="21"/>
          <w:szCs w:val="21"/>
        </w:rPr>
        <w:t>MAY 2018</w:t>
      </w:r>
      <w:r w:rsid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 – </w:t>
      </w:r>
      <w:r w:rsidRPr="00A0470E">
        <w:rPr>
          <w:rFonts w:ascii="Cambria" w:eastAsia="Georgia" w:hAnsi="Cambria" w:cs="Georgia"/>
          <w:color w:val="404040" w:themeColor="text1" w:themeTint="BF"/>
          <w:sz w:val="21"/>
          <w:szCs w:val="21"/>
        </w:rPr>
        <w:t>PRESENT</w:t>
      </w:r>
      <w:r w:rsid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 </w:t>
      </w:r>
    </w:p>
    <w:p w14:paraId="46CC4A7E" w14:textId="77777777" w:rsidR="00E72576" w:rsidRPr="00E72576" w:rsidRDefault="00E72576" w:rsidP="00E72576">
      <w:pPr>
        <w:pStyle w:val="ListParagraph"/>
        <w:numPr>
          <w:ilvl w:val="0"/>
          <w:numId w:val="2"/>
        </w:numPr>
        <w:spacing w:after="0"/>
        <w:rPr>
          <w:rFonts w:ascii="Cambria" w:eastAsia="Georgia" w:hAnsi="Cambria" w:cs="Arial"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Arial"/>
          <w:color w:val="404040" w:themeColor="text1" w:themeTint="BF"/>
          <w:sz w:val="21"/>
          <w:szCs w:val="21"/>
        </w:rPr>
        <w:t>Responsible for the day to day tasks including selling rental cars and coverage products, negotiating with customers, marketing Enterprise’s brand over the competitors, and providing exceptional customer service</w:t>
      </w:r>
    </w:p>
    <w:p w14:paraId="26529885" w14:textId="77777777" w:rsidR="00E72576" w:rsidRDefault="00E72576" w:rsidP="00E72576">
      <w:pPr>
        <w:pStyle w:val="ListParagraph"/>
        <w:numPr>
          <w:ilvl w:val="0"/>
          <w:numId w:val="2"/>
        </w:numPr>
        <w:spacing w:after="0"/>
        <w:rPr>
          <w:rFonts w:ascii="Cambria" w:eastAsia="Georgia" w:hAnsi="Cambria" w:cs="Arial"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Review and analyze reports, financial statements, and billing </w:t>
      </w:r>
    </w:p>
    <w:p w14:paraId="0893DAE6" w14:textId="35E80CBF" w:rsidR="00525CE3" w:rsidRPr="00525CE3" w:rsidRDefault="00525CE3" w:rsidP="00525CE3">
      <w:pPr>
        <w:pStyle w:val="ListParagraph"/>
        <w:numPr>
          <w:ilvl w:val="0"/>
          <w:numId w:val="2"/>
        </w:numPr>
        <w:rPr>
          <w:rFonts w:eastAsia="Times New Roman"/>
        </w:rPr>
      </w:pPr>
      <w:r w:rsidRPr="001D60F2">
        <w:rPr>
          <w:rFonts w:ascii="Roboto" w:eastAsia="Times New Roman" w:hAnsi="Roboto"/>
          <w:color w:val="000000"/>
          <w:sz w:val="21"/>
          <w:szCs w:val="21"/>
          <w:shd w:val="clear" w:color="auto" w:fill="FFFFFF"/>
        </w:rPr>
        <w:t xml:space="preserve">Received a scholarship </w:t>
      </w:r>
      <w:r>
        <w:rPr>
          <w:rFonts w:ascii="Roboto" w:eastAsia="Times New Roman" w:hAnsi="Roboto"/>
          <w:color w:val="000000"/>
          <w:sz w:val="21"/>
          <w:szCs w:val="21"/>
          <w:shd w:val="clear" w:color="auto" w:fill="FFFFFF"/>
        </w:rPr>
        <w:t>for my leadership contributions including: p</w:t>
      </w:r>
      <w:r w:rsidRPr="001D60F2">
        <w:rPr>
          <w:rFonts w:ascii="Roboto" w:eastAsia="Times New Roman" w:hAnsi="Roboto"/>
          <w:color w:val="000000"/>
          <w:sz w:val="21"/>
          <w:szCs w:val="21"/>
          <w:shd w:val="clear" w:color="auto" w:fill="FFFFFF"/>
        </w:rPr>
        <w:t>rofessionalism, i</w:t>
      </w:r>
      <w:r>
        <w:rPr>
          <w:rFonts w:ascii="Roboto" w:eastAsia="Times New Roman" w:hAnsi="Roboto"/>
          <w:color w:val="000000"/>
          <w:sz w:val="21"/>
          <w:szCs w:val="21"/>
          <w:shd w:val="clear" w:color="auto" w:fill="FFFFFF"/>
        </w:rPr>
        <w:t xml:space="preserve">nitiative, and adherence to </w:t>
      </w:r>
      <w:r w:rsidRPr="001D60F2">
        <w:rPr>
          <w:rFonts w:ascii="Roboto" w:eastAsia="Times New Roman" w:hAnsi="Roboto"/>
          <w:color w:val="000000"/>
          <w:sz w:val="21"/>
          <w:szCs w:val="21"/>
          <w:shd w:val="clear" w:color="auto" w:fill="FFFFFF"/>
        </w:rPr>
        <w:t xml:space="preserve">founding values </w:t>
      </w:r>
    </w:p>
    <w:p w14:paraId="497E1594" w14:textId="77777777" w:rsidR="00E72576" w:rsidRDefault="00E72576" w:rsidP="00E72576">
      <w:pPr>
        <w:pStyle w:val="ListParagraph"/>
        <w:numPr>
          <w:ilvl w:val="0"/>
          <w:numId w:val="2"/>
        </w:numPr>
        <w:spacing w:after="0"/>
        <w:rPr>
          <w:rFonts w:ascii="Cambria" w:eastAsia="Georgia" w:hAnsi="Cambria" w:cs="Arial"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Increased the branch’s customer service score from 80% to 88% completely satisfied in a 3 month period </w:t>
      </w:r>
      <w:r w:rsidRPr="00E72576">
        <w:rPr>
          <w:rFonts w:ascii="Cambria" w:eastAsia="Georgia" w:hAnsi="Cambria" w:cs="Arial"/>
          <w:color w:val="404040" w:themeColor="text1" w:themeTint="BF"/>
          <w:sz w:val="21"/>
          <w:szCs w:val="21"/>
        </w:rPr>
        <w:tab/>
      </w:r>
    </w:p>
    <w:p w14:paraId="050EA9E2" w14:textId="77777777" w:rsidR="00C32D71" w:rsidRDefault="00C32D71" w:rsidP="00251DCC">
      <w:pPr>
        <w:spacing w:after="0" w:line="240" w:lineRule="auto"/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</w:pPr>
    </w:p>
    <w:p w14:paraId="1E97F1C9" w14:textId="77777777" w:rsidR="00AC474A" w:rsidRPr="00AC474A" w:rsidRDefault="00E72576" w:rsidP="00E72576">
      <w:pPr>
        <w:spacing w:after="0" w:line="240" w:lineRule="auto"/>
        <w:rPr>
          <w:rFonts w:ascii="Cambria" w:eastAsia="Georgia" w:hAnsi="Cambria" w:cs="Georgia"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  <w:t>College</w:t>
      </w:r>
      <w:r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  <w:t xml:space="preserve"> Kids Lawn Care, </w:t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>Midlot</w:t>
      </w:r>
      <w:r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hian, VA </w:t>
      </w:r>
      <w:r w:rsidR="00AC474A"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| </w:t>
      </w:r>
      <w:r w:rsidRPr="00E72576">
        <w:rPr>
          <w:rStyle w:val="Heading2Char"/>
          <w:rFonts w:ascii="Cambria" w:hAnsi="Cambria"/>
          <w:color w:val="C45911" w:themeColor="accent2" w:themeShade="BF"/>
          <w:sz w:val="21"/>
          <w:szCs w:val="21"/>
        </w:rPr>
        <w:t>Owner and Operator</w:t>
      </w:r>
      <w:r w:rsidR="00AC474A">
        <w:rPr>
          <w:rStyle w:val="Heading2Char"/>
          <w:rFonts w:ascii="Cambria" w:hAnsi="Cambria"/>
          <w:color w:val="C45911" w:themeColor="accent2" w:themeShade="BF"/>
          <w:sz w:val="21"/>
          <w:szCs w:val="21"/>
        </w:rPr>
        <w:tab/>
      </w:r>
      <w:r w:rsidR="00AC474A">
        <w:rPr>
          <w:rStyle w:val="Heading2Char"/>
          <w:rFonts w:ascii="Cambria" w:hAnsi="Cambria"/>
          <w:color w:val="C45911" w:themeColor="accent2" w:themeShade="BF"/>
          <w:sz w:val="21"/>
          <w:szCs w:val="21"/>
        </w:rPr>
        <w:tab/>
      </w:r>
      <w:r w:rsidR="00AC474A">
        <w:rPr>
          <w:rStyle w:val="Heading2Char"/>
          <w:rFonts w:ascii="Cambria" w:hAnsi="Cambria"/>
          <w:color w:val="C45911" w:themeColor="accent2" w:themeShade="BF"/>
          <w:sz w:val="21"/>
          <w:szCs w:val="21"/>
        </w:rPr>
        <w:tab/>
      </w:r>
      <w:r w:rsidR="00AC474A">
        <w:rPr>
          <w:rStyle w:val="Heading2Char"/>
          <w:rFonts w:ascii="Cambria" w:hAnsi="Cambria"/>
          <w:color w:val="C45911" w:themeColor="accent2" w:themeShade="BF"/>
          <w:sz w:val="21"/>
          <w:szCs w:val="21"/>
        </w:rPr>
        <w:tab/>
      </w:r>
      <w:r w:rsidR="00AC474A">
        <w:rPr>
          <w:rStyle w:val="Heading2Char"/>
          <w:rFonts w:ascii="Cambria" w:hAnsi="Cambria"/>
          <w:color w:val="C45911" w:themeColor="accent2" w:themeShade="BF"/>
          <w:sz w:val="21"/>
          <w:szCs w:val="21"/>
        </w:rPr>
        <w:tab/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>MAY 2014</w:t>
      </w:r>
      <w:r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 – </w:t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>NOV</w:t>
      </w:r>
      <w:r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 </w:t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>2017</w:t>
      </w:r>
    </w:p>
    <w:p w14:paraId="462365B7" w14:textId="77777777" w:rsidR="00E72576" w:rsidRPr="00E72576" w:rsidRDefault="00AA578C" w:rsidP="00E72576">
      <w:pPr>
        <w:pStyle w:val="ListParagraph"/>
        <w:numPr>
          <w:ilvl w:val="0"/>
          <w:numId w:val="2"/>
        </w:numPr>
        <w:spacing w:after="0"/>
        <w:rPr>
          <w:rFonts w:ascii="Cambria" w:eastAsia="Georgia" w:hAnsi="Cambria" w:cs="Arial"/>
          <w:color w:val="404040" w:themeColor="text1" w:themeTint="BF"/>
          <w:sz w:val="21"/>
          <w:szCs w:val="21"/>
        </w:rPr>
      </w:pPr>
      <w:r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Founded </w:t>
      </w:r>
      <w:r w:rsidR="00E72576" w:rsidRPr="00E72576">
        <w:rPr>
          <w:rFonts w:ascii="Cambria" w:eastAsia="Georgia" w:hAnsi="Cambria" w:cs="Arial"/>
          <w:color w:val="404040" w:themeColor="text1" w:themeTint="BF"/>
          <w:sz w:val="21"/>
          <w:szCs w:val="21"/>
        </w:rPr>
        <w:t>a seasonal landscaping business providing lawn service, pruning, planting, mulching, and leaf removal</w:t>
      </w:r>
    </w:p>
    <w:p w14:paraId="5701F213" w14:textId="77777777" w:rsidR="00AA578C" w:rsidRDefault="00AA578C" w:rsidP="00E72576">
      <w:pPr>
        <w:pStyle w:val="ListParagraph"/>
        <w:numPr>
          <w:ilvl w:val="0"/>
          <w:numId w:val="2"/>
        </w:numPr>
        <w:spacing w:after="0"/>
        <w:rPr>
          <w:rFonts w:ascii="Cambria" w:eastAsia="Georgia" w:hAnsi="Cambria" w:cs="Arial"/>
          <w:color w:val="404040" w:themeColor="text1" w:themeTint="BF"/>
          <w:sz w:val="21"/>
          <w:szCs w:val="21"/>
        </w:rPr>
      </w:pPr>
      <w:r>
        <w:rPr>
          <w:rFonts w:ascii="Cambria" w:eastAsia="Georgia" w:hAnsi="Cambria" w:cs="Arial"/>
          <w:color w:val="404040" w:themeColor="text1" w:themeTint="BF"/>
          <w:sz w:val="21"/>
          <w:szCs w:val="21"/>
        </w:rPr>
        <w:t>C</w:t>
      </w:r>
      <w:r w:rsidR="00E72576" w:rsidRPr="00E72576">
        <w:rPr>
          <w:rFonts w:ascii="Cambria" w:eastAsia="Georgia" w:hAnsi="Cambria" w:cs="Arial"/>
          <w:color w:val="404040" w:themeColor="text1" w:themeTint="BF"/>
          <w:sz w:val="21"/>
          <w:szCs w:val="21"/>
        </w:rPr>
        <w:t>onsistently exceed</w:t>
      </w:r>
      <w:r>
        <w:rPr>
          <w:rFonts w:ascii="Cambria" w:eastAsia="Georgia" w:hAnsi="Cambria" w:cs="Arial"/>
          <w:color w:val="404040" w:themeColor="text1" w:themeTint="BF"/>
          <w:sz w:val="21"/>
          <w:szCs w:val="21"/>
        </w:rPr>
        <w:t>ed</w:t>
      </w:r>
      <w:r w:rsidR="00E72576" w:rsidRPr="00E72576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 customer expectations</w:t>
      </w:r>
      <w:r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 by researching and implementing</w:t>
      </w:r>
      <w:r w:rsidRPr="00E72576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 </w:t>
      </w:r>
      <w:r>
        <w:rPr>
          <w:rFonts w:ascii="Cambria" w:eastAsia="Georgia" w:hAnsi="Cambria" w:cs="Arial"/>
          <w:color w:val="404040" w:themeColor="text1" w:themeTint="BF"/>
          <w:sz w:val="21"/>
          <w:szCs w:val="21"/>
        </w:rPr>
        <w:t>customer-focused business strategies</w:t>
      </w:r>
    </w:p>
    <w:p w14:paraId="00B09F85" w14:textId="77777777" w:rsidR="00E72576" w:rsidRDefault="00E72576" w:rsidP="00E72576">
      <w:pPr>
        <w:pStyle w:val="ListParagraph"/>
        <w:numPr>
          <w:ilvl w:val="0"/>
          <w:numId w:val="2"/>
        </w:numPr>
        <w:spacing w:after="0"/>
        <w:rPr>
          <w:rFonts w:ascii="Cambria" w:eastAsia="Georgia" w:hAnsi="Cambria" w:cs="Arial"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Arial"/>
          <w:color w:val="404040" w:themeColor="text1" w:themeTint="BF"/>
          <w:sz w:val="21"/>
          <w:szCs w:val="21"/>
        </w:rPr>
        <w:t>Designed customer satisfaction survey leading to 100% referral business</w:t>
      </w:r>
    </w:p>
    <w:p w14:paraId="12E451EA" w14:textId="77777777" w:rsidR="00CC3041" w:rsidRDefault="00CC3041" w:rsidP="00CC3041">
      <w:pPr>
        <w:spacing w:after="0" w:line="240" w:lineRule="auto"/>
        <w:rPr>
          <w:rFonts w:ascii="Cambria" w:eastAsia="Georgia" w:hAnsi="Cambria" w:cs="Georgia"/>
          <w:b/>
          <w:noProof/>
          <w:color w:val="404040" w:themeColor="text1" w:themeTint="BF"/>
          <w:sz w:val="21"/>
          <w:szCs w:val="21"/>
        </w:rPr>
      </w:pPr>
    </w:p>
    <w:p w14:paraId="5C273202" w14:textId="77777777" w:rsidR="005E15A0" w:rsidRPr="005E15A0" w:rsidRDefault="00E72576" w:rsidP="00E72576">
      <w:pPr>
        <w:spacing w:after="0" w:line="240" w:lineRule="auto"/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  <w:t>Longwood University</w:t>
      </w:r>
      <w:r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, </w:t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Farmville, VA </w:t>
      </w:r>
      <w:r w:rsidR="00AC474A"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| </w:t>
      </w:r>
      <w:r w:rsidRPr="00E72576">
        <w:rPr>
          <w:rStyle w:val="Heading2Char"/>
          <w:rFonts w:ascii="Cambria" w:hAnsi="Cambria"/>
          <w:color w:val="C45911" w:themeColor="accent2" w:themeShade="BF"/>
          <w:sz w:val="21"/>
          <w:szCs w:val="21"/>
        </w:rPr>
        <w:t>Peer Mentor</w:t>
      </w:r>
      <w:r w:rsidR="00AC474A" w:rsidRPr="00E72576">
        <w:rPr>
          <w:rStyle w:val="Heading2Char"/>
          <w:rFonts w:ascii="Cambria" w:hAnsi="Cambria"/>
          <w:color w:val="C45911" w:themeColor="accent2" w:themeShade="BF"/>
          <w:sz w:val="21"/>
          <w:szCs w:val="21"/>
        </w:rPr>
        <w:tab/>
      </w:r>
      <w:r w:rsidR="00AC474A" w:rsidRPr="00E72576">
        <w:rPr>
          <w:rStyle w:val="Heading2Char"/>
          <w:rFonts w:ascii="Cambria" w:hAnsi="Cambria"/>
          <w:color w:val="C45911" w:themeColor="accent2" w:themeShade="BF"/>
          <w:sz w:val="21"/>
          <w:szCs w:val="21"/>
        </w:rPr>
        <w:tab/>
      </w:r>
      <w:r w:rsidR="00AC474A" w:rsidRPr="00E72576">
        <w:rPr>
          <w:rStyle w:val="Heading2Char"/>
          <w:rFonts w:ascii="Cambria" w:hAnsi="Cambria"/>
          <w:color w:val="C45911" w:themeColor="accent2" w:themeShade="BF"/>
          <w:sz w:val="21"/>
          <w:szCs w:val="21"/>
        </w:rPr>
        <w:tab/>
      </w:r>
      <w:r w:rsidR="00AC474A" w:rsidRPr="00E72576">
        <w:rPr>
          <w:rStyle w:val="Heading2Char"/>
          <w:rFonts w:ascii="Cambria" w:hAnsi="Cambria"/>
          <w:color w:val="C45911" w:themeColor="accent2" w:themeShade="BF"/>
          <w:sz w:val="21"/>
          <w:szCs w:val="21"/>
        </w:rPr>
        <w:tab/>
      </w:r>
      <w:r w:rsidR="00AC474A" w:rsidRPr="00E72576">
        <w:rPr>
          <w:rStyle w:val="Heading2Char"/>
          <w:rFonts w:ascii="Cambria" w:hAnsi="Cambria"/>
          <w:color w:val="C45911" w:themeColor="accent2" w:themeShade="BF"/>
          <w:sz w:val="21"/>
          <w:szCs w:val="21"/>
        </w:rPr>
        <w:tab/>
      </w:r>
      <w:r w:rsidR="00AC474A" w:rsidRPr="00E72576">
        <w:rPr>
          <w:rStyle w:val="Heading2Char"/>
          <w:rFonts w:ascii="Cambria" w:hAnsi="Cambria"/>
          <w:color w:val="C45911" w:themeColor="accent2" w:themeShade="BF"/>
          <w:sz w:val="21"/>
          <w:szCs w:val="21"/>
        </w:rPr>
        <w:tab/>
      </w:r>
      <w:r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JUN 2017 – NOV </w:t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>2017</w:t>
      </w:r>
      <w:r w:rsidR="00AC474A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 </w:t>
      </w:r>
    </w:p>
    <w:p w14:paraId="66B65E50" w14:textId="77777777" w:rsidR="00E72576" w:rsidRPr="00AA578C" w:rsidRDefault="00E72576" w:rsidP="0033692F">
      <w:pPr>
        <w:pStyle w:val="ListParagraph"/>
        <w:numPr>
          <w:ilvl w:val="0"/>
          <w:numId w:val="2"/>
        </w:numPr>
        <w:spacing w:after="0"/>
        <w:rPr>
          <w:rFonts w:ascii="Cambria" w:eastAsia="Georgia" w:hAnsi="Cambria" w:cs="Arial"/>
          <w:color w:val="404040" w:themeColor="text1" w:themeTint="BF"/>
          <w:sz w:val="21"/>
          <w:szCs w:val="21"/>
        </w:rPr>
      </w:pPr>
      <w:r w:rsidRPr="00AA578C">
        <w:rPr>
          <w:rFonts w:ascii="Cambria" w:eastAsia="Georgia" w:hAnsi="Cambria" w:cs="Arial"/>
          <w:color w:val="404040" w:themeColor="text1" w:themeTint="BF"/>
          <w:sz w:val="21"/>
          <w:szCs w:val="21"/>
        </w:rPr>
        <w:t>Nominated and selected by Longwood faculty to teach a citizen leadership class for incoming freshmen in the health a</w:t>
      </w:r>
      <w:r w:rsidR="00AA578C" w:rsidRPr="00AA578C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nd wellness field; </w:t>
      </w:r>
      <w:r w:rsidRPr="00AA578C">
        <w:rPr>
          <w:rFonts w:ascii="Cambria" w:eastAsia="Georgia" w:hAnsi="Cambria" w:cs="Arial"/>
          <w:color w:val="404040" w:themeColor="text1" w:themeTint="BF"/>
          <w:sz w:val="21"/>
          <w:szCs w:val="21"/>
        </w:rPr>
        <w:t>Worked as a role model and resource for students during the school year</w:t>
      </w:r>
    </w:p>
    <w:p w14:paraId="7D4D14A6" w14:textId="77777777" w:rsidR="00E72576" w:rsidRPr="00E72576" w:rsidRDefault="00E72576" w:rsidP="00E72576">
      <w:pPr>
        <w:pStyle w:val="ListParagraph"/>
        <w:numPr>
          <w:ilvl w:val="0"/>
          <w:numId w:val="2"/>
        </w:numPr>
        <w:spacing w:after="0"/>
        <w:rPr>
          <w:rFonts w:ascii="Cambria" w:eastAsia="Georgia" w:hAnsi="Cambria" w:cs="Arial"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Arial"/>
          <w:color w:val="404040" w:themeColor="text1" w:themeTint="BF"/>
          <w:sz w:val="21"/>
          <w:szCs w:val="21"/>
        </w:rPr>
        <w:t>Communicated confidently with students and faculty to ensure complete understanding of campus expectations</w:t>
      </w:r>
    </w:p>
    <w:p w14:paraId="111E3299" w14:textId="77777777" w:rsidR="00E72576" w:rsidRDefault="00E72576" w:rsidP="00E72576">
      <w:pPr>
        <w:pStyle w:val="ListParagraph"/>
        <w:numPr>
          <w:ilvl w:val="0"/>
          <w:numId w:val="2"/>
        </w:numPr>
        <w:spacing w:after="0"/>
        <w:rPr>
          <w:rFonts w:ascii="Cambria" w:eastAsia="Georgia" w:hAnsi="Cambria" w:cs="Arial"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Arial"/>
          <w:color w:val="404040" w:themeColor="text1" w:themeTint="BF"/>
          <w:sz w:val="21"/>
          <w:szCs w:val="21"/>
        </w:rPr>
        <w:t xml:space="preserve">Recognized by faculty and students for being the most interesting and helpful peer mentor </w:t>
      </w:r>
    </w:p>
    <w:p w14:paraId="4E87C8A9" w14:textId="77777777" w:rsidR="00E72576" w:rsidRDefault="00E72576" w:rsidP="00E72576">
      <w:pPr>
        <w:spacing w:after="0"/>
        <w:rPr>
          <w:rFonts w:ascii="Cambria" w:eastAsia="Georgia" w:hAnsi="Cambria" w:cs="Arial"/>
          <w:color w:val="404040" w:themeColor="text1" w:themeTint="BF"/>
          <w:sz w:val="21"/>
          <w:szCs w:val="21"/>
        </w:rPr>
      </w:pPr>
    </w:p>
    <w:p w14:paraId="4A29D442" w14:textId="77777777" w:rsidR="00E72576" w:rsidRPr="00506391" w:rsidRDefault="00E72576" w:rsidP="00E72576">
      <w:pPr>
        <w:spacing w:after="0"/>
        <w:rPr>
          <w:rStyle w:val="Heading2Char"/>
          <w:rFonts w:ascii="Cambria" w:eastAsia="Georgia" w:hAnsi="Cambria" w:cs="Arial"/>
          <w:color w:val="4E5B6E"/>
          <w:sz w:val="24"/>
          <w:szCs w:val="24"/>
        </w:rPr>
      </w:pPr>
      <w:r w:rsidRPr="00E72576">
        <w:rPr>
          <w:rFonts w:ascii="Cambria" w:eastAsia="Georgia" w:hAnsi="Cambria" w:cs="Georgia"/>
          <w:b/>
          <w:color w:val="336699"/>
          <w:position w:val="-1"/>
          <w:sz w:val="24"/>
          <w:szCs w:val="24"/>
        </w:rPr>
        <w:t>LEADERSHIP AND INVOLVEMENT</w:t>
      </w:r>
    </w:p>
    <w:p w14:paraId="41C0D226" w14:textId="77777777" w:rsidR="00E72576" w:rsidRPr="00E72576" w:rsidRDefault="00E72576" w:rsidP="00E72576">
      <w:pPr>
        <w:spacing w:after="0" w:line="240" w:lineRule="auto"/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  <w:t>Longwood University Student Government Association (SGA)</w:t>
      </w:r>
      <w:r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  <w:t xml:space="preserve"> </w:t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| </w:t>
      </w:r>
      <w:r w:rsidRPr="00E72576">
        <w:rPr>
          <w:rStyle w:val="Heading2Char"/>
          <w:rFonts w:ascii="Cambria" w:hAnsi="Cambria"/>
          <w:color w:val="C45911" w:themeColor="accent2" w:themeShade="BF"/>
          <w:sz w:val="21"/>
          <w:szCs w:val="21"/>
        </w:rPr>
        <w:t>Executive Senator/Senator</w:t>
      </w:r>
      <w:r>
        <w:rPr>
          <w:rStyle w:val="Heading2Char"/>
          <w:rFonts w:ascii="Cambria" w:hAnsi="Cambria"/>
          <w:color w:val="C45911" w:themeColor="accent2" w:themeShade="BF"/>
          <w:sz w:val="21"/>
          <w:szCs w:val="21"/>
        </w:rPr>
        <w:tab/>
      </w:r>
      <w:r>
        <w:rPr>
          <w:rFonts w:ascii="Cambria" w:eastAsia="Georgia" w:hAnsi="Cambria" w:cs="Georgia"/>
          <w:color w:val="404040" w:themeColor="text1" w:themeTint="BF"/>
          <w:sz w:val="21"/>
          <w:szCs w:val="21"/>
        </w:rPr>
        <w:t>AUG</w:t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 2016-PRESENT</w:t>
      </w:r>
    </w:p>
    <w:p w14:paraId="1D4AE468" w14:textId="77777777" w:rsidR="00E72576" w:rsidRPr="00E72576" w:rsidRDefault="00E72576" w:rsidP="00E72576">
      <w:pPr>
        <w:numPr>
          <w:ilvl w:val="0"/>
          <w:numId w:val="10"/>
        </w:numPr>
        <w:spacing w:after="0" w:line="240" w:lineRule="auto"/>
        <w:rPr>
          <w:rFonts w:ascii="Cambria" w:eastAsia="Georgia" w:hAnsi="Cambria" w:cs="Georgia"/>
          <w:i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Represent the student body of Longwood University, attend board meetings, and plan campus and community outreach events </w:t>
      </w:r>
    </w:p>
    <w:p w14:paraId="5D293322" w14:textId="77777777" w:rsidR="00E72576" w:rsidRPr="00E72576" w:rsidRDefault="00E72576" w:rsidP="00E72576">
      <w:pPr>
        <w:numPr>
          <w:ilvl w:val="0"/>
          <w:numId w:val="10"/>
        </w:numPr>
        <w:spacing w:after="0" w:line="240" w:lineRule="auto"/>
        <w:rPr>
          <w:rFonts w:ascii="Cambria" w:eastAsia="Georgia" w:hAnsi="Cambria" w:cs="Georgia"/>
          <w:i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Created a social media platform called “Improve LU” resulting in expanded library hours, increased commuter parking, and healthier food options in the dining hall </w:t>
      </w:r>
    </w:p>
    <w:p w14:paraId="109B98E3" w14:textId="77777777" w:rsidR="00AA578C" w:rsidRDefault="00AA578C" w:rsidP="00E72576">
      <w:pPr>
        <w:spacing w:after="0" w:line="240" w:lineRule="auto"/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</w:pPr>
    </w:p>
    <w:p w14:paraId="3C4507C5" w14:textId="77777777" w:rsidR="00E72576" w:rsidRPr="00E72576" w:rsidRDefault="00E72576" w:rsidP="00E72576">
      <w:pPr>
        <w:spacing w:after="0" w:line="240" w:lineRule="auto"/>
        <w:rPr>
          <w:rFonts w:ascii="Cambria" w:eastAsia="Georgia" w:hAnsi="Cambria" w:cs="Georgia"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  <w:t>Forrest View Volunteer Rescue Squad</w:t>
      </w:r>
      <w:r w:rsidR="00191F0B"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  <w:t xml:space="preserve"> | </w:t>
      </w:r>
      <w:r w:rsidR="00191F0B">
        <w:rPr>
          <w:rStyle w:val="Heading2Char"/>
          <w:rFonts w:ascii="Cambria" w:hAnsi="Cambria"/>
          <w:color w:val="C45911" w:themeColor="accent2" w:themeShade="BF"/>
          <w:sz w:val="21"/>
          <w:szCs w:val="21"/>
        </w:rPr>
        <w:t>Emergency Medical Technician (EMT)</w:t>
      </w:r>
      <w:r w:rsidR="00191F0B">
        <w:rPr>
          <w:rFonts w:ascii="Cambria" w:eastAsia="Georgia" w:hAnsi="Cambria" w:cs="Georgia"/>
          <w:color w:val="404040" w:themeColor="text1" w:themeTint="BF"/>
          <w:sz w:val="21"/>
          <w:szCs w:val="21"/>
        </w:rPr>
        <w:tab/>
      </w:r>
      <w:r w:rsidR="00191F0B">
        <w:rPr>
          <w:rFonts w:ascii="Cambria" w:eastAsia="Georgia" w:hAnsi="Cambria" w:cs="Georgia"/>
          <w:color w:val="404040" w:themeColor="text1" w:themeTint="BF"/>
          <w:sz w:val="21"/>
          <w:szCs w:val="21"/>
        </w:rPr>
        <w:tab/>
      </w:r>
      <w:r w:rsidR="00191F0B">
        <w:rPr>
          <w:rFonts w:ascii="Cambria" w:eastAsia="Georgia" w:hAnsi="Cambria" w:cs="Georgia"/>
          <w:color w:val="404040" w:themeColor="text1" w:themeTint="BF"/>
          <w:sz w:val="21"/>
          <w:szCs w:val="21"/>
        </w:rPr>
        <w:tab/>
      </w:r>
      <w:r>
        <w:rPr>
          <w:rFonts w:ascii="Cambria" w:eastAsia="Georgia" w:hAnsi="Cambria" w:cs="Georgia"/>
          <w:color w:val="404040" w:themeColor="text1" w:themeTint="BF"/>
          <w:sz w:val="21"/>
          <w:szCs w:val="21"/>
        </w:rPr>
        <w:t>FEB</w:t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 2014</w:t>
      </w:r>
      <w:r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 – </w:t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>JUL</w:t>
      </w:r>
      <w:r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 </w:t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>2018</w:t>
      </w:r>
    </w:p>
    <w:p w14:paraId="3F47D919" w14:textId="77777777" w:rsidR="00E72576" w:rsidRPr="00E72576" w:rsidRDefault="00E72576" w:rsidP="00E72576">
      <w:pPr>
        <w:numPr>
          <w:ilvl w:val="0"/>
          <w:numId w:val="11"/>
        </w:numPr>
        <w:spacing w:after="0" w:line="240" w:lineRule="auto"/>
        <w:rPr>
          <w:rFonts w:ascii="Cambria" w:eastAsia="Georgia" w:hAnsi="Cambria" w:cs="Georgia"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Responded to 911 calls and provided emergency medical care to patients in the community </w:t>
      </w:r>
    </w:p>
    <w:p w14:paraId="42606754" w14:textId="77777777" w:rsidR="00E72576" w:rsidRPr="00E72576" w:rsidRDefault="00E72576" w:rsidP="00E72576">
      <w:pPr>
        <w:numPr>
          <w:ilvl w:val="0"/>
          <w:numId w:val="11"/>
        </w:numPr>
        <w:spacing w:after="0" w:line="240" w:lineRule="auto"/>
        <w:rPr>
          <w:rFonts w:ascii="Cambria" w:eastAsia="Georgia" w:hAnsi="Cambria" w:cs="Georgia"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Taught health and safety education classes to individuals in the Richmond community  </w:t>
      </w:r>
    </w:p>
    <w:p w14:paraId="0768D3CA" w14:textId="77777777" w:rsidR="00E72576" w:rsidRPr="00E72576" w:rsidRDefault="00E72576" w:rsidP="00E72576">
      <w:pPr>
        <w:numPr>
          <w:ilvl w:val="0"/>
          <w:numId w:val="11"/>
        </w:numPr>
        <w:spacing w:after="0" w:line="240" w:lineRule="auto"/>
        <w:rPr>
          <w:rFonts w:ascii="Cambria" w:eastAsia="Georgia" w:hAnsi="Cambria" w:cs="Georgia"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>Served as lead field EMT during the Vice Presidential Debate at Longwood University</w:t>
      </w:r>
    </w:p>
    <w:p w14:paraId="5B91B0CA" w14:textId="77777777" w:rsidR="00E72576" w:rsidRDefault="00E72576" w:rsidP="00E72576">
      <w:pPr>
        <w:spacing w:after="0" w:line="240" w:lineRule="auto"/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</w:pPr>
    </w:p>
    <w:p w14:paraId="7F382F5D" w14:textId="77777777" w:rsidR="00E72576" w:rsidRPr="00E72576" w:rsidRDefault="00E72576" w:rsidP="00E72576">
      <w:pPr>
        <w:spacing w:after="0" w:line="240" w:lineRule="auto"/>
        <w:rPr>
          <w:rFonts w:ascii="Cambria" w:eastAsia="Georgia" w:hAnsi="Cambria" w:cs="Georgia"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Georgia"/>
          <w:b/>
          <w:color w:val="404040" w:themeColor="text1" w:themeTint="BF"/>
          <w:sz w:val="21"/>
          <w:szCs w:val="21"/>
        </w:rPr>
        <w:t>Fundraising Officer</w:t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 </w:t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ab/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ab/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ab/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ab/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ab/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ab/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ab/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ab/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ab/>
        <w:t xml:space="preserve">           </w:t>
      </w:r>
      <w:r>
        <w:rPr>
          <w:rFonts w:ascii="Cambria" w:eastAsia="Georgia" w:hAnsi="Cambria" w:cs="Georgia"/>
          <w:color w:val="404040" w:themeColor="text1" w:themeTint="BF"/>
          <w:sz w:val="21"/>
          <w:szCs w:val="21"/>
        </w:rPr>
        <w:tab/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>JAN 2016</w:t>
      </w:r>
      <w:r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 – </w:t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>FEB</w:t>
      </w:r>
      <w:r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 </w:t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>2017</w:t>
      </w:r>
    </w:p>
    <w:p w14:paraId="297DF7E6" w14:textId="77777777" w:rsidR="00AA578C" w:rsidRDefault="00AA578C" w:rsidP="00AA578C">
      <w:pPr>
        <w:numPr>
          <w:ilvl w:val="0"/>
          <w:numId w:val="12"/>
        </w:numPr>
        <w:spacing w:after="0" w:line="240" w:lineRule="auto"/>
        <w:rPr>
          <w:rFonts w:ascii="Cambria" w:eastAsia="Georgia" w:hAnsi="Cambria" w:cs="Georgia"/>
          <w:color w:val="404040" w:themeColor="text1" w:themeTint="BF"/>
          <w:sz w:val="21"/>
          <w:szCs w:val="21"/>
        </w:rPr>
      </w:pPr>
      <w:r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Identified gaps in </w:t>
      </w:r>
      <w:r w:rsidRPr="00AA578C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fundraising efforts </w:t>
      </w:r>
      <w:r>
        <w:rPr>
          <w:rFonts w:ascii="Cambria" w:eastAsia="Georgia" w:hAnsi="Cambria" w:cs="Georgia"/>
          <w:color w:val="404040" w:themeColor="text1" w:themeTint="BF"/>
          <w:sz w:val="21"/>
          <w:szCs w:val="21"/>
        </w:rPr>
        <w:t>and recommended new</w:t>
      </w: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 ideas involving the</w:t>
      </w:r>
      <w:r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 community and the rescue squad</w:t>
      </w:r>
    </w:p>
    <w:p w14:paraId="609C08CC" w14:textId="77777777" w:rsidR="00E72576" w:rsidRPr="00E72576" w:rsidRDefault="00E72576" w:rsidP="00E72576">
      <w:pPr>
        <w:numPr>
          <w:ilvl w:val="0"/>
          <w:numId w:val="12"/>
        </w:numPr>
        <w:spacing w:after="0" w:line="240" w:lineRule="auto"/>
        <w:rPr>
          <w:rFonts w:ascii="Cambria" w:eastAsia="Georgia" w:hAnsi="Cambria" w:cs="Georgia"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>Developed the idea of hosting a tennis tournament and led the entire effort, resulting in the most successful fundraiser in the history of the rescue squad</w:t>
      </w:r>
      <w:r w:rsidR="00AA578C">
        <w:rPr>
          <w:rFonts w:ascii="Cambria" w:eastAsia="Georgia" w:hAnsi="Cambria" w:cs="Georgia"/>
          <w:color w:val="404040" w:themeColor="text1" w:themeTint="BF"/>
          <w:sz w:val="21"/>
          <w:szCs w:val="21"/>
        </w:rPr>
        <w:t xml:space="preserve"> with over $3,500 raised</w:t>
      </w:r>
    </w:p>
    <w:p w14:paraId="5D0A5692" w14:textId="77777777" w:rsidR="00E72576" w:rsidRPr="00E72576" w:rsidRDefault="00E72576" w:rsidP="00E72576">
      <w:pPr>
        <w:numPr>
          <w:ilvl w:val="0"/>
          <w:numId w:val="12"/>
        </w:numPr>
        <w:spacing w:after="0" w:line="240" w:lineRule="auto"/>
        <w:rPr>
          <w:rFonts w:ascii="Cambria" w:eastAsia="Georgia" w:hAnsi="Cambria" w:cs="Georgia"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>Recruited participants by offering various prizes (which I obtained by soliciting local businesses) for participation</w:t>
      </w:r>
    </w:p>
    <w:p w14:paraId="70A7FE6C" w14:textId="77777777" w:rsidR="006C250E" w:rsidRPr="00F1345E" w:rsidRDefault="00E72576" w:rsidP="00F1345E">
      <w:pPr>
        <w:numPr>
          <w:ilvl w:val="0"/>
          <w:numId w:val="12"/>
        </w:numPr>
        <w:spacing w:after="0" w:line="240" w:lineRule="auto"/>
        <w:rPr>
          <w:rFonts w:ascii="Cambria" w:eastAsia="Georgia" w:hAnsi="Cambria" w:cs="Georgia"/>
          <w:color w:val="404040" w:themeColor="text1" w:themeTint="BF"/>
          <w:sz w:val="21"/>
          <w:szCs w:val="21"/>
        </w:rPr>
      </w:pPr>
      <w:r w:rsidRPr="00E72576">
        <w:rPr>
          <w:rFonts w:ascii="Cambria" w:eastAsia="Georgia" w:hAnsi="Cambria" w:cs="Georgia"/>
          <w:color w:val="404040" w:themeColor="text1" w:themeTint="BF"/>
          <w:sz w:val="21"/>
          <w:szCs w:val="21"/>
        </w:rPr>
        <w:t>Created a webpage/PayPal to help with recruitment, registration, payment, and other logistics</w:t>
      </w:r>
    </w:p>
    <w:sectPr w:rsidR="006C250E" w:rsidRPr="00F1345E" w:rsidSect="007805E9">
      <w:type w:val="continuous"/>
      <w:pgSz w:w="11920" w:h="16840"/>
      <w:pgMar w:top="576" w:right="432" w:bottom="576" w:left="432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F14DE0" w14:textId="77777777" w:rsidR="00784668" w:rsidRDefault="00784668" w:rsidP="00915C52">
      <w:pPr>
        <w:spacing w:after="0" w:line="240" w:lineRule="auto"/>
      </w:pPr>
      <w:r>
        <w:separator/>
      </w:r>
    </w:p>
  </w:endnote>
  <w:endnote w:type="continuationSeparator" w:id="0">
    <w:p w14:paraId="62875625" w14:textId="77777777" w:rsidR="00784668" w:rsidRDefault="00784668" w:rsidP="00915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libri Light">
    <w:altName w:val="Tahoma"/>
    <w:charset w:val="00"/>
    <w:family w:val="swiss"/>
    <w:pitch w:val="variable"/>
    <w:sig w:usb0="E0002AFF" w:usb1="C000247B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auto"/>
    <w:pitch w:val="variable"/>
    <w:sig w:usb0="E0000287" w:usb1="40000013" w:usb2="00000000" w:usb3="00000000" w:csb0="0000019F" w:csb1="00000000"/>
  </w:font>
  <w:font w:name="Webdings">
    <w:panose1 w:val="05030102010509060703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Roboto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665A46" w14:textId="77777777" w:rsidR="00784668" w:rsidRDefault="00784668" w:rsidP="00915C52">
      <w:pPr>
        <w:spacing w:after="0" w:line="240" w:lineRule="auto"/>
      </w:pPr>
      <w:r>
        <w:separator/>
      </w:r>
    </w:p>
  </w:footnote>
  <w:footnote w:type="continuationSeparator" w:id="0">
    <w:p w14:paraId="202DDA8B" w14:textId="77777777" w:rsidR="00784668" w:rsidRDefault="00784668" w:rsidP="00915C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996896"/>
    <w:multiLevelType w:val="hybridMultilevel"/>
    <w:tmpl w:val="795C2C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EBB09BE"/>
    <w:multiLevelType w:val="hybridMultilevel"/>
    <w:tmpl w:val="63D0BB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0520190"/>
    <w:multiLevelType w:val="hybridMultilevel"/>
    <w:tmpl w:val="344246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F6428B4"/>
    <w:multiLevelType w:val="hybridMultilevel"/>
    <w:tmpl w:val="CF0EDF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9190A47"/>
    <w:multiLevelType w:val="hybridMultilevel"/>
    <w:tmpl w:val="50B489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9230BE1"/>
    <w:multiLevelType w:val="hybridMultilevel"/>
    <w:tmpl w:val="D3D63C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D3E1687"/>
    <w:multiLevelType w:val="hybridMultilevel"/>
    <w:tmpl w:val="C49883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315172F"/>
    <w:multiLevelType w:val="hybridMultilevel"/>
    <w:tmpl w:val="44A6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043B4E"/>
    <w:multiLevelType w:val="hybridMultilevel"/>
    <w:tmpl w:val="9F40E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0C41856"/>
    <w:multiLevelType w:val="hybridMultilevel"/>
    <w:tmpl w:val="B93A9A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69BF21F5"/>
    <w:multiLevelType w:val="hybridMultilevel"/>
    <w:tmpl w:val="C5BEB2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742B58FD"/>
    <w:multiLevelType w:val="hybridMultilevel"/>
    <w:tmpl w:val="2A5464FA"/>
    <w:lvl w:ilvl="0" w:tplc="4002F5F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5"/>
  </w:num>
  <w:num w:numId="4">
    <w:abstractNumId w:val="2"/>
  </w:num>
  <w:num w:numId="5">
    <w:abstractNumId w:val="0"/>
  </w:num>
  <w:num w:numId="6">
    <w:abstractNumId w:val="6"/>
  </w:num>
  <w:num w:numId="7">
    <w:abstractNumId w:val="4"/>
  </w:num>
  <w:num w:numId="8">
    <w:abstractNumId w:val="8"/>
  </w:num>
  <w:num w:numId="9">
    <w:abstractNumId w:val="7"/>
  </w:num>
  <w:num w:numId="10">
    <w:abstractNumId w:val="3"/>
  </w:num>
  <w:num w:numId="11">
    <w:abstractNumId w:val="9"/>
  </w:num>
  <w:num w:numId="12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0NLU0MTO0NDY3MTZR0lEKTi0uzszPAykwNawFAAO9NVItAAAA"/>
  </w:docVars>
  <w:rsids>
    <w:rsidRoot w:val="00812DB0"/>
    <w:rsid w:val="000016C4"/>
    <w:rsid w:val="00002726"/>
    <w:rsid w:val="00002A14"/>
    <w:rsid w:val="0000497E"/>
    <w:rsid w:val="0000626F"/>
    <w:rsid w:val="00007E3F"/>
    <w:rsid w:val="00013F02"/>
    <w:rsid w:val="000155A6"/>
    <w:rsid w:val="00015661"/>
    <w:rsid w:val="00016171"/>
    <w:rsid w:val="000165DB"/>
    <w:rsid w:val="00016F98"/>
    <w:rsid w:val="0002007B"/>
    <w:rsid w:val="00020763"/>
    <w:rsid w:val="00021079"/>
    <w:rsid w:val="00021BB2"/>
    <w:rsid w:val="000238AF"/>
    <w:rsid w:val="00024645"/>
    <w:rsid w:val="0002510B"/>
    <w:rsid w:val="0002564F"/>
    <w:rsid w:val="0002658F"/>
    <w:rsid w:val="00026A07"/>
    <w:rsid w:val="00026C8A"/>
    <w:rsid w:val="000305C8"/>
    <w:rsid w:val="00030D1C"/>
    <w:rsid w:val="00031EB7"/>
    <w:rsid w:val="00032530"/>
    <w:rsid w:val="00033F79"/>
    <w:rsid w:val="00034693"/>
    <w:rsid w:val="000363CB"/>
    <w:rsid w:val="00036D83"/>
    <w:rsid w:val="00037A8E"/>
    <w:rsid w:val="000400B1"/>
    <w:rsid w:val="0004194B"/>
    <w:rsid w:val="00041C2E"/>
    <w:rsid w:val="00041F9A"/>
    <w:rsid w:val="00041FD9"/>
    <w:rsid w:val="0004202E"/>
    <w:rsid w:val="000426E0"/>
    <w:rsid w:val="00044D90"/>
    <w:rsid w:val="00044F9E"/>
    <w:rsid w:val="0005021F"/>
    <w:rsid w:val="0005273A"/>
    <w:rsid w:val="000530E2"/>
    <w:rsid w:val="000562A4"/>
    <w:rsid w:val="00056551"/>
    <w:rsid w:val="0005707C"/>
    <w:rsid w:val="0006292B"/>
    <w:rsid w:val="00063A02"/>
    <w:rsid w:val="00064C81"/>
    <w:rsid w:val="00065B97"/>
    <w:rsid w:val="00065F37"/>
    <w:rsid w:val="00065F4F"/>
    <w:rsid w:val="00066A1A"/>
    <w:rsid w:val="00066B5C"/>
    <w:rsid w:val="00066FAF"/>
    <w:rsid w:val="00067024"/>
    <w:rsid w:val="00067855"/>
    <w:rsid w:val="000678EC"/>
    <w:rsid w:val="00071463"/>
    <w:rsid w:val="00072F4C"/>
    <w:rsid w:val="00073504"/>
    <w:rsid w:val="00073634"/>
    <w:rsid w:val="00074BC7"/>
    <w:rsid w:val="00074DD0"/>
    <w:rsid w:val="000766FA"/>
    <w:rsid w:val="00077737"/>
    <w:rsid w:val="00077EE9"/>
    <w:rsid w:val="00081BC6"/>
    <w:rsid w:val="00081C80"/>
    <w:rsid w:val="00083C78"/>
    <w:rsid w:val="00083ECF"/>
    <w:rsid w:val="000848CE"/>
    <w:rsid w:val="00086CF2"/>
    <w:rsid w:val="00086E67"/>
    <w:rsid w:val="00087345"/>
    <w:rsid w:val="000914E0"/>
    <w:rsid w:val="000916BA"/>
    <w:rsid w:val="00091B6C"/>
    <w:rsid w:val="00092A67"/>
    <w:rsid w:val="00092C58"/>
    <w:rsid w:val="000952B1"/>
    <w:rsid w:val="0009780B"/>
    <w:rsid w:val="00097A09"/>
    <w:rsid w:val="000A150B"/>
    <w:rsid w:val="000A1A05"/>
    <w:rsid w:val="000A1AA8"/>
    <w:rsid w:val="000A3287"/>
    <w:rsid w:val="000A3C0C"/>
    <w:rsid w:val="000A4614"/>
    <w:rsid w:val="000A4EF0"/>
    <w:rsid w:val="000A61BD"/>
    <w:rsid w:val="000A626B"/>
    <w:rsid w:val="000A7065"/>
    <w:rsid w:val="000A73DD"/>
    <w:rsid w:val="000B014C"/>
    <w:rsid w:val="000B0C9D"/>
    <w:rsid w:val="000B17B3"/>
    <w:rsid w:val="000B1A1B"/>
    <w:rsid w:val="000B1C5A"/>
    <w:rsid w:val="000B1ECC"/>
    <w:rsid w:val="000B2342"/>
    <w:rsid w:val="000B48C1"/>
    <w:rsid w:val="000B4DCB"/>
    <w:rsid w:val="000B5622"/>
    <w:rsid w:val="000B5B81"/>
    <w:rsid w:val="000B5FBF"/>
    <w:rsid w:val="000B6549"/>
    <w:rsid w:val="000B7BBF"/>
    <w:rsid w:val="000C09CF"/>
    <w:rsid w:val="000C1353"/>
    <w:rsid w:val="000C1A69"/>
    <w:rsid w:val="000C1E56"/>
    <w:rsid w:val="000C1EAB"/>
    <w:rsid w:val="000C2035"/>
    <w:rsid w:val="000C3817"/>
    <w:rsid w:val="000C3849"/>
    <w:rsid w:val="000C3A0C"/>
    <w:rsid w:val="000C43DA"/>
    <w:rsid w:val="000C505D"/>
    <w:rsid w:val="000C66FD"/>
    <w:rsid w:val="000C6935"/>
    <w:rsid w:val="000C6F2F"/>
    <w:rsid w:val="000C7C04"/>
    <w:rsid w:val="000D0A01"/>
    <w:rsid w:val="000D0C59"/>
    <w:rsid w:val="000D0F3F"/>
    <w:rsid w:val="000D12C6"/>
    <w:rsid w:val="000D177D"/>
    <w:rsid w:val="000D1900"/>
    <w:rsid w:val="000D2474"/>
    <w:rsid w:val="000D2C00"/>
    <w:rsid w:val="000D3493"/>
    <w:rsid w:val="000D3618"/>
    <w:rsid w:val="000D3690"/>
    <w:rsid w:val="000D3C63"/>
    <w:rsid w:val="000D43EB"/>
    <w:rsid w:val="000D4879"/>
    <w:rsid w:val="000D6F22"/>
    <w:rsid w:val="000D7BAB"/>
    <w:rsid w:val="000E002F"/>
    <w:rsid w:val="000E0081"/>
    <w:rsid w:val="000E057E"/>
    <w:rsid w:val="000E0C5B"/>
    <w:rsid w:val="000E2193"/>
    <w:rsid w:val="000E2613"/>
    <w:rsid w:val="000E32D2"/>
    <w:rsid w:val="000E401D"/>
    <w:rsid w:val="000E4197"/>
    <w:rsid w:val="000E5606"/>
    <w:rsid w:val="000E60FE"/>
    <w:rsid w:val="000E7B85"/>
    <w:rsid w:val="000E7D18"/>
    <w:rsid w:val="000F0031"/>
    <w:rsid w:val="000F071A"/>
    <w:rsid w:val="000F0A33"/>
    <w:rsid w:val="000F0F92"/>
    <w:rsid w:val="000F1414"/>
    <w:rsid w:val="000F20AB"/>
    <w:rsid w:val="000F2BF8"/>
    <w:rsid w:val="000F3976"/>
    <w:rsid w:val="000F593D"/>
    <w:rsid w:val="000F5EA6"/>
    <w:rsid w:val="000F6A58"/>
    <w:rsid w:val="000F6D4A"/>
    <w:rsid w:val="000F75ED"/>
    <w:rsid w:val="001002C9"/>
    <w:rsid w:val="00100B8D"/>
    <w:rsid w:val="001016F3"/>
    <w:rsid w:val="00101C3A"/>
    <w:rsid w:val="0010242D"/>
    <w:rsid w:val="0010255F"/>
    <w:rsid w:val="00102B83"/>
    <w:rsid w:val="00102ECE"/>
    <w:rsid w:val="001034D3"/>
    <w:rsid w:val="00104CF9"/>
    <w:rsid w:val="00106819"/>
    <w:rsid w:val="00106C5C"/>
    <w:rsid w:val="00110B36"/>
    <w:rsid w:val="00112421"/>
    <w:rsid w:val="0011285F"/>
    <w:rsid w:val="001128A6"/>
    <w:rsid w:val="001132CD"/>
    <w:rsid w:val="00114E2F"/>
    <w:rsid w:val="001150E3"/>
    <w:rsid w:val="00115751"/>
    <w:rsid w:val="00115D56"/>
    <w:rsid w:val="00115F0F"/>
    <w:rsid w:val="00116182"/>
    <w:rsid w:val="001163BE"/>
    <w:rsid w:val="0011694B"/>
    <w:rsid w:val="001173C9"/>
    <w:rsid w:val="001208F4"/>
    <w:rsid w:val="00120F6D"/>
    <w:rsid w:val="0012110E"/>
    <w:rsid w:val="00122468"/>
    <w:rsid w:val="00123036"/>
    <w:rsid w:val="0012352F"/>
    <w:rsid w:val="00123A30"/>
    <w:rsid w:val="00124FB7"/>
    <w:rsid w:val="00125E74"/>
    <w:rsid w:val="00125F35"/>
    <w:rsid w:val="00126206"/>
    <w:rsid w:val="0012665F"/>
    <w:rsid w:val="00126883"/>
    <w:rsid w:val="00127B92"/>
    <w:rsid w:val="00127CF8"/>
    <w:rsid w:val="00132BA2"/>
    <w:rsid w:val="00134270"/>
    <w:rsid w:val="0013465F"/>
    <w:rsid w:val="001353FC"/>
    <w:rsid w:val="00135942"/>
    <w:rsid w:val="00135BFB"/>
    <w:rsid w:val="00136666"/>
    <w:rsid w:val="001367D8"/>
    <w:rsid w:val="00136ADA"/>
    <w:rsid w:val="00136D27"/>
    <w:rsid w:val="00137162"/>
    <w:rsid w:val="00137171"/>
    <w:rsid w:val="001405F4"/>
    <w:rsid w:val="00140EDC"/>
    <w:rsid w:val="00142824"/>
    <w:rsid w:val="001429FE"/>
    <w:rsid w:val="00143F59"/>
    <w:rsid w:val="001451E0"/>
    <w:rsid w:val="001475E7"/>
    <w:rsid w:val="0014768A"/>
    <w:rsid w:val="001505F3"/>
    <w:rsid w:val="00150F7D"/>
    <w:rsid w:val="001510C8"/>
    <w:rsid w:val="00151ABB"/>
    <w:rsid w:val="0015237E"/>
    <w:rsid w:val="00152B5E"/>
    <w:rsid w:val="00152BDA"/>
    <w:rsid w:val="00152FFE"/>
    <w:rsid w:val="00153113"/>
    <w:rsid w:val="001539E7"/>
    <w:rsid w:val="00153BC2"/>
    <w:rsid w:val="00153DD3"/>
    <w:rsid w:val="0015500A"/>
    <w:rsid w:val="001554C7"/>
    <w:rsid w:val="001554E3"/>
    <w:rsid w:val="0015552C"/>
    <w:rsid w:val="00155645"/>
    <w:rsid w:val="00155911"/>
    <w:rsid w:val="0015654B"/>
    <w:rsid w:val="00156830"/>
    <w:rsid w:val="00157FF2"/>
    <w:rsid w:val="0016041B"/>
    <w:rsid w:val="00161A11"/>
    <w:rsid w:val="00161E9F"/>
    <w:rsid w:val="0016223F"/>
    <w:rsid w:val="0016275D"/>
    <w:rsid w:val="00162B76"/>
    <w:rsid w:val="00162FE1"/>
    <w:rsid w:val="00163371"/>
    <w:rsid w:val="001637B4"/>
    <w:rsid w:val="0016455B"/>
    <w:rsid w:val="001646F4"/>
    <w:rsid w:val="00164739"/>
    <w:rsid w:val="001666C8"/>
    <w:rsid w:val="001672F5"/>
    <w:rsid w:val="00167347"/>
    <w:rsid w:val="001675AC"/>
    <w:rsid w:val="00170473"/>
    <w:rsid w:val="00170501"/>
    <w:rsid w:val="00170E4D"/>
    <w:rsid w:val="0017100E"/>
    <w:rsid w:val="00171A02"/>
    <w:rsid w:val="001732B3"/>
    <w:rsid w:val="00173356"/>
    <w:rsid w:val="00173A2D"/>
    <w:rsid w:val="0017468D"/>
    <w:rsid w:val="00174756"/>
    <w:rsid w:val="00174B30"/>
    <w:rsid w:val="0017510A"/>
    <w:rsid w:val="001762C5"/>
    <w:rsid w:val="00176756"/>
    <w:rsid w:val="00176857"/>
    <w:rsid w:val="00176992"/>
    <w:rsid w:val="0017721C"/>
    <w:rsid w:val="0018052C"/>
    <w:rsid w:val="001806AF"/>
    <w:rsid w:val="001815BC"/>
    <w:rsid w:val="00181D87"/>
    <w:rsid w:val="00183B80"/>
    <w:rsid w:val="00183E3D"/>
    <w:rsid w:val="00183F3A"/>
    <w:rsid w:val="00184680"/>
    <w:rsid w:val="0018526B"/>
    <w:rsid w:val="0018573F"/>
    <w:rsid w:val="00185CD2"/>
    <w:rsid w:val="00185D5F"/>
    <w:rsid w:val="0018689B"/>
    <w:rsid w:val="00187892"/>
    <w:rsid w:val="00187A79"/>
    <w:rsid w:val="00190069"/>
    <w:rsid w:val="00190304"/>
    <w:rsid w:val="00190E39"/>
    <w:rsid w:val="00190FB3"/>
    <w:rsid w:val="00191F0B"/>
    <w:rsid w:val="00192E89"/>
    <w:rsid w:val="00193322"/>
    <w:rsid w:val="0019424D"/>
    <w:rsid w:val="001944C7"/>
    <w:rsid w:val="00195564"/>
    <w:rsid w:val="00195724"/>
    <w:rsid w:val="00196BA6"/>
    <w:rsid w:val="00196C71"/>
    <w:rsid w:val="00197C07"/>
    <w:rsid w:val="001A0002"/>
    <w:rsid w:val="001A12AC"/>
    <w:rsid w:val="001A12D4"/>
    <w:rsid w:val="001A1321"/>
    <w:rsid w:val="001A1BBF"/>
    <w:rsid w:val="001A223F"/>
    <w:rsid w:val="001A24CF"/>
    <w:rsid w:val="001A3DB0"/>
    <w:rsid w:val="001A4320"/>
    <w:rsid w:val="001A62EB"/>
    <w:rsid w:val="001A688B"/>
    <w:rsid w:val="001A7628"/>
    <w:rsid w:val="001B0075"/>
    <w:rsid w:val="001B1CF4"/>
    <w:rsid w:val="001B1D04"/>
    <w:rsid w:val="001B26A6"/>
    <w:rsid w:val="001B31A6"/>
    <w:rsid w:val="001B40F0"/>
    <w:rsid w:val="001B4580"/>
    <w:rsid w:val="001B4E86"/>
    <w:rsid w:val="001B4F43"/>
    <w:rsid w:val="001B56C2"/>
    <w:rsid w:val="001B5A38"/>
    <w:rsid w:val="001B5CAC"/>
    <w:rsid w:val="001B725D"/>
    <w:rsid w:val="001B748B"/>
    <w:rsid w:val="001C009A"/>
    <w:rsid w:val="001C045A"/>
    <w:rsid w:val="001C0E15"/>
    <w:rsid w:val="001C2DD4"/>
    <w:rsid w:val="001C2F47"/>
    <w:rsid w:val="001C3605"/>
    <w:rsid w:val="001C53F5"/>
    <w:rsid w:val="001C542F"/>
    <w:rsid w:val="001C54FA"/>
    <w:rsid w:val="001C593B"/>
    <w:rsid w:val="001D0149"/>
    <w:rsid w:val="001D06CE"/>
    <w:rsid w:val="001D0841"/>
    <w:rsid w:val="001D15AA"/>
    <w:rsid w:val="001D1939"/>
    <w:rsid w:val="001D3D2A"/>
    <w:rsid w:val="001D48EB"/>
    <w:rsid w:val="001D51C5"/>
    <w:rsid w:val="001D5A98"/>
    <w:rsid w:val="001D6CA4"/>
    <w:rsid w:val="001D7E47"/>
    <w:rsid w:val="001E0E0B"/>
    <w:rsid w:val="001E0EBB"/>
    <w:rsid w:val="001E1730"/>
    <w:rsid w:val="001E2246"/>
    <w:rsid w:val="001E41B6"/>
    <w:rsid w:val="001E54C0"/>
    <w:rsid w:val="001E57F3"/>
    <w:rsid w:val="001E726A"/>
    <w:rsid w:val="001F0A8E"/>
    <w:rsid w:val="001F0C41"/>
    <w:rsid w:val="001F2908"/>
    <w:rsid w:val="001F2939"/>
    <w:rsid w:val="001F427A"/>
    <w:rsid w:val="001F43DF"/>
    <w:rsid w:val="001F494A"/>
    <w:rsid w:val="001F6208"/>
    <w:rsid w:val="001F6B6E"/>
    <w:rsid w:val="001F75C0"/>
    <w:rsid w:val="00201C30"/>
    <w:rsid w:val="00201E06"/>
    <w:rsid w:val="0020289D"/>
    <w:rsid w:val="002028F0"/>
    <w:rsid w:val="00202C99"/>
    <w:rsid w:val="00203604"/>
    <w:rsid w:val="00204CDE"/>
    <w:rsid w:val="00205CDE"/>
    <w:rsid w:val="00205DEE"/>
    <w:rsid w:val="00205FEA"/>
    <w:rsid w:val="0020609F"/>
    <w:rsid w:val="00206BA0"/>
    <w:rsid w:val="00207584"/>
    <w:rsid w:val="00207A4D"/>
    <w:rsid w:val="00207C7A"/>
    <w:rsid w:val="00207DB0"/>
    <w:rsid w:val="00211A62"/>
    <w:rsid w:val="00212018"/>
    <w:rsid w:val="002161EF"/>
    <w:rsid w:val="002162AB"/>
    <w:rsid w:val="002167B7"/>
    <w:rsid w:val="00216FBC"/>
    <w:rsid w:val="00217438"/>
    <w:rsid w:val="00217D93"/>
    <w:rsid w:val="00220318"/>
    <w:rsid w:val="002217C1"/>
    <w:rsid w:val="00222912"/>
    <w:rsid w:val="00224549"/>
    <w:rsid w:val="00224945"/>
    <w:rsid w:val="00224985"/>
    <w:rsid w:val="00224EAF"/>
    <w:rsid w:val="00225194"/>
    <w:rsid w:val="002264A8"/>
    <w:rsid w:val="00226E64"/>
    <w:rsid w:val="002278A5"/>
    <w:rsid w:val="00227A2A"/>
    <w:rsid w:val="00227B07"/>
    <w:rsid w:val="00230888"/>
    <w:rsid w:val="00230BC2"/>
    <w:rsid w:val="00231182"/>
    <w:rsid w:val="002314FE"/>
    <w:rsid w:val="002315DC"/>
    <w:rsid w:val="002320FA"/>
    <w:rsid w:val="0023372F"/>
    <w:rsid w:val="00235036"/>
    <w:rsid w:val="00235605"/>
    <w:rsid w:val="00235A4D"/>
    <w:rsid w:val="00235D44"/>
    <w:rsid w:val="00236774"/>
    <w:rsid w:val="00236FCA"/>
    <w:rsid w:val="00237627"/>
    <w:rsid w:val="00237981"/>
    <w:rsid w:val="00237B71"/>
    <w:rsid w:val="00237F5F"/>
    <w:rsid w:val="002418AD"/>
    <w:rsid w:val="002424B0"/>
    <w:rsid w:val="00242948"/>
    <w:rsid w:val="00245D21"/>
    <w:rsid w:val="00246754"/>
    <w:rsid w:val="0024681E"/>
    <w:rsid w:val="002472A2"/>
    <w:rsid w:val="0025041B"/>
    <w:rsid w:val="00251543"/>
    <w:rsid w:val="0025168E"/>
    <w:rsid w:val="00251C3A"/>
    <w:rsid w:val="00251DCC"/>
    <w:rsid w:val="0025248B"/>
    <w:rsid w:val="00252571"/>
    <w:rsid w:val="00252D3F"/>
    <w:rsid w:val="00252F39"/>
    <w:rsid w:val="002554A6"/>
    <w:rsid w:val="00255B87"/>
    <w:rsid w:val="002567A5"/>
    <w:rsid w:val="00256BDE"/>
    <w:rsid w:val="00257D2C"/>
    <w:rsid w:val="00257F5E"/>
    <w:rsid w:val="00260AA4"/>
    <w:rsid w:val="00260AD7"/>
    <w:rsid w:val="002614F8"/>
    <w:rsid w:val="002627FE"/>
    <w:rsid w:val="00262D2C"/>
    <w:rsid w:val="00262FEA"/>
    <w:rsid w:val="0026318E"/>
    <w:rsid w:val="00264BB9"/>
    <w:rsid w:val="00265AEA"/>
    <w:rsid w:val="00266051"/>
    <w:rsid w:val="00267A64"/>
    <w:rsid w:val="00267D4E"/>
    <w:rsid w:val="002703C7"/>
    <w:rsid w:val="0027066A"/>
    <w:rsid w:val="00271538"/>
    <w:rsid w:val="002722CD"/>
    <w:rsid w:val="00272612"/>
    <w:rsid w:val="00272616"/>
    <w:rsid w:val="0027428B"/>
    <w:rsid w:val="002750DE"/>
    <w:rsid w:val="002755D7"/>
    <w:rsid w:val="00275722"/>
    <w:rsid w:val="00276CCA"/>
    <w:rsid w:val="00277713"/>
    <w:rsid w:val="002805F8"/>
    <w:rsid w:val="00282B44"/>
    <w:rsid w:val="00285729"/>
    <w:rsid w:val="002859C7"/>
    <w:rsid w:val="002864F3"/>
    <w:rsid w:val="00286806"/>
    <w:rsid w:val="00286E16"/>
    <w:rsid w:val="002876CB"/>
    <w:rsid w:val="002877CD"/>
    <w:rsid w:val="002906A4"/>
    <w:rsid w:val="00290A97"/>
    <w:rsid w:val="002910F9"/>
    <w:rsid w:val="0029198C"/>
    <w:rsid w:val="00291BCB"/>
    <w:rsid w:val="002927AA"/>
    <w:rsid w:val="002928D4"/>
    <w:rsid w:val="0029377A"/>
    <w:rsid w:val="002943F8"/>
    <w:rsid w:val="002945B1"/>
    <w:rsid w:val="00294E71"/>
    <w:rsid w:val="00294EE1"/>
    <w:rsid w:val="002956D7"/>
    <w:rsid w:val="00295BB6"/>
    <w:rsid w:val="002961EF"/>
    <w:rsid w:val="00297134"/>
    <w:rsid w:val="0029795E"/>
    <w:rsid w:val="002A049F"/>
    <w:rsid w:val="002A0D8E"/>
    <w:rsid w:val="002A14FC"/>
    <w:rsid w:val="002A1FD6"/>
    <w:rsid w:val="002A2E2B"/>
    <w:rsid w:val="002A2F07"/>
    <w:rsid w:val="002A31CD"/>
    <w:rsid w:val="002A3D7A"/>
    <w:rsid w:val="002A3F3D"/>
    <w:rsid w:val="002A50A4"/>
    <w:rsid w:val="002A5842"/>
    <w:rsid w:val="002A5AF4"/>
    <w:rsid w:val="002A5F56"/>
    <w:rsid w:val="002A5FCE"/>
    <w:rsid w:val="002A6E59"/>
    <w:rsid w:val="002B04EA"/>
    <w:rsid w:val="002B14A9"/>
    <w:rsid w:val="002B1A94"/>
    <w:rsid w:val="002B24BE"/>
    <w:rsid w:val="002B3506"/>
    <w:rsid w:val="002B3868"/>
    <w:rsid w:val="002B51B9"/>
    <w:rsid w:val="002B524D"/>
    <w:rsid w:val="002B5DBC"/>
    <w:rsid w:val="002B5FD1"/>
    <w:rsid w:val="002B6190"/>
    <w:rsid w:val="002B6B80"/>
    <w:rsid w:val="002C0880"/>
    <w:rsid w:val="002C0EF2"/>
    <w:rsid w:val="002C1B1A"/>
    <w:rsid w:val="002C1D71"/>
    <w:rsid w:val="002C287C"/>
    <w:rsid w:val="002C39E7"/>
    <w:rsid w:val="002C5542"/>
    <w:rsid w:val="002C55D8"/>
    <w:rsid w:val="002C561D"/>
    <w:rsid w:val="002C5B56"/>
    <w:rsid w:val="002C5D0B"/>
    <w:rsid w:val="002C665E"/>
    <w:rsid w:val="002C701E"/>
    <w:rsid w:val="002C7384"/>
    <w:rsid w:val="002C793E"/>
    <w:rsid w:val="002C79A1"/>
    <w:rsid w:val="002D0061"/>
    <w:rsid w:val="002D080D"/>
    <w:rsid w:val="002D12AC"/>
    <w:rsid w:val="002D280F"/>
    <w:rsid w:val="002D31A7"/>
    <w:rsid w:val="002D37CA"/>
    <w:rsid w:val="002D3B40"/>
    <w:rsid w:val="002D431B"/>
    <w:rsid w:val="002D45B0"/>
    <w:rsid w:val="002D4740"/>
    <w:rsid w:val="002D4937"/>
    <w:rsid w:val="002D554D"/>
    <w:rsid w:val="002D5EAB"/>
    <w:rsid w:val="002D661E"/>
    <w:rsid w:val="002E02DB"/>
    <w:rsid w:val="002E0A94"/>
    <w:rsid w:val="002E1132"/>
    <w:rsid w:val="002E13B6"/>
    <w:rsid w:val="002E1941"/>
    <w:rsid w:val="002E1C3F"/>
    <w:rsid w:val="002E2BCB"/>
    <w:rsid w:val="002E391B"/>
    <w:rsid w:val="002E3B68"/>
    <w:rsid w:val="002E44BA"/>
    <w:rsid w:val="002E4742"/>
    <w:rsid w:val="002E4864"/>
    <w:rsid w:val="002E4DC5"/>
    <w:rsid w:val="002E50D2"/>
    <w:rsid w:val="002E5700"/>
    <w:rsid w:val="002E58D8"/>
    <w:rsid w:val="002E5A58"/>
    <w:rsid w:val="002E5AB5"/>
    <w:rsid w:val="002E5E83"/>
    <w:rsid w:val="002E60AC"/>
    <w:rsid w:val="002E753E"/>
    <w:rsid w:val="002E7635"/>
    <w:rsid w:val="002E7B70"/>
    <w:rsid w:val="002E7C58"/>
    <w:rsid w:val="002F0679"/>
    <w:rsid w:val="002F2998"/>
    <w:rsid w:val="002F2BA2"/>
    <w:rsid w:val="002F2BDF"/>
    <w:rsid w:val="002F2CD0"/>
    <w:rsid w:val="002F2D8C"/>
    <w:rsid w:val="002F2E08"/>
    <w:rsid w:val="002F41A4"/>
    <w:rsid w:val="002F47E7"/>
    <w:rsid w:val="002F54B8"/>
    <w:rsid w:val="002F73F3"/>
    <w:rsid w:val="002F7AAA"/>
    <w:rsid w:val="00300F91"/>
    <w:rsid w:val="00301365"/>
    <w:rsid w:val="00301887"/>
    <w:rsid w:val="00302DF4"/>
    <w:rsid w:val="00303E2C"/>
    <w:rsid w:val="00304C28"/>
    <w:rsid w:val="003051C8"/>
    <w:rsid w:val="00305CFA"/>
    <w:rsid w:val="00306130"/>
    <w:rsid w:val="003061D9"/>
    <w:rsid w:val="00306FF1"/>
    <w:rsid w:val="00311571"/>
    <w:rsid w:val="003115DF"/>
    <w:rsid w:val="003119C7"/>
    <w:rsid w:val="00311A86"/>
    <w:rsid w:val="00312181"/>
    <w:rsid w:val="003129CA"/>
    <w:rsid w:val="00312CDD"/>
    <w:rsid w:val="00313BF5"/>
    <w:rsid w:val="00313F4B"/>
    <w:rsid w:val="00314658"/>
    <w:rsid w:val="00314751"/>
    <w:rsid w:val="00314934"/>
    <w:rsid w:val="003154D1"/>
    <w:rsid w:val="00315932"/>
    <w:rsid w:val="00315D02"/>
    <w:rsid w:val="00316967"/>
    <w:rsid w:val="00316991"/>
    <w:rsid w:val="0031791C"/>
    <w:rsid w:val="00317ADD"/>
    <w:rsid w:val="003204F1"/>
    <w:rsid w:val="00320522"/>
    <w:rsid w:val="0032080B"/>
    <w:rsid w:val="00321252"/>
    <w:rsid w:val="00321AF6"/>
    <w:rsid w:val="003220CB"/>
    <w:rsid w:val="0032256E"/>
    <w:rsid w:val="003246E8"/>
    <w:rsid w:val="00324B9B"/>
    <w:rsid w:val="0032513F"/>
    <w:rsid w:val="00325B1F"/>
    <w:rsid w:val="00325F8F"/>
    <w:rsid w:val="00326BA5"/>
    <w:rsid w:val="00326D63"/>
    <w:rsid w:val="00327279"/>
    <w:rsid w:val="00327648"/>
    <w:rsid w:val="00327715"/>
    <w:rsid w:val="00327E8F"/>
    <w:rsid w:val="00327ED5"/>
    <w:rsid w:val="003311BC"/>
    <w:rsid w:val="003330DC"/>
    <w:rsid w:val="00333241"/>
    <w:rsid w:val="00333387"/>
    <w:rsid w:val="003336C8"/>
    <w:rsid w:val="00334671"/>
    <w:rsid w:val="00334A34"/>
    <w:rsid w:val="00334D5C"/>
    <w:rsid w:val="00336F4F"/>
    <w:rsid w:val="00337FAE"/>
    <w:rsid w:val="00340103"/>
    <w:rsid w:val="003409AB"/>
    <w:rsid w:val="00340FAE"/>
    <w:rsid w:val="00341C87"/>
    <w:rsid w:val="003426D9"/>
    <w:rsid w:val="0034319B"/>
    <w:rsid w:val="003435B5"/>
    <w:rsid w:val="00343DBE"/>
    <w:rsid w:val="00344392"/>
    <w:rsid w:val="00344976"/>
    <w:rsid w:val="0034512A"/>
    <w:rsid w:val="00346563"/>
    <w:rsid w:val="00351AEA"/>
    <w:rsid w:val="003530D1"/>
    <w:rsid w:val="003538B2"/>
    <w:rsid w:val="00353976"/>
    <w:rsid w:val="00353A2D"/>
    <w:rsid w:val="0035429E"/>
    <w:rsid w:val="00355AB0"/>
    <w:rsid w:val="0035702F"/>
    <w:rsid w:val="00357E1D"/>
    <w:rsid w:val="00360137"/>
    <w:rsid w:val="00361459"/>
    <w:rsid w:val="003615E8"/>
    <w:rsid w:val="00361C66"/>
    <w:rsid w:val="00362116"/>
    <w:rsid w:val="0036228B"/>
    <w:rsid w:val="00362ABD"/>
    <w:rsid w:val="00362B61"/>
    <w:rsid w:val="0036315C"/>
    <w:rsid w:val="0036352E"/>
    <w:rsid w:val="00364FBA"/>
    <w:rsid w:val="00365A30"/>
    <w:rsid w:val="00365A59"/>
    <w:rsid w:val="00365ACD"/>
    <w:rsid w:val="0036622D"/>
    <w:rsid w:val="00367213"/>
    <w:rsid w:val="00370193"/>
    <w:rsid w:val="00370CFD"/>
    <w:rsid w:val="003712D5"/>
    <w:rsid w:val="003714FD"/>
    <w:rsid w:val="003733F6"/>
    <w:rsid w:val="00374741"/>
    <w:rsid w:val="00375016"/>
    <w:rsid w:val="00375901"/>
    <w:rsid w:val="00375D60"/>
    <w:rsid w:val="00376741"/>
    <w:rsid w:val="003768A8"/>
    <w:rsid w:val="0038023C"/>
    <w:rsid w:val="00380661"/>
    <w:rsid w:val="00380A26"/>
    <w:rsid w:val="00380EFE"/>
    <w:rsid w:val="00380F72"/>
    <w:rsid w:val="00381317"/>
    <w:rsid w:val="00381A91"/>
    <w:rsid w:val="0038206C"/>
    <w:rsid w:val="003820B2"/>
    <w:rsid w:val="00383942"/>
    <w:rsid w:val="00383FDB"/>
    <w:rsid w:val="003854F8"/>
    <w:rsid w:val="00386111"/>
    <w:rsid w:val="00386501"/>
    <w:rsid w:val="0038651C"/>
    <w:rsid w:val="00386E1D"/>
    <w:rsid w:val="00386F4F"/>
    <w:rsid w:val="00390A27"/>
    <w:rsid w:val="00391080"/>
    <w:rsid w:val="0039143E"/>
    <w:rsid w:val="0039146E"/>
    <w:rsid w:val="00391FB8"/>
    <w:rsid w:val="00392621"/>
    <w:rsid w:val="00392C83"/>
    <w:rsid w:val="00393192"/>
    <w:rsid w:val="00393AE3"/>
    <w:rsid w:val="003941A0"/>
    <w:rsid w:val="00394680"/>
    <w:rsid w:val="00394DB6"/>
    <w:rsid w:val="0039517D"/>
    <w:rsid w:val="003955EC"/>
    <w:rsid w:val="00396380"/>
    <w:rsid w:val="00396E04"/>
    <w:rsid w:val="00397C95"/>
    <w:rsid w:val="003A226D"/>
    <w:rsid w:val="003A29C4"/>
    <w:rsid w:val="003A3D15"/>
    <w:rsid w:val="003A40FD"/>
    <w:rsid w:val="003A46EF"/>
    <w:rsid w:val="003A48EE"/>
    <w:rsid w:val="003A5B84"/>
    <w:rsid w:val="003A68BF"/>
    <w:rsid w:val="003A6BD5"/>
    <w:rsid w:val="003A7396"/>
    <w:rsid w:val="003A7E4B"/>
    <w:rsid w:val="003B2080"/>
    <w:rsid w:val="003B2E72"/>
    <w:rsid w:val="003B30A1"/>
    <w:rsid w:val="003B37E5"/>
    <w:rsid w:val="003B3D9A"/>
    <w:rsid w:val="003B5313"/>
    <w:rsid w:val="003B691D"/>
    <w:rsid w:val="003B6CD1"/>
    <w:rsid w:val="003B7DCB"/>
    <w:rsid w:val="003C1148"/>
    <w:rsid w:val="003C19BA"/>
    <w:rsid w:val="003C1D33"/>
    <w:rsid w:val="003C3538"/>
    <w:rsid w:val="003C400E"/>
    <w:rsid w:val="003C61A0"/>
    <w:rsid w:val="003C66AF"/>
    <w:rsid w:val="003C686A"/>
    <w:rsid w:val="003C6B78"/>
    <w:rsid w:val="003C6C9C"/>
    <w:rsid w:val="003C715D"/>
    <w:rsid w:val="003D0134"/>
    <w:rsid w:val="003D108B"/>
    <w:rsid w:val="003D1EEE"/>
    <w:rsid w:val="003D23F6"/>
    <w:rsid w:val="003D28E3"/>
    <w:rsid w:val="003D2DA8"/>
    <w:rsid w:val="003D3C86"/>
    <w:rsid w:val="003D4237"/>
    <w:rsid w:val="003D5694"/>
    <w:rsid w:val="003D5E46"/>
    <w:rsid w:val="003D759E"/>
    <w:rsid w:val="003E00AA"/>
    <w:rsid w:val="003E01C7"/>
    <w:rsid w:val="003E07A8"/>
    <w:rsid w:val="003E16DB"/>
    <w:rsid w:val="003E1B0B"/>
    <w:rsid w:val="003E1C71"/>
    <w:rsid w:val="003E29BE"/>
    <w:rsid w:val="003E29DA"/>
    <w:rsid w:val="003E2AE5"/>
    <w:rsid w:val="003E3D0B"/>
    <w:rsid w:val="003E482F"/>
    <w:rsid w:val="003E5AF3"/>
    <w:rsid w:val="003E6D57"/>
    <w:rsid w:val="003E7843"/>
    <w:rsid w:val="003F02DF"/>
    <w:rsid w:val="003F08F2"/>
    <w:rsid w:val="003F274D"/>
    <w:rsid w:val="003F2922"/>
    <w:rsid w:val="003F2BB4"/>
    <w:rsid w:val="003F2D20"/>
    <w:rsid w:val="003F3A94"/>
    <w:rsid w:val="003F3F53"/>
    <w:rsid w:val="003F4780"/>
    <w:rsid w:val="003F5141"/>
    <w:rsid w:val="003F59D4"/>
    <w:rsid w:val="003F5CC5"/>
    <w:rsid w:val="003F5E20"/>
    <w:rsid w:val="003F5E85"/>
    <w:rsid w:val="003F6005"/>
    <w:rsid w:val="003F7720"/>
    <w:rsid w:val="003F7C59"/>
    <w:rsid w:val="0040007F"/>
    <w:rsid w:val="0040022B"/>
    <w:rsid w:val="00400A82"/>
    <w:rsid w:val="004014D5"/>
    <w:rsid w:val="00401725"/>
    <w:rsid w:val="00401966"/>
    <w:rsid w:val="0040283B"/>
    <w:rsid w:val="00402AF3"/>
    <w:rsid w:val="00403444"/>
    <w:rsid w:val="00403FBF"/>
    <w:rsid w:val="0040529D"/>
    <w:rsid w:val="00405548"/>
    <w:rsid w:val="00406CC8"/>
    <w:rsid w:val="00406DA5"/>
    <w:rsid w:val="00406F10"/>
    <w:rsid w:val="00407955"/>
    <w:rsid w:val="004105C4"/>
    <w:rsid w:val="0041062C"/>
    <w:rsid w:val="00410ED9"/>
    <w:rsid w:val="0041335E"/>
    <w:rsid w:val="00415F9C"/>
    <w:rsid w:val="004170E9"/>
    <w:rsid w:val="0041723B"/>
    <w:rsid w:val="00420D8D"/>
    <w:rsid w:val="00421012"/>
    <w:rsid w:val="00421B85"/>
    <w:rsid w:val="004223AF"/>
    <w:rsid w:val="0042387C"/>
    <w:rsid w:val="00423B69"/>
    <w:rsid w:val="00424955"/>
    <w:rsid w:val="004253D4"/>
    <w:rsid w:val="0042665D"/>
    <w:rsid w:val="004268AD"/>
    <w:rsid w:val="00426CB9"/>
    <w:rsid w:val="00427068"/>
    <w:rsid w:val="00427729"/>
    <w:rsid w:val="00427756"/>
    <w:rsid w:val="00427792"/>
    <w:rsid w:val="0043095E"/>
    <w:rsid w:val="00430AF5"/>
    <w:rsid w:val="00431D57"/>
    <w:rsid w:val="00431D97"/>
    <w:rsid w:val="004323FD"/>
    <w:rsid w:val="0043259D"/>
    <w:rsid w:val="00432F98"/>
    <w:rsid w:val="004349EB"/>
    <w:rsid w:val="00435173"/>
    <w:rsid w:val="00436F19"/>
    <w:rsid w:val="00437663"/>
    <w:rsid w:val="00440DC7"/>
    <w:rsid w:val="004410CE"/>
    <w:rsid w:val="0044210A"/>
    <w:rsid w:val="0044313E"/>
    <w:rsid w:val="00444C18"/>
    <w:rsid w:val="004453AF"/>
    <w:rsid w:val="00446107"/>
    <w:rsid w:val="004465DB"/>
    <w:rsid w:val="00446E58"/>
    <w:rsid w:val="0044725F"/>
    <w:rsid w:val="00451A07"/>
    <w:rsid w:val="00451B74"/>
    <w:rsid w:val="00451E5D"/>
    <w:rsid w:val="00453104"/>
    <w:rsid w:val="00453999"/>
    <w:rsid w:val="00453CA1"/>
    <w:rsid w:val="00456AB3"/>
    <w:rsid w:val="004572A0"/>
    <w:rsid w:val="004572F1"/>
    <w:rsid w:val="00460B63"/>
    <w:rsid w:val="00460C09"/>
    <w:rsid w:val="00462504"/>
    <w:rsid w:val="0046306A"/>
    <w:rsid w:val="004632A7"/>
    <w:rsid w:val="00464366"/>
    <w:rsid w:val="004648B8"/>
    <w:rsid w:val="00464E84"/>
    <w:rsid w:val="00464EEE"/>
    <w:rsid w:val="00465509"/>
    <w:rsid w:val="00466508"/>
    <w:rsid w:val="00466AB8"/>
    <w:rsid w:val="00466DA1"/>
    <w:rsid w:val="00470954"/>
    <w:rsid w:val="00470D0F"/>
    <w:rsid w:val="00471810"/>
    <w:rsid w:val="00472E53"/>
    <w:rsid w:val="00473109"/>
    <w:rsid w:val="004733DC"/>
    <w:rsid w:val="00474525"/>
    <w:rsid w:val="0047511F"/>
    <w:rsid w:val="00476D01"/>
    <w:rsid w:val="00480AED"/>
    <w:rsid w:val="00481953"/>
    <w:rsid w:val="00481998"/>
    <w:rsid w:val="00482083"/>
    <w:rsid w:val="00482B89"/>
    <w:rsid w:val="00482E88"/>
    <w:rsid w:val="004833C5"/>
    <w:rsid w:val="00484878"/>
    <w:rsid w:val="00484B48"/>
    <w:rsid w:val="00485386"/>
    <w:rsid w:val="00485B5E"/>
    <w:rsid w:val="0049019C"/>
    <w:rsid w:val="004901D3"/>
    <w:rsid w:val="0049072D"/>
    <w:rsid w:val="00490CF2"/>
    <w:rsid w:val="004913C0"/>
    <w:rsid w:val="00491528"/>
    <w:rsid w:val="00491AF3"/>
    <w:rsid w:val="004924AB"/>
    <w:rsid w:val="00493D4C"/>
    <w:rsid w:val="00494B8A"/>
    <w:rsid w:val="00495F8E"/>
    <w:rsid w:val="004966FF"/>
    <w:rsid w:val="0049756E"/>
    <w:rsid w:val="004975F0"/>
    <w:rsid w:val="00497D88"/>
    <w:rsid w:val="004A02FA"/>
    <w:rsid w:val="004A14ED"/>
    <w:rsid w:val="004A3FD2"/>
    <w:rsid w:val="004A46A8"/>
    <w:rsid w:val="004A4F80"/>
    <w:rsid w:val="004A5A86"/>
    <w:rsid w:val="004A67F2"/>
    <w:rsid w:val="004A7D53"/>
    <w:rsid w:val="004B0D5C"/>
    <w:rsid w:val="004B0FAE"/>
    <w:rsid w:val="004B36C7"/>
    <w:rsid w:val="004B7478"/>
    <w:rsid w:val="004B7FEC"/>
    <w:rsid w:val="004C084C"/>
    <w:rsid w:val="004C0FFF"/>
    <w:rsid w:val="004C1187"/>
    <w:rsid w:val="004C1ECD"/>
    <w:rsid w:val="004C2467"/>
    <w:rsid w:val="004C25F9"/>
    <w:rsid w:val="004C350F"/>
    <w:rsid w:val="004C4E18"/>
    <w:rsid w:val="004C4FBD"/>
    <w:rsid w:val="004C61DC"/>
    <w:rsid w:val="004C7958"/>
    <w:rsid w:val="004D021E"/>
    <w:rsid w:val="004D24BE"/>
    <w:rsid w:val="004D26D6"/>
    <w:rsid w:val="004D2AD4"/>
    <w:rsid w:val="004D359D"/>
    <w:rsid w:val="004D5061"/>
    <w:rsid w:val="004D72A8"/>
    <w:rsid w:val="004D76E1"/>
    <w:rsid w:val="004E0B52"/>
    <w:rsid w:val="004E1068"/>
    <w:rsid w:val="004E2E73"/>
    <w:rsid w:val="004E3833"/>
    <w:rsid w:val="004E48F6"/>
    <w:rsid w:val="004E4B07"/>
    <w:rsid w:val="004E57A2"/>
    <w:rsid w:val="004E5849"/>
    <w:rsid w:val="004E597D"/>
    <w:rsid w:val="004E5ED1"/>
    <w:rsid w:val="004E6619"/>
    <w:rsid w:val="004E6C59"/>
    <w:rsid w:val="004E74CB"/>
    <w:rsid w:val="004E7806"/>
    <w:rsid w:val="004E7A18"/>
    <w:rsid w:val="004E7D20"/>
    <w:rsid w:val="004F0A3A"/>
    <w:rsid w:val="004F0EE7"/>
    <w:rsid w:val="004F10C5"/>
    <w:rsid w:val="004F16BB"/>
    <w:rsid w:val="004F1737"/>
    <w:rsid w:val="004F1DDD"/>
    <w:rsid w:val="004F4487"/>
    <w:rsid w:val="004F4976"/>
    <w:rsid w:val="004F555E"/>
    <w:rsid w:val="004F55DC"/>
    <w:rsid w:val="004F5E3A"/>
    <w:rsid w:val="004F66EA"/>
    <w:rsid w:val="004F6B62"/>
    <w:rsid w:val="004F6BF4"/>
    <w:rsid w:val="004F71D8"/>
    <w:rsid w:val="004F78DC"/>
    <w:rsid w:val="004F7E9D"/>
    <w:rsid w:val="0050178B"/>
    <w:rsid w:val="005021D2"/>
    <w:rsid w:val="005022AD"/>
    <w:rsid w:val="00503322"/>
    <w:rsid w:val="00505B5E"/>
    <w:rsid w:val="00506391"/>
    <w:rsid w:val="0050746F"/>
    <w:rsid w:val="0050790F"/>
    <w:rsid w:val="005110B9"/>
    <w:rsid w:val="00511135"/>
    <w:rsid w:val="00512A2E"/>
    <w:rsid w:val="00512CC2"/>
    <w:rsid w:val="00512E40"/>
    <w:rsid w:val="00512F86"/>
    <w:rsid w:val="00513053"/>
    <w:rsid w:val="00513A41"/>
    <w:rsid w:val="00513B44"/>
    <w:rsid w:val="00513D2A"/>
    <w:rsid w:val="00514DAC"/>
    <w:rsid w:val="00514E41"/>
    <w:rsid w:val="00515005"/>
    <w:rsid w:val="00515BBA"/>
    <w:rsid w:val="00515CC4"/>
    <w:rsid w:val="00516721"/>
    <w:rsid w:val="00522090"/>
    <w:rsid w:val="00522456"/>
    <w:rsid w:val="00522836"/>
    <w:rsid w:val="005229E0"/>
    <w:rsid w:val="00522DA4"/>
    <w:rsid w:val="00523B4B"/>
    <w:rsid w:val="005244CA"/>
    <w:rsid w:val="00524CAE"/>
    <w:rsid w:val="00525037"/>
    <w:rsid w:val="005252C5"/>
    <w:rsid w:val="00525CE3"/>
    <w:rsid w:val="00527DC6"/>
    <w:rsid w:val="00527EB0"/>
    <w:rsid w:val="00530A44"/>
    <w:rsid w:val="00530BD9"/>
    <w:rsid w:val="005325AB"/>
    <w:rsid w:val="005328F1"/>
    <w:rsid w:val="005331A4"/>
    <w:rsid w:val="00534928"/>
    <w:rsid w:val="00535142"/>
    <w:rsid w:val="00535423"/>
    <w:rsid w:val="00535636"/>
    <w:rsid w:val="00535A7D"/>
    <w:rsid w:val="005366FF"/>
    <w:rsid w:val="00541006"/>
    <w:rsid w:val="00541A1B"/>
    <w:rsid w:val="00541C5C"/>
    <w:rsid w:val="00541D68"/>
    <w:rsid w:val="005425AC"/>
    <w:rsid w:val="005434C6"/>
    <w:rsid w:val="00543636"/>
    <w:rsid w:val="005437BF"/>
    <w:rsid w:val="00543BBD"/>
    <w:rsid w:val="00543DE1"/>
    <w:rsid w:val="00544354"/>
    <w:rsid w:val="0054455F"/>
    <w:rsid w:val="005448BA"/>
    <w:rsid w:val="00544FDB"/>
    <w:rsid w:val="0054595F"/>
    <w:rsid w:val="00545BF0"/>
    <w:rsid w:val="005478A0"/>
    <w:rsid w:val="00547A6C"/>
    <w:rsid w:val="005519FB"/>
    <w:rsid w:val="005525B5"/>
    <w:rsid w:val="00552A10"/>
    <w:rsid w:val="0055306A"/>
    <w:rsid w:val="00553761"/>
    <w:rsid w:val="00553B82"/>
    <w:rsid w:val="00554166"/>
    <w:rsid w:val="005553F5"/>
    <w:rsid w:val="005555A4"/>
    <w:rsid w:val="0055687B"/>
    <w:rsid w:val="005609C5"/>
    <w:rsid w:val="0056175C"/>
    <w:rsid w:val="0056321A"/>
    <w:rsid w:val="005647FC"/>
    <w:rsid w:val="00565109"/>
    <w:rsid w:val="00565222"/>
    <w:rsid w:val="00565D05"/>
    <w:rsid w:val="0056613E"/>
    <w:rsid w:val="0056691F"/>
    <w:rsid w:val="00567072"/>
    <w:rsid w:val="0056707E"/>
    <w:rsid w:val="00570374"/>
    <w:rsid w:val="005706AF"/>
    <w:rsid w:val="00571F88"/>
    <w:rsid w:val="00572DFA"/>
    <w:rsid w:val="00574B70"/>
    <w:rsid w:val="0057583F"/>
    <w:rsid w:val="00575C97"/>
    <w:rsid w:val="005768CB"/>
    <w:rsid w:val="005800F4"/>
    <w:rsid w:val="00580103"/>
    <w:rsid w:val="00581C78"/>
    <w:rsid w:val="00582FFF"/>
    <w:rsid w:val="005830D7"/>
    <w:rsid w:val="005831CA"/>
    <w:rsid w:val="0058547E"/>
    <w:rsid w:val="00586465"/>
    <w:rsid w:val="005864DE"/>
    <w:rsid w:val="00586FC2"/>
    <w:rsid w:val="00587043"/>
    <w:rsid w:val="005901FE"/>
    <w:rsid w:val="005904A6"/>
    <w:rsid w:val="005905C5"/>
    <w:rsid w:val="00591638"/>
    <w:rsid w:val="00591C4C"/>
    <w:rsid w:val="005924C2"/>
    <w:rsid w:val="005929F6"/>
    <w:rsid w:val="005950D8"/>
    <w:rsid w:val="00596388"/>
    <w:rsid w:val="00596A7E"/>
    <w:rsid w:val="00596C05"/>
    <w:rsid w:val="00597ED1"/>
    <w:rsid w:val="005A0306"/>
    <w:rsid w:val="005A1BA4"/>
    <w:rsid w:val="005A1E1E"/>
    <w:rsid w:val="005A1F08"/>
    <w:rsid w:val="005A32A9"/>
    <w:rsid w:val="005A3614"/>
    <w:rsid w:val="005A3ECC"/>
    <w:rsid w:val="005A4528"/>
    <w:rsid w:val="005A47A6"/>
    <w:rsid w:val="005A5C7C"/>
    <w:rsid w:val="005B039B"/>
    <w:rsid w:val="005B0560"/>
    <w:rsid w:val="005B2826"/>
    <w:rsid w:val="005B4D10"/>
    <w:rsid w:val="005B6108"/>
    <w:rsid w:val="005B685C"/>
    <w:rsid w:val="005B7372"/>
    <w:rsid w:val="005B7B1B"/>
    <w:rsid w:val="005B7F1E"/>
    <w:rsid w:val="005C00C5"/>
    <w:rsid w:val="005C08B6"/>
    <w:rsid w:val="005C0C36"/>
    <w:rsid w:val="005C0D39"/>
    <w:rsid w:val="005C0E8A"/>
    <w:rsid w:val="005C0EAB"/>
    <w:rsid w:val="005C1DE0"/>
    <w:rsid w:val="005C2B94"/>
    <w:rsid w:val="005C33E3"/>
    <w:rsid w:val="005C438D"/>
    <w:rsid w:val="005C4E1C"/>
    <w:rsid w:val="005C5D33"/>
    <w:rsid w:val="005C759D"/>
    <w:rsid w:val="005C7F6D"/>
    <w:rsid w:val="005D1660"/>
    <w:rsid w:val="005D1FCA"/>
    <w:rsid w:val="005D2C8C"/>
    <w:rsid w:val="005D2E91"/>
    <w:rsid w:val="005D36CC"/>
    <w:rsid w:val="005D394D"/>
    <w:rsid w:val="005D3D45"/>
    <w:rsid w:val="005D51FF"/>
    <w:rsid w:val="005D564F"/>
    <w:rsid w:val="005D62A7"/>
    <w:rsid w:val="005D6413"/>
    <w:rsid w:val="005D6C05"/>
    <w:rsid w:val="005D6EE8"/>
    <w:rsid w:val="005D7431"/>
    <w:rsid w:val="005D78C4"/>
    <w:rsid w:val="005E0F5B"/>
    <w:rsid w:val="005E15A0"/>
    <w:rsid w:val="005E215E"/>
    <w:rsid w:val="005E225A"/>
    <w:rsid w:val="005E2978"/>
    <w:rsid w:val="005E31DD"/>
    <w:rsid w:val="005E3E2B"/>
    <w:rsid w:val="005E4D97"/>
    <w:rsid w:val="005E4EBF"/>
    <w:rsid w:val="005E5EE9"/>
    <w:rsid w:val="005E6208"/>
    <w:rsid w:val="005E6C19"/>
    <w:rsid w:val="005E7883"/>
    <w:rsid w:val="005E78DD"/>
    <w:rsid w:val="005E7E05"/>
    <w:rsid w:val="005F154D"/>
    <w:rsid w:val="005F1994"/>
    <w:rsid w:val="005F3C82"/>
    <w:rsid w:val="005F3DFC"/>
    <w:rsid w:val="005F5031"/>
    <w:rsid w:val="005F52E4"/>
    <w:rsid w:val="005F5542"/>
    <w:rsid w:val="005F5E8F"/>
    <w:rsid w:val="005F614D"/>
    <w:rsid w:val="005F6D0C"/>
    <w:rsid w:val="006005BC"/>
    <w:rsid w:val="0060076F"/>
    <w:rsid w:val="00600C42"/>
    <w:rsid w:val="00601C0F"/>
    <w:rsid w:val="00601FE0"/>
    <w:rsid w:val="00602650"/>
    <w:rsid w:val="00602868"/>
    <w:rsid w:val="00602C27"/>
    <w:rsid w:val="00602DD2"/>
    <w:rsid w:val="00603265"/>
    <w:rsid w:val="00603747"/>
    <w:rsid w:val="00606571"/>
    <w:rsid w:val="00606D50"/>
    <w:rsid w:val="00607528"/>
    <w:rsid w:val="00610475"/>
    <w:rsid w:val="00610648"/>
    <w:rsid w:val="006114CE"/>
    <w:rsid w:val="00611A0D"/>
    <w:rsid w:val="00611B4C"/>
    <w:rsid w:val="006125FE"/>
    <w:rsid w:val="00612A50"/>
    <w:rsid w:val="0061376C"/>
    <w:rsid w:val="00614E60"/>
    <w:rsid w:val="00616424"/>
    <w:rsid w:val="006164FA"/>
    <w:rsid w:val="0061740C"/>
    <w:rsid w:val="00620535"/>
    <w:rsid w:val="0062148F"/>
    <w:rsid w:val="006229EB"/>
    <w:rsid w:val="006242FB"/>
    <w:rsid w:val="00625C4A"/>
    <w:rsid w:val="00627011"/>
    <w:rsid w:val="00627FC9"/>
    <w:rsid w:val="006301AD"/>
    <w:rsid w:val="00630249"/>
    <w:rsid w:val="00630295"/>
    <w:rsid w:val="00630690"/>
    <w:rsid w:val="006312F7"/>
    <w:rsid w:val="00631A19"/>
    <w:rsid w:val="00632A24"/>
    <w:rsid w:val="00633094"/>
    <w:rsid w:val="006335B0"/>
    <w:rsid w:val="00633756"/>
    <w:rsid w:val="0063554D"/>
    <w:rsid w:val="006355F3"/>
    <w:rsid w:val="0063568A"/>
    <w:rsid w:val="0063608E"/>
    <w:rsid w:val="0063745D"/>
    <w:rsid w:val="006374DB"/>
    <w:rsid w:val="0063772B"/>
    <w:rsid w:val="0063784A"/>
    <w:rsid w:val="00637F7B"/>
    <w:rsid w:val="00641626"/>
    <w:rsid w:val="0064170F"/>
    <w:rsid w:val="00641993"/>
    <w:rsid w:val="00642B3E"/>
    <w:rsid w:val="00642D31"/>
    <w:rsid w:val="00644968"/>
    <w:rsid w:val="00644FD6"/>
    <w:rsid w:val="0064544D"/>
    <w:rsid w:val="006455CE"/>
    <w:rsid w:val="006475F7"/>
    <w:rsid w:val="00652AF6"/>
    <w:rsid w:val="0065314B"/>
    <w:rsid w:val="00654512"/>
    <w:rsid w:val="0065569F"/>
    <w:rsid w:val="00655A64"/>
    <w:rsid w:val="00656149"/>
    <w:rsid w:val="00656728"/>
    <w:rsid w:val="006568CB"/>
    <w:rsid w:val="006569FA"/>
    <w:rsid w:val="00656C7F"/>
    <w:rsid w:val="00656C87"/>
    <w:rsid w:val="006573D7"/>
    <w:rsid w:val="006600DF"/>
    <w:rsid w:val="00660B81"/>
    <w:rsid w:val="00660BAC"/>
    <w:rsid w:val="00663C41"/>
    <w:rsid w:val="006668AD"/>
    <w:rsid w:val="00666AA4"/>
    <w:rsid w:val="006706FD"/>
    <w:rsid w:val="00670B84"/>
    <w:rsid w:val="00670EC2"/>
    <w:rsid w:val="00671CDB"/>
    <w:rsid w:val="00673828"/>
    <w:rsid w:val="00673BCA"/>
    <w:rsid w:val="00674E9D"/>
    <w:rsid w:val="00674F7F"/>
    <w:rsid w:val="0067552A"/>
    <w:rsid w:val="00675641"/>
    <w:rsid w:val="00675C86"/>
    <w:rsid w:val="006760A0"/>
    <w:rsid w:val="0067630A"/>
    <w:rsid w:val="00677438"/>
    <w:rsid w:val="006800AA"/>
    <w:rsid w:val="006806DA"/>
    <w:rsid w:val="00680C19"/>
    <w:rsid w:val="00680EF0"/>
    <w:rsid w:val="006814CA"/>
    <w:rsid w:val="00684139"/>
    <w:rsid w:val="0068517F"/>
    <w:rsid w:val="00685C15"/>
    <w:rsid w:val="0068648F"/>
    <w:rsid w:val="00686730"/>
    <w:rsid w:val="00686B23"/>
    <w:rsid w:val="00686ECD"/>
    <w:rsid w:val="00686F58"/>
    <w:rsid w:val="0069172A"/>
    <w:rsid w:val="00692C97"/>
    <w:rsid w:val="00692D1A"/>
    <w:rsid w:val="00692DF2"/>
    <w:rsid w:val="006956AF"/>
    <w:rsid w:val="006961D7"/>
    <w:rsid w:val="00697000"/>
    <w:rsid w:val="00697BE2"/>
    <w:rsid w:val="006A04B0"/>
    <w:rsid w:val="006A080E"/>
    <w:rsid w:val="006A0E88"/>
    <w:rsid w:val="006A0EB1"/>
    <w:rsid w:val="006A0F05"/>
    <w:rsid w:val="006A1E02"/>
    <w:rsid w:val="006A264A"/>
    <w:rsid w:val="006A285A"/>
    <w:rsid w:val="006A30BB"/>
    <w:rsid w:val="006A3616"/>
    <w:rsid w:val="006A575F"/>
    <w:rsid w:val="006A592D"/>
    <w:rsid w:val="006A5CDC"/>
    <w:rsid w:val="006A62B9"/>
    <w:rsid w:val="006B035F"/>
    <w:rsid w:val="006B05E1"/>
    <w:rsid w:val="006B0B73"/>
    <w:rsid w:val="006B0BE5"/>
    <w:rsid w:val="006B0D45"/>
    <w:rsid w:val="006B16FF"/>
    <w:rsid w:val="006B22BE"/>
    <w:rsid w:val="006B300B"/>
    <w:rsid w:val="006B5061"/>
    <w:rsid w:val="006B67CE"/>
    <w:rsid w:val="006B6865"/>
    <w:rsid w:val="006B6D8E"/>
    <w:rsid w:val="006B7A76"/>
    <w:rsid w:val="006C153C"/>
    <w:rsid w:val="006C250E"/>
    <w:rsid w:val="006C3835"/>
    <w:rsid w:val="006C4759"/>
    <w:rsid w:val="006C572C"/>
    <w:rsid w:val="006C6511"/>
    <w:rsid w:val="006C7144"/>
    <w:rsid w:val="006D0527"/>
    <w:rsid w:val="006D120A"/>
    <w:rsid w:val="006D19BB"/>
    <w:rsid w:val="006D1B39"/>
    <w:rsid w:val="006D2ADF"/>
    <w:rsid w:val="006D3079"/>
    <w:rsid w:val="006D3D53"/>
    <w:rsid w:val="006D40B9"/>
    <w:rsid w:val="006D4304"/>
    <w:rsid w:val="006D44CA"/>
    <w:rsid w:val="006D44FD"/>
    <w:rsid w:val="006D49E1"/>
    <w:rsid w:val="006D56DA"/>
    <w:rsid w:val="006D68DC"/>
    <w:rsid w:val="006D7146"/>
    <w:rsid w:val="006E1F2E"/>
    <w:rsid w:val="006E2234"/>
    <w:rsid w:val="006E2936"/>
    <w:rsid w:val="006E3030"/>
    <w:rsid w:val="006E3BDE"/>
    <w:rsid w:val="006E484C"/>
    <w:rsid w:val="006E5A64"/>
    <w:rsid w:val="006E5A90"/>
    <w:rsid w:val="006E5ADB"/>
    <w:rsid w:val="006E5E3A"/>
    <w:rsid w:val="006F0343"/>
    <w:rsid w:val="006F076A"/>
    <w:rsid w:val="006F0AB6"/>
    <w:rsid w:val="006F0B4C"/>
    <w:rsid w:val="006F1D02"/>
    <w:rsid w:val="006F44B7"/>
    <w:rsid w:val="006F50E8"/>
    <w:rsid w:val="006F580C"/>
    <w:rsid w:val="006F5BE0"/>
    <w:rsid w:val="006F60BE"/>
    <w:rsid w:val="006F6ED4"/>
    <w:rsid w:val="006F72F5"/>
    <w:rsid w:val="006F7EC8"/>
    <w:rsid w:val="0070170C"/>
    <w:rsid w:val="00701DDC"/>
    <w:rsid w:val="0070254E"/>
    <w:rsid w:val="0070325F"/>
    <w:rsid w:val="00703962"/>
    <w:rsid w:val="00703E3B"/>
    <w:rsid w:val="00703F4B"/>
    <w:rsid w:val="00704B77"/>
    <w:rsid w:val="00704F26"/>
    <w:rsid w:val="0070565C"/>
    <w:rsid w:val="0070588F"/>
    <w:rsid w:val="00705976"/>
    <w:rsid w:val="007066EC"/>
    <w:rsid w:val="007070E7"/>
    <w:rsid w:val="00707E17"/>
    <w:rsid w:val="007101C9"/>
    <w:rsid w:val="00710338"/>
    <w:rsid w:val="007103EB"/>
    <w:rsid w:val="00710B49"/>
    <w:rsid w:val="00710BB8"/>
    <w:rsid w:val="00715936"/>
    <w:rsid w:val="007170D9"/>
    <w:rsid w:val="0072082B"/>
    <w:rsid w:val="00720AF4"/>
    <w:rsid w:val="0072100A"/>
    <w:rsid w:val="007213FA"/>
    <w:rsid w:val="00721608"/>
    <w:rsid w:val="00721B3A"/>
    <w:rsid w:val="00722077"/>
    <w:rsid w:val="00722FEA"/>
    <w:rsid w:val="00723224"/>
    <w:rsid w:val="00723FA4"/>
    <w:rsid w:val="00724E51"/>
    <w:rsid w:val="007251E1"/>
    <w:rsid w:val="007258FE"/>
    <w:rsid w:val="007301D8"/>
    <w:rsid w:val="00730D2E"/>
    <w:rsid w:val="0073188E"/>
    <w:rsid w:val="00731D57"/>
    <w:rsid w:val="00731FF3"/>
    <w:rsid w:val="00732045"/>
    <w:rsid w:val="00732F77"/>
    <w:rsid w:val="00733BF7"/>
    <w:rsid w:val="00733D43"/>
    <w:rsid w:val="0073494C"/>
    <w:rsid w:val="00734C45"/>
    <w:rsid w:val="007360DE"/>
    <w:rsid w:val="0073634D"/>
    <w:rsid w:val="0073650E"/>
    <w:rsid w:val="00737E47"/>
    <w:rsid w:val="00737FC6"/>
    <w:rsid w:val="007404FE"/>
    <w:rsid w:val="0074187A"/>
    <w:rsid w:val="007418D8"/>
    <w:rsid w:val="007420DB"/>
    <w:rsid w:val="007423CA"/>
    <w:rsid w:val="00742430"/>
    <w:rsid w:val="007426D6"/>
    <w:rsid w:val="007432D0"/>
    <w:rsid w:val="007434B5"/>
    <w:rsid w:val="0074444B"/>
    <w:rsid w:val="00745CE1"/>
    <w:rsid w:val="00746C35"/>
    <w:rsid w:val="00746F58"/>
    <w:rsid w:val="007475C6"/>
    <w:rsid w:val="00747B0E"/>
    <w:rsid w:val="007501F1"/>
    <w:rsid w:val="00751A38"/>
    <w:rsid w:val="00752335"/>
    <w:rsid w:val="007523F5"/>
    <w:rsid w:val="007530AF"/>
    <w:rsid w:val="00753399"/>
    <w:rsid w:val="00753636"/>
    <w:rsid w:val="00754093"/>
    <w:rsid w:val="00754A0B"/>
    <w:rsid w:val="00754AD4"/>
    <w:rsid w:val="00754D13"/>
    <w:rsid w:val="007568BB"/>
    <w:rsid w:val="00756FDF"/>
    <w:rsid w:val="00757D76"/>
    <w:rsid w:val="00761751"/>
    <w:rsid w:val="007625C4"/>
    <w:rsid w:val="00762699"/>
    <w:rsid w:val="00762847"/>
    <w:rsid w:val="00763177"/>
    <w:rsid w:val="00763768"/>
    <w:rsid w:val="00763AC9"/>
    <w:rsid w:val="00763C3A"/>
    <w:rsid w:val="00763FB2"/>
    <w:rsid w:val="007648D7"/>
    <w:rsid w:val="00765521"/>
    <w:rsid w:val="007664AF"/>
    <w:rsid w:val="00767B7A"/>
    <w:rsid w:val="00770E29"/>
    <w:rsid w:val="00771B04"/>
    <w:rsid w:val="00771C8F"/>
    <w:rsid w:val="00772670"/>
    <w:rsid w:val="00772A74"/>
    <w:rsid w:val="00772FF1"/>
    <w:rsid w:val="00773184"/>
    <w:rsid w:val="0077508C"/>
    <w:rsid w:val="007759BA"/>
    <w:rsid w:val="00775F69"/>
    <w:rsid w:val="00776D11"/>
    <w:rsid w:val="007776DF"/>
    <w:rsid w:val="007805E9"/>
    <w:rsid w:val="00780A0E"/>
    <w:rsid w:val="00781831"/>
    <w:rsid w:val="00781930"/>
    <w:rsid w:val="00781C74"/>
    <w:rsid w:val="007824B4"/>
    <w:rsid w:val="007838C5"/>
    <w:rsid w:val="007845DA"/>
    <w:rsid w:val="00784668"/>
    <w:rsid w:val="00784E8D"/>
    <w:rsid w:val="007854BF"/>
    <w:rsid w:val="00785B04"/>
    <w:rsid w:val="00786B3F"/>
    <w:rsid w:val="00786F4E"/>
    <w:rsid w:val="0078776C"/>
    <w:rsid w:val="007902BA"/>
    <w:rsid w:val="00790A63"/>
    <w:rsid w:val="00790B1C"/>
    <w:rsid w:val="00790F46"/>
    <w:rsid w:val="00791191"/>
    <w:rsid w:val="007912C2"/>
    <w:rsid w:val="00791558"/>
    <w:rsid w:val="007915B8"/>
    <w:rsid w:val="00791A01"/>
    <w:rsid w:val="00792DFF"/>
    <w:rsid w:val="0079391D"/>
    <w:rsid w:val="00793DDE"/>
    <w:rsid w:val="007956A5"/>
    <w:rsid w:val="00796177"/>
    <w:rsid w:val="007962CA"/>
    <w:rsid w:val="007A0C64"/>
    <w:rsid w:val="007A1032"/>
    <w:rsid w:val="007A1AD4"/>
    <w:rsid w:val="007A1DF5"/>
    <w:rsid w:val="007A2186"/>
    <w:rsid w:val="007A2875"/>
    <w:rsid w:val="007A2C87"/>
    <w:rsid w:val="007A3BC8"/>
    <w:rsid w:val="007A4067"/>
    <w:rsid w:val="007A4E9C"/>
    <w:rsid w:val="007A5513"/>
    <w:rsid w:val="007A58CA"/>
    <w:rsid w:val="007A6CE5"/>
    <w:rsid w:val="007A70DA"/>
    <w:rsid w:val="007A7104"/>
    <w:rsid w:val="007A7864"/>
    <w:rsid w:val="007B02EF"/>
    <w:rsid w:val="007B03D5"/>
    <w:rsid w:val="007B0695"/>
    <w:rsid w:val="007B0E2F"/>
    <w:rsid w:val="007B0F4D"/>
    <w:rsid w:val="007B10C3"/>
    <w:rsid w:val="007B22A2"/>
    <w:rsid w:val="007B2961"/>
    <w:rsid w:val="007B396D"/>
    <w:rsid w:val="007B4229"/>
    <w:rsid w:val="007B4795"/>
    <w:rsid w:val="007B52CB"/>
    <w:rsid w:val="007B5BA2"/>
    <w:rsid w:val="007B6305"/>
    <w:rsid w:val="007B6DE0"/>
    <w:rsid w:val="007B706A"/>
    <w:rsid w:val="007B7BDF"/>
    <w:rsid w:val="007C07BA"/>
    <w:rsid w:val="007C0A26"/>
    <w:rsid w:val="007C11DC"/>
    <w:rsid w:val="007C1206"/>
    <w:rsid w:val="007C1708"/>
    <w:rsid w:val="007C3954"/>
    <w:rsid w:val="007C3AE0"/>
    <w:rsid w:val="007C477E"/>
    <w:rsid w:val="007C4B27"/>
    <w:rsid w:val="007C5022"/>
    <w:rsid w:val="007C6289"/>
    <w:rsid w:val="007C62BF"/>
    <w:rsid w:val="007C6910"/>
    <w:rsid w:val="007C6C95"/>
    <w:rsid w:val="007C7004"/>
    <w:rsid w:val="007D0877"/>
    <w:rsid w:val="007D0D1F"/>
    <w:rsid w:val="007D16F9"/>
    <w:rsid w:val="007D1ECD"/>
    <w:rsid w:val="007D2D36"/>
    <w:rsid w:val="007D3957"/>
    <w:rsid w:val="007D3976"/>
    <w:rsid w:val="007D45B8"/>
    <w:rsid w:val="007D5382"/>
    <w:rsid w:val="007D580C"/>
    <w:rsid w:val="007D5844"/>
    <w:rsid w:val="007D60C4"/>
    <w:rsid w:val="007D70C6"/>
    <w:rsid w:val="007D7BC7"/>
    <w:rsid w:val="007E2E31"/>
    <w:rsid w:val="007E2F54"/>
    <w:rsid w:val="007E31E8"/>
    <w:rsid w:val="007E35E1"/>
    <w:rsid w:val="007E5D4E"/>
    <w:rsid w:val="007E6E0D"/>
    <w:rsid w:val="007E72C1"/>
    <w:rsid w:val="007E736F"/>
    <w:rsid w:val="007F0237"/>
    <w:rsid w:val="007F0F6B"/>
    <w:rsid w:val="007F21C2"/>
    <w:rsid w:val="007F2EA0"/>
    <w:rsid w:val="007F638A"/>
    <w:rsid w:val="007F66C7"/>
    <w:rsid w:val="007F775F"/>
    <w:rsid w:val="00801EB9"/>
    <w:rsid w:val="0080204D"/>
    <w:rsid w:val="0080294D"/>
    <w:rsid w:val="008038EA"/>
    <w:rsid w:val="00803954"/>
    <w:rsid w:val="008039D6"/>
    <w:rsid w:val="00803CF1"/>
    <w:rsid w:val="008046A2"/>
    <w:rsid w:val="00804F16"/>
    <w:rsid w:val="00806302"/>
    <w:rsid w:val="00806327"/>
    <w:rsid w:val="008124BA"/>
    <w:rsid w:val="00812C4E"/>
    <w:rsid w:val="00812DB0"/>
    <w:rsid w:val="008143CB"/>
    <w:rsid w:val="008144FF"/>
    <w:rsid w:val="008150C5"/>
    <w:rsid w:val="00815FF3"/>
    <w:rsid w:val="00816FC1"/>
    <w:rsid w:val="0081762E"/>
    <w:rsid w:val="00820079"/>
    <w:rsid w:val="00820A31"/>
    <w:rsid w:val="0082141F"/>
    <w:rsid w:val="008225B8"/>
    <w:rsid w:val="0082349B"/>
    <w:rsid w:val="008239ED"/>
    <w:rsid w:val="008240EF"/>
    <w:rsid w:val="0082427E"/>
    <w:rsid w:val="008260B4"/>
    <w:rsid w:val="00826510"/>
    <w:rsid w:val="00826E3A"/>
    <w:rsid w:val="0082772D"/>
    <w:rsid w:val="00827FC7"/>
    <w:rsid w:val="00830B4E"/>
    <w:rsid w:val="00830D92"/>
    <w:rsid w:val="00830DE0"/>
    <w:rsid w:val="0083296F"/>
    <w:rsid w:val="00832B75"/>
    <w:rsid w:val="00832BD0"/>
    <w:rsid w:val="0083355A"/>
    <w:rsid w:val="00833E16"/>
    <w:rsid w:val="00834966"/>
    <w:rsid w:val="008404B6"/>
    <w:rsid w:val="00840595"/>
    <w:rsid w:val="0084238E"/>
    <w:rsid w:val="008424AA"/>
    <w:rsid w:val="00844A74"/>
    <w:rsid w:val="00844FBF"/>
    <w:rsid w:val="0084741B"/>
    <w:rsid w:val="0084755D"/>
    <w:rsid w:val="00847631"/>
    <w:rsid w:val="00850278"/>
    <w:rsid w:val="008502DB"/>
    <w:rsid w:val="008505D3"/>
    <w:rsid w:val="00850A7C"/>
    <w:rsid w:val="00850D9C"/>
    <w:rsid w:val="00851141"/>
    <w:rsid w:val="00851200"/>
    <w:rsid w:val="008513F1"/>
    <w:rsid w:val="00851C6C"/>
    <w:rsid w:val="00853036"/>
    <w:rsid w:val="008548F1"/>
    <w:rsid w:val="00855EA3"/>
    <w:rsid w:val="00856A20"/>
    <w:rsid w:val="00857F9A"/>
    <w:rsid w:val="00860046"/>
    <w:rsid w:val="00860941"/>
    <w:rsid w:val="008611F7"/>
    <w:rsid w:val="00861A2E"/>
    <w:rsid w:val="008632BC"/>
    <w:rsid w:val="008634AC"/>
    <w:rsid w:val="00863845"/>
    <w:rsid w:val="00864CB2"/>
    <w:rsid w:val="00866D0C"/>
    <w:rsid w:val="00867C4D"/>
    <w:rsid w:val="00870174"/>
    <w:rsid w:val="00870D58"/>
    <w:rsid w:val="00871F42"/>
    <w:rsid w:val="0087262D"/>
    <w:rsid w:val="008729A0"/>
    <w:rsid w:val="00872BB2"/>
    <w:rsid w:val="0087322A"/>
    <w:rsid w:val="00874179"/>
    <w:rsid w:val="00874DF3"/>
    <w:rsid w:val="00875069"/>
    <w:rsid w:val="00875A31"/>
    <w:rsid w:val="00875DBF"/>
    <w:rsid w:val="00876244"/>
    <w:rsid w:val="008763E4"/>
    <w:rsid w:val="0087666E"/>
    <w:rsid w:val="00877578"/>
    <w:rsid w:val="00877C32"/>
    <w:rsid w:val="0088029B"/>
    <w:rsid w:val="0088058F"/>
    <w:rsid w:val="00880D68"/>
    <w:rsid w:val="00880F55"/>
    <w:rsid w:val="00881356"/>
    <w:rsid w:val="008817DF"/>
    <w:rsid w:val="00881FD9"/>
    <w:rsid w:val="0088306D"/>
    <w:rsid w:val="00883171"/>
    <w:rsid w:val="00885C9D"/>
    <w:rsid w:val="008867CF"/>
    <w:rsid w:val="00886F52"/>
    <w:rsid w:val="008875D7"/>
    <w:rsid w:val="008875E2"/>
    <w:rsid w:val="00887BA4"/>
    <w:rsid w:val="00887ED1"/>
    <w:rsid w:val="0089069B"/>
    <w:rsid w:val="00890B3D"/>
    <w:rsid w:val="008911FB"/>
    <w:rsid w:val="00891CDB"/>
    <w:rsid w:val="00892032"/>
    <w:rsid w:val="00892236"/>
    <w:rsid w:val="008925F7"/>
    <w:rsid w:val="008932EA"/>
    <w:rsid w:val="00893453"/>
    <w:rsid w:val="00893A7B"/>
    <w:rsid w:val="00894801"/>
    <w:rsid w:val="00894BB8"/>
    <w:rsid w:val="008950D5"/>
    <w:rsid w:val="00895285"/>
    <w:rsid w:val="008963F0"/>
    <w:rsid w:val="00896E47"/>
    <w:rsid w:val="008970B1"/>
    <w:rsid w:val="00897A86"/>
    <w:rsid w:val="008A00FB"/>
    <w:rsid w:val="008A01B1"/>
    <w:rsid w:val="008A06FA"/>
    <w:rsid w:val="008A1223"/>
    <w:rsid w:val="008A13AC"/>
    <w:rsid w:val="008A1C50"/>
    <w:rsid w:val="008A1EA5"/>
    <w:rsid w:val="008A23B7"/>
    <w:rsid w:val="008A2424"/>
    <w:rsid w:val="008A28F2"/>
    <w:rsid w:val="008A2A19"/>
    <w:rsid w:val="008A2FC9"/>
    <w:rsid w:val="008A3137"/>
    <w:rsid w:val="008A341F"/>
    <w:rsid w:val="008A41C6"/>
    <w:rsid w:val="008A425C"/>
    <w:rsid w:val="008A52B3"/>
    <w:rsid w:val="008A5595"/>
    <w:rsid w:val="008A5CFC"/>
    <w:rsid w:val="008A6B9E"/>
    <w:rsid w:val="008A7634"/>
    <w:rsid w:val="008A7B9C"/>
    <w:rsid w:val="008B109F"/>
    <w:rsid w:val="008B1A44"/>
    <w:rsid w:val="008B3325"/>
    <w:rsid w:val="008B33B9"/>
    <w:rsid w:val="008B341D"/>
    <w:rsid w:val="008B40F4"/>
    <w:rsid w:val="008B4613"/>
    <w:rsid w:val="008B4C5E"/>
    <w:rsid w:val="008B623A"/>
    <w:rsid w:val="008B6E26"/>
    <w:rsid w:val="008C0193"/>
    <w:rsid w:val="008C1037"/>
    <w:rsid w:val="008C10F3"/>
    <w:rsid w:val="008C2314"/>
    <w:rsid w:val="008C32A1"/>
    <w:rsid w:val="008C32AC"/>
    <w:rsid w:val="008C7342"/>
    <w:rsid w:val="008C7DED"/>
    <w:rsid w:val="008D003A"/>
    <w:rsid w:val="008D1A38"/>
    <w:rsid w:val="008D24B5"/>
    <w:rsid w:val="008D33B5"/>
    <w:rsid w:val="008D43C8"/>
    <w:rsid w:val="008D4A0C"/>
    <w:rsid w:val="008D4B7A"/>
    <w:rsid w:val="008D4C7E"/>
    <w:rsid w:val="008D5C32"/>
    <w:rsid w:val="008E0349"/>
    <w:rsid w:val="008E05C9"/>
    <w:rsid w:val="008E0B9A"/>
    <w:rsid w:val="008E25BA"/>
    <w:rsid w:val="008E2651"/>
    <w:rsid w:val="008E2AED"/>
    <w:rsid w:val="008E409D"/>
    <w:rsid w:val="008E4ACB"/>
    <w:rsid w:val="008E54F4"/>
    <w:rsid w:val="008E6C07"/>
    <w:rsid w:val="008E77F8"/>
    <w:rsid w:val="008F0E98"/>
    <w:rsid w:val="008F1AB6"/>
    <w:rsid w:val="008F302C"/>
    <w:rsid w:val="008F3674"/>
    <w:rsid w:val="008F4305"/>
    <w:rsid w:val="008F4620"/>
    <w:rsid w:val="008F4D39"/>
    <w:rsid w:val="008F5171"/>
    <w:rsid w:val="008F68FB"/>
    <w:rsid w:val="008F6F90"/>
    <w:rsid w:val="008F7D7C"/>
    <w:rsid w:val="009000B8"/>
    <w:rsid w:val="009000E2"/>
    <w:rsid w:val="00900462"/>
    <w:rsid w:val="00900926"/>
    <w:rsid w:val="00900E3C"/>
    <w:rsid w:val="009016CB"/>
    <w:rsid w:val="00903BFA"/>
    <w:rsid w:val="009040EA"/>
    <w:rsid w:val="0090491A"/>
    <w:rsid w:val="00905662"/>
    <w:rsid w:val="00905DA6"/>
    <w:rsid w:val="00905F71"/>
    <w:rsid w:val="00906266"/>
    <w:rsid w:val="00906B20"/>
    <w:rsid w:val="0090729A"/>
    <w:rsid w:val="0090769B"/>
    <w:rsid w:val="0091121F"/>
    <w:rsid w:val="00911F0B"/>
    <w:rsid w:val="00913871"/>
    <w:rsid w:val="00915C52"/>
    <w:rsid w:val="0091646B"/>
    <w:rsid w:val="00916EB2"/>
    <w:rsid w:val="009174D9"/>
    <w:rsid w:val="00920BFB"/>
    <w:rsid w:val="00921531"/>
    <w:rsid w:val="009216A1"/>
    <w:rsid w:val="009216C3"/>
    <w:rsid w:val="009217C6"/>
    <w:rsid w:val="00921DD5"/>
    <w:rsid w:val="00923C05"/>
    <w:rsid w:val="0092459E"/>
    <w:rsid w:val="0092594A"/>
    <w:rsid w:val="00926796"/>
    <w:rsid w:val="00927716"/>
    <w:rsid w:val="00927922"/>
    <w:rsid w:val="009301F2"/>
    <w:rsid w:val="00931A51"/>
    <w:rsid w:val="00934AB1"/>
    <w:rsid w:val="009359ED"/>
    <w:rsid w:val="00936303"/>
    <w:rsid w:val="00936AD2"/>
    <w:rsid w:val="00936DCE"/>
    <w:rsid w:val="0093707B"/>
    <w:rsid w:val="00940397"/>
    <w:rsid w:val="00940B39"/>
    <w:rsid w:val="00940F6A"/>
    <w:rsid w:val="00940FE1"/>
    <w:rsid w:val="009415CB"/>
    <w:rsid w:val="009417FC"/>
    <w:rsid w:val="00942AB0"/>
    <w:rsid w:val="00942E50"/>
    <w:rsid w:val="00944ADE"/>
    <w:rsid w:val="00944EFF"/>
    <w:rsid w:val="009450E2"/>
    <w:rsid w:val="009458E8"/>
    <w:rsid w:val="0094622C"/>
    <w:rsid w:val="00946AA8"/>
    <w:rsid w:val="00950A4B"/>
    <w:rsid w:val="00950BBC"/>
    <w:rsid w:val="00951007"/>
    <w:rsid w:val="00951ABE"/>
    <w:rsid w:val="0095228A"/>
    <w:rsid w:val="0095254C"/>
    <w:rsid w:val="009532FE"/>
    <w:rsid w:val="00954618"/>
    <w:rsid w:val="00956239"/>
    <w:rsid w:val="009567AD"/>
    <w:rsid w:val="00956822"/>
    <w:rsid w:val="00956C3C"/>
    <w:rsid w:val="00961870"/>
    <w:rsid w:val="0096370A"/>
    <w:rsid w:val="00963880"/>
    <w:rsid w:val="00964502"/>
    <w:rsid w:val="00964D93"/>
    <w:rsid w:val="00964E9A"/>
    <w:rsid w:val="00965150"/>
    <w:rsid w:val="00965687"/>
    <w:rsid w:val="00965A93"/>
    <w:rsid w:val="009669A8"/>
    <w:rsid w:val="00966DAA"/>
    <w:rsid w:val="009679BC"/>
    <w:rsid w:val="009679F1"/>
    <w:rsid w:val="00967F1F"/>
    <w:rsid w:val="009700B2"/>
    <w:rsid w:val="0097025B"/>
    <w:rsid w:val="009705B4"/>
    <w:rsid w:val="009713B3"/>
    <w:rsid w:val="009718A5"/>
    <w:rsid w:val="009718E6"/>
    <w:rsid w:val="00971912"/>
    <w:rsid w:val="009729F5"/>
    <w:rsid w:val="0097352E"/>
    <w:rsid w:val="0097458B"/>
    <w:rsid w:val="00974B3C"/>
    <w:rsid w:val="00975CB2"/>
    <w:rsid w:val="00975F2B"/>
    <w:rsid w:val="0097639F"/>
    <w:rsid w:val="009763DD"/>
    <w:rsid w:val="009764C6"/>
    <w:rsid w:val="009772C6"/>
    <w:rsid w:val="0097735A"/>
    <w:rsid w:val="00977B12"/>
    <w:rsid w:val="00977E1C"/>
    <w:rsid w:val="009819B7"/>
    <w:rsid w:val="009828E7"/>
    <w:rsid w:val="0098298F"/>
    <w:rsid w:val="00982DB8"/>
    <w:rsid w:val="00982EBF"/>
    <w:rsid w:val="0098316F"/>
    <w:rsid w:val="00983B1E"/>
    <w:rsid w:val="00983E96"/>
    <w:rsid w:val="009856A4"/>
    <w:rsid w:val="009874BB"/>
    <w:rsid w:val="00987C13"/>
    <w:rsid w:val="00990566"/>
    <w:rsid w:val="009912F1"/>
    <w:rsid w:val="00991CE2"/>
    <w:rsid w:val="00991D3C"/>
    <w:rsid w:val="00992A2B"/>
    <w:rsid w:val="009934B2"/>
    <w:rsid w:val="0099372C"/>
    <w:rsid w:val="0099507C"/>
    <w:rsid w:val="009950D5"/>
    <w:rsid w:val="00995829"/>
    <w:rsid w:val="00995988"/>
    <w:rsid w:val="00995A9B"/>
    <w:rsid w:val="009960A6"/>
    <w:rsid w:val="00996485"/>
    <w:rsid w:val="0099745A"/>
    <w:rsid w:val="009A237B"/>
    <w:rsid w:val="009A25AB"/>
    <w:rsid w:val="009A372D"/>
    <w:rsid w:val="009A37DE"/>
    <w:rsid w:val="009A3D0E"/>
    <w:rsid w:val="009A436B"/>
    <w:rsid w:val="009A454A"/>
    <w:rsid w:val="009A4786"/>
    <w:rsid w:val="009A4F12"/>
    <w:rsid w:val="009A7329"/>
    <w:rsid w:val="009A749E"/>
    <w:rsid w:val="009A7592"/>
    <w:rsid w:val="009B1A2F"/>
    <w:rsid w:val="009B20FC"/>
    <w:rsid w:val="009B2499"/>
    <w:rsid w:val="009B293D"/>
    <w:rsid w:val="009B322C"/>
    <w:rsid w:val="009B3481"/>
    <w:rsid w:val="009B398F"/>
    <w:rsid w:val="009B470D"/>
    <w:rsid w:val="009B4785"/>
    <w:rsid w:val="009B6D77"/>
    <w:rsid w:val="009C03A0"/>
    <w:rsid w:val="009C154B"/>
    <w:rsid w:val="009C1DD6"/>
    <w:rsid w:val="009C2718"/>
    <w:rsid w:val="009C3627"/>
    <w:rsid w:val="009C38BD"/>
    <w:rsid w:val="009C4438"/>
    <w:rsid w:val="009C46B6"/>
    <w:rsid w:val="009C4A8E"/>
    <w:rsid w:val="009C4EE6"/>
    <w:rsid w:val="009C585C"/>
    <w:rsid w:val="009C5A4D"/>
    <w:rsid w:val="009C5AA3"/>
    <w:rsid w:val="009C6393"/>
    <w:rsid w:val="009C73CD"/>
    <w:rsid w:val="009C7EEA"/>
    <w:rsid w:val="009D052A"/>
    <w:rsid w:val="009D087A"/>
    <w:rsid w:val="009D0ECF"/>
    <w:rsid w:val="009D1481"/>
    <w:rsid w:val="009D180C"/>
    <w:rsid w:val="009D191A"/>
    <w:rsid w:val="009D366D"/>
    <w:rsid w:val="009D3795"/>
    <w:rsid w:val="009D52D1"/>
    <w:rsid w:val="009D5FF0"/>
    <w:rsid w:val="009D6662"/>
    <w:rsid w:val="009D6F0F"/>
    <w:rsid w:val="009D7AF8"/>
    <w:rsid w:val="009D7C5D"/>
    <w:rsid w:val="009D7EBA"/>
    <w:rsid w:val="009E0A2E"/>
    <w:rsid w:val="009E124A"/>
    <w:rsid w:val="009E1AAE"/>
    <w:rsid w:val="009E48A4"/>
    <w:rsid w:val="009E50F1"/>
    <w:rsid w:val="009E6942"/>
    <w:rsid w:val="009E6B61"/>
    <w:rsid w:val="009E6EF6"/>
    <w:rsid w:val="009E74AF"/>
    <w:rsid w:val="009E7EA4"/>
    <w:rsid w:val="009F0355"/>
    <w:rsid w:val="009F0DD4"/>
    <w:rsid w:val="009F19D0"/>
    <w:rsid w:val="009F2E99"/>
    <w:rsid w:val="009F3AD2"/>
    <w:rsid w:val="009F3F2C"/>
    <w:rsid w:val="009F4131"/>
    <w:rsid w:val="009F48A2"/>
    <w:rsid w:val="009F5375"/>
    <w:rsid w:val="009F6296"/>
    <w:rsid w:val="009F62E6"/>
    <w:rsid w:val="009F6573"/>
    <w:rsid w:val="00A00198"/>
    <w:rsid w:val="00A00650"/>
    <w:rsid w:val="00A012E2"/>
    <w:rsid w:val="00A01550"/>
    <w:rsid w:val="00A018C5"/>
    <w:rsid w:val="00A01964"/>
    <w:rsid w:val="00A02474"/>
    <w:rsid w:val="00A02493"/>
    <w:rsid w:val="00A02909"/>
    <w:rsid w:val="00A0303B"/>
    <w:rsid w:val="00A036A7"/>
    <w:rsid w:val="00A0401C"/>
    <w:rsid w:val="00A0470E"/>
    <w:rsid w:val="00A04915"/>
    <w:rsid w:val="00A04E78"/>
    <w:rsid w:val="00A053D9"/>
    <w:rsid w:val="00A057CB"/>
    <w:rsid w:val="00A05A58"/>
    <w:rsid w:val="00A05E13"/>
    <w:rsid w:val="00A10322"/>
    <w:rsid w:val="00A10A6F"/>
    <w:rsid w:val="00A1148B"/>
    <w:rsid w:val="00A12AC1"/>
    <w:rsid w:val="00A12ED9"/>
    <w:rsid w:val="00A13E41"/>
    <w:rsid w:val="00A157E7"/>
    <w:rsid w:val="00A16AE2"/>
    <w:rsid w:val="00A17015"/>
    <w:rsid w:val="00A2077A"/>
    <w:rsid w:val="00A20868"/>
    <w:rsid w:val="00A21137"/>
    <w:rsid w:val="00A21B59"/>
    <w:rsid w:val="00A21F08"/>
    <w:rsid w:val="00A22755"/>
    <w:rsid w:val="00A2276C"/>
    <w:rsid w:val="00A228AD"/>
    <w:rsid w:val="00A24336"/>
    <w:rsid w:val="00A246DE"/>
    <w:rsid w:val="00A25880"/>
    <w:rsid w:val="00A25900"/>
    <w:rsid w:val="00A25CC4"/>
    <w:rsid w:val="00A2690A"/>
    <w:rsid w:val="00A26C7A"/>
    <w:rsid w:val="00A26EC3"/>
    <w:rsid w:val="00A2728C"/>
    <w:rsid w:val="00A27418"/>
    <w:rsid w:val="00A303A7"/>
    <w:rsid w:val="00A30E09"/>
    <w:rsid w:val="00A319C7"/>
    <w:rsid w:val="00A32185"/>
    <w:rsid w:val="00A3252D"/>
    <w:rsid w:val="00A347DE"/>
    <w:rsid w:val="00A34961"/>
    <w:rsid w:val="00A36E82"/>
    <w:rsid w:val="00A3750E"/>
    <w:rsid w:val="00A37C98"/>
    <w:rsid w:val="00A40ABC"/>
    <w:rsid w:val="00A41407"/>
    <w:rsid w:val="00A41929"/>
    <w:rsid w:val="00A423B7"/>
    <w:rsid w:val="00A42463"/>
    <w:rsid w:val="00A42E92"/>
    <w:rsid w:val="00A4319F"/>
    <w:rsid w:val="00A458C0"/>
    <w:rsid w:val="00A45AD5"/>
    <w:rsid w:val="00A466D4"/>
    <w:rsid w:val="00A46F7B"/>
    <w:rsid w:val="00A47217"/>
    <w:rsid w:val="00A47F34"/>
    <w:rsid w:val="00A50D1A"/>
    <w:rsid w:val="00A5129A"/>
    <w:rsid w:val="00A5189B"/>
    <w:rsid w:val="00A519D2"/>
    <w:rsid w:val="00A51B3F"/>
    <w:rsid w:val="00A52DFC"/>
    <w:rsid w:val="00A53219"/>
    <w:rsid w:val="00A5351E"/>
    <w:rsid w:val="00A572DA"/>
    <w:rsid w:val="00A579FB"/>
    <w:rsid w:val="00A60266"/>
    <w:rsid w:val="00A603F9"/>
    <w:rsid w:val="00A6066C"/>
    <w:rsid w:val="00A61671"/>
    <w:rsid w:val="00A61E6C"/>
    <w:rsid w:val="00A620FC"/>
    <w:rsid w:val="00A625FE"/>
    <w:rsid w:val="00A633DC"/>
    <w:rsid w:val="00A63AF1"/>
    <w:rsid w:val="00A63BC9"/>
    <w:rsid w:val="00A642D5"/>
    <w:rsid w:val="00A64542"/>
    <w:rsid w:val="00A6588D"/>
    <w:rsid w:val="00A67264"/>
    <w:rsid w:val="00A6767E"/>
    <w:rsid w:val="00A70439"/>
    <w:rsid w:val="00A70820"/>
    <w:rsid w:val="00A708F8"/>
    <w:rsid w:val="00A71872"/>
    <w:rsid w:val="00A72B3D"/>
    <w:rsid w:val="00A72C12"/>
    <w:rsid w:val="00A73D87"/>
    <w:rsid w:val="00A75FA4"/>
    <w:rsid w:val="00A76F32"/>
    <w:rsid w:val="00A77630"/>
    <w:rsid w:val="00A776F5"/>
    <w:rsid w:val="00A80536"/>
    <w:rsid w:val="00A80DE8"/>
    <w:rsid w:val="00A8165F"/>
    <w:rsid w:val="00A82059"/>
    <w:rsid w:val="00A83243"/>
    <w:rsid w:val="00A8375D"/>
    <w:rsid w:val="00A83E0B"/>
    <w:rsid w:val="00A84081"/>
    <w:rsid w:val="00A84BF3"/>
    <w:rsid w:val="00A855EC"/>
    <w:rsid w:val="00A86BCB"/>
    <w:rsid w:val="00A907FA"/>
    <w:rsid w:val="00A90FE1"/>
    <w:rsid w:val="00A9201A"/>
    <w:rsid w:val="00A93CCA"/>
    <w:rsid w:val="00A9607C"/>
    <w:rsid w:val="00A96240"/>
    <w:rsid w:val="00A9668F"/>
    <w:rsid w:val="00A97213"/>
    <w:rsid w:val="00A97B12"/>
    <w:rsid w:val="00A97D84"/>
    <w:rsid w:val="00AA0735"/>
    <w:rsid w:val="00AA0E71"/>
    <w:rsid w:val="00AA1F83"/>
    <w:rsid w:val="00AA232D"/>
    <w:rsid w:val="00AA257A"/>
    <w:rsid w:val="00AA2988"/>
    <w:rsid w:val="00AA2DE4"/>
    <w:rsid w:val="00AA343E"/>
    <w:rsid w:val="00AA4447"/>
    <w:rsid w:val="00AA4521"/>
    <w:rsid w:val="00AA578C"/>
    <w:rsid w:val="00AA5B98"/>
    <w:rsid w:val="00AA5D50"/>
    <w:rsid w:val="00AA6650"/>
    <w:rsid w:val="00AA69F1"/>
    <w:rsid w:val="00AA6B4D"/>
    <w:rsid w:val="00AA732C"/>
    <w:rsid w:val="00AA739D"/>
    <w:rsid w:val="00AB03D7"/>
    <w:rsid w:val="00AB1723"/>
    <w:rsid w:val="00AB1A12"/>
    <w:rsid w:val="00AB3D9F"/>
    <w:rsid w:val="00AB468B"/>
    <w:rsid w:val="00AB48AD"/>
    <w:rsid w:val="00AB4B05"/>
    <w:rsid w:val="00AB4C84"/>
    <w:rsid w:val="00AB4F07"/>
    <w:rsid w:val="00AB503E"/>
    <w:rsid w:val="00AB55E4"/>
    <w:rsid w:val="00AB5A1B"/>
    <w:rsid w:val="00AB63ED"/>
    <w:rsid w:val="00AB699A"/>
    <w:rsid w:val="00AB69B2"/>
    <w:rsid w:val="00AB6E2D"/>
    <w:rsid w:val="00AB7EC7"/>
    <w:rsid w:val="00AC0492"/>
    <w:rsid w:val="00AC0976"/>
    <w:rsid w:val="00AC0977"/>
    <w:rsid w:val="00AC0C7C"/>
    <w:rsid w:val="00AC211E"/>
    <w:rsid w:val="00AC2D79"/>
    <w:rsid w:val="00AC2DBD"/>
    <w:rsid w:val="00AC474A"/>
    <w:rsid w:val="00AC4A5C"/>
    <w:rsid w:val="00AC4D52"/>
    <w:rsid w:val="00AC4E6A"/>
    <w:rsid w:val="00AC58DD"/>
    <w:rsid w:val="00AC6FCE"/>
    <w:rsid w:val="00AC76D5"/>
    <w:rsid w:val="00AC7B7A"/>
    <w:rsid w:val="00AC7CD1"/>
    <w:rsid w:val="00AD1331"/>
    <w:rsid w:val="00AD1483"/>
    <w:rsid w:val="00AD1E2E"/>
    <w:rsid w:val="00AD1F44"/>
    <w:rsid w:val="00AD32E3"/>
    <w:rsid w:val="00AD32EC"/>
    <w:rsid w:val="00AD51E6"/>
    <w:rsid w:val="00AD693E"/>
    <w:rsid w:val="00AD6A1D"/>
    <w:rsid w:val="00AD7A60"/>
    <w:rsid w:val="00AD7FA4"/>
    <w:rsid w:val="00AE045C"/>
    <w:rsid w:val="00AE283A"/>
    <w:rsid w:val="00AE2F66"/>
    <w:rsid w:val="00AE433B"/>
    <w:rsid w:val="00AE448D"/>
    <w:rsid w:val="00AE4C7C"/>
    <w:rsid w:val="00AE5C20"/>
    <w:rsid w:val="00AE609F"/>
    <w:rsid w:val="00AE6C88"/>
    <w:rsid w:val="00AE76CA"/>
    <w:rsid w:val="00AE7EA0"/>
    <w:rsid w:val="00AE7EEA"/>
    <w:rsid w:val="00AF0A9A"/>
    <w:rsid w:val="00AF0C38"/>
    <w:rsid w:val="00AF1206"/>
    <w:rsid w:val="00AF136F"/>
    <w:rsid w:val="00AF19C3"/>
    <w:rsid w:val="00AF2A08"/>
    <w:rsid w:val="00AF3464"/>
    <w:rsid w:val="00AF3676"/>
    <w:rsid w:val="00AF3E1D"/>
    <w:rsid w:val="00AF45C4"/>
    <w:rsid w:val="00AF5590"/>
    <w:rsid w:val="00AF6E78"/>
    <w:rsid w:val="00AF72D1"/>
    <w:rsid w:val="00AF78EC"/>
    <w:rsid w:val="00B00915"/>
    <w:rsid w:val="00B00A43"/>
    <w:rsid w:val="00B00E3D"/>
    <w:rsid w:val="00B00F9F"/>
    <w:rsid w:val="00B02179"/>
    <w:rsid w:val="00B0259D"/>
    <w:rsid w:val="00B02C50"/>
    <w:rsid w:val="00B0313A"/>
    <w:rsid w:val="00B03860"/>
    <w:rsid w:val="00B03EF5"/>
    <w:rsid w:val="00B05720"/>
    <w:rsid w:val="00B06623"/>
    <w:rsid w:val="00B0687A"/>
    <w:rsid w:val="00B06F47"/>
    <w:rsid w:val="00B07B77"/>
    <w:rsid w:val="00B10292"/>
    <w:rsid w:val="00B10B8F"/>
    <w:rsid w:val="00B1148D"/>
    <w:rsid w:val="00B12E67"/>
    <w:rsid w:val="00B14CCD"/>
    <w:rsid w:val="00B14DE6"/>
    <w:rsid w:val="00B15011"/>
    <w:rsid w:val="00B15766"/>
    <w:rsid w:val="00B15AC9"/>
    <w:rsid w:val="00B15DE8"/>
    <w:rsid w:val="00B15FA8"/>
    <w:rsid w:val="00B15FF4"/>
    <w:rsid w:val="00B16007"/>
    <w:rsid w:val="00B1715A"/>
    <w:rsid w:val="00B2074C"/>
    <w:rsid w:val="00B21056"/>
    <w:rsid w:val="00B21B29"/>
    <w:rsid w:val="00B21D19"/>
    <w:rsid w:val="00B220DB"/>
    <w:rsid w:val="00B23F41"/>
    <w:rsid w:val="00B24D11"/>
    <w:rsid w:val="00B26DD2"/>
    <w:rsid w:val="00B27D0C"/>
    <w:rsid w:val="00B309B9"/>
    <w:rsid w:val="00B30A5C"/>
    <w:rsid w:val="00B31B43"/>
    <w:rsid w:val="00B31EB4"/>
    <w:rsid w:val="00B3210F"/>
    <w:rsid w:val="00B32481"/>
    <w:rsid w:val="00B3469F"/>
    <w:rsid w:val="00B3494D"/>
    <w:rsid w:val="00B35185"/>
    <w:rsid w:val="00B35ED8"/>
    <w:rsid w:val="00B36700"/>
    <w:rsid w:val="00B36B29"/>
    <w:rsid w:val="00B37E9B"/>
    <w:rsid w:val="00B40263"/>
    <w:rsid w:val="00B40A55"/>
    <w:rsid w:val="00B415CA"/>
    <w:rsid w:val="00B41B9C"/>
    <w:rsid w:val="00B42275"/>
    <w:rsid w:val="00B42801"/>
    <w:rsid w:val="00B43055"/>
    <w:rsid w:val="00B440F7"/>
    <w:rsid w:val="00B443F2"/>
    <w:rsid w:val="00B4446A"/>
    <w:rsid w:val="00B44B88"/>
    <w:rsid w:val="00B44C48"/>
    <w:rsid w:val="00B44EE7"/>
    <w:rsid w:val="00B4537B"/>
    <w:rsid w:val="00B45C10"/>
    <w:rsid w:val="00B462B9"/>
    <w:rsid w:val="00B47797"/>
    <w:rsid w:val="00B50343"/>
    <w:rsid w:val="00B50B0E"/>
    <w:rsid w:val="00B52DB3"/>
    <w:rsid w:val="00B54671"/>
    <w:rsid w:val="00B54E86"/>
    <w:rsid w:val="00B54F2E"/>
    <w:rsid w:val="00B55092"/>
    <w:rsid w:val="00B560D0"/>
    <w:rsid w:val="00B56119"/>
    <w:rsid w:val="00B561E7"/>
    <w:rsid w:val="00B57700"/>
    <w:rsid w:val="00B6080F"/>
    <w:rsid w:val="00B6091E"/>
    <w:rsid w:val="00B61163"/>
    <w:rsid w:val="00B613C2"/>
    <w:rsid w:val="00B63711"/>
    <w:rsid w:val="00B64067"/>
    <w:rsid w:val="00B64B00"/>
    <w:rsid w:val="00B65683"/>
    <w:rsid w:val="00B65E07"/>
    <w:rsid w:val="00B66E19"/>
    <w:rsid w:val="00B67FD3"/>
    <w:rsid w:val="00B70B3B"/>
    <w:rsid w:val="00B70F96"/>
    <w:rsid w:val="00B71F18"/>
    <w:rsid w:val="00B728BC"/>
    <w:rsid w:val="00B73984"/>
    <w:rsid w:val="00B73F43"/>
    <w:rsid w:val="00B73F92"/>
    <w:rsid w:val="00B747AD"/>
    <w:rsid w:val="00B74AF3"/>
    <w:rsid w:val="00B74F5A"/>
    <w:rsid w:val="00B74FCC"/>
    <w:rsid w:val="00B751E2"/>
    <w:rsid w:val="00B75346"/>
    <w:rsid w:val="00B75818"/>
    <w:rsid w:val="00B7619D"/>
    <w:rsid w:val="00B77355"/>
    <w:rsid w:val="00B77393"/>
    <w:rsid w:val="00B80420"/>
    <w:rsid w:val="00B80786"/>
    <w:rsid w:val="00B807A6"/>
    <w:rsid w:val="00B80DCE"/>
    <w:rsid w:val="00B814AF"/>
    <w:rsid w:val="00B81C38"/>
    <w:rsid w:val="00B8482A"/>
    <w:rsid w:val="00B84E24"/>
    <w:rsid w:val="00B854DC"/>
    <w:rsid w:val="00B854F1"/>
    <w:rsid w:val="00B85694"/>
    <w:rsid w:val="00B858D9"/>
    <w:rsid w:val="00B86E76"/>
    <w:rsid w:val="00B86EE8"/>
    <w:rsid w:val="00B87844"/>
    <w:rsid w:val="00B905C2"/>
    <w:rsid w:val="00B9099B"/>
    <w:rsid w:val="00B92818"/>
    <w:rsid w:val="00B9321C"/>
    <w:rsid w:val="00B93BF4"/>
    <w:rsid w:val="00B94562"/>
    <w:rsid w:val="00B94B8D"/>
    <w:rsid w:val="00B9550E"/>
    <w:rsid w:val="00B968A2"/>
    <w:rsid w:val="00B968B1"/>
    <w:rsid w:val="00B9758C"/>
    <w:rsid w:val="00B97688"/>
    <w:rsid w:val="00B97A1E"/>
    <w:rsid w:val="00BA0343"/>
    <w:rsid w:val="00BA08C7"/>
    <w:rsid w:val="00BA1388"/>
    <w:rsid w:val="00BA186E"/>
    <w:rsid w:val="00BA1DEF"/>
    <w:rsid w:val="00BA227E"/>
    <w:rsid w:val="00BA350C"/>
    <w:rsid w:val="00BA599B"/>
    <w:rsid w:val="00BA59F5"/>
    <w:rsid w:val="00BA5A55"/>
    <w:rsid w:val="00BA7036"/>
    <w:rsid w:val="00BA73B4"/>
    <w:rsid w:val="00BA75D9"/>
    <w:rsid w:val="00BA7DB1"/>
    <w:rsid w:val="00BB00F0"/>
    <w:rsid w:val="00BB1805"/>
    <w:rsid w:val="00BB2A45"/>
    <w:rsid w:val="00BB32B8"/>
    <w:rsid w:val="00BB3D91"/>
    <w:rsid w:val="00BB4C20"/>
    <w:rsid w:val="00BB4E25"/>
    <w:rsid w:val="00BB5239"/>
    <w:rsid w:val="00BB6CB2"/>
    <w:rsid w:val="00BC03A7"/>
    <w:rsid w:val="00BC19E0"/>
    <w:rsid w:val="00BC2817"/>
    <w:rsid w:val="00BC6E8A"/>
    <w:rsid w:val="00BC777C"/>
    <w:rsid w:val="00BD1EBF"/>
    <w:rsid w:val="00BD292C"/>
    <w:rsid w:val="00BD3001"/>
    <w:rsid w:val="00BD461E"/>
    <w:rsid w:val="00BD4C60"/>
    <w:rsid w:val="00BD5C22"/>
    <w:rsid w:val="00BD6568"/>
    <w:rsid w:val="00BD6DF5"/>
    <w:rsid w:val="00BE1578"/>
    <w:rsid w:val="00BE2815"/>
    <w:rsid w:val="00BE433B"/>
    <w:rsid w:val="00BE4DF1"/>
    <w:rsid w:val="00BE590D"/>
    <w:rsid w:val="00BE5CBC"/>
    <w:rsid w:val="00BE5EBB"/>
    <w:rsid w:val="00BE5F19"/>
    <w:rsid w:val="00BE644A"/>
    <w:rsid w:val="00BE68C1"/>
    <w:rsid w:val="00BE6DE1"/>
    <w:rsid w:val="00BE715A"/>
    <w:rsid w:val="00BE7B57"/>
    <w:rsid w:val="00BE7F79"/>
    <w:rsid w:val="00BF0CFC"/>
    <w:rsid w:val="00BF0F7B"/>
    <w:rsid w:val="00BF17B4"/>
    <w:rsid w:val="00BF211F"/>
    <w:rsid w:val="00BF3F8E"/>
    <w:rsid w:val="00BF489E"/>
    <w:rsid w:val="00BF4F25"/>
    <w:rsid w:val="00BF6E90"/>
    <w:rsid w:val="00BF75CD"/>
    <w:rsid w:val="00BF7F2A"/>
    <w:rsid w:val="00C005E5"/>
    <w:rsid w:val="00C019DE"/>
    <w:rsid w:val="00C03740"/>
    <w:rsid w:val="00C03EAF"/>
    <w:rsid w:val="00C04E40"/>
    <w:rsid w:val="00C0562F"/>
    <w:rsid w:val="00C06598"/>
    <w:rsid w:val="00C06B87"/>
    <w:rsid w:val="00C11D49"/>
    <w:rsid w:val="00C11EBF"/>
    <w:rsid w:val="00C120DF"/>
    <w:rsid w:val="00C123AE"/>
    <w:rsid w:val="00C12640"/>
    <w:rsid w:val="00C14EEF"/>
    <w:rsid w:val="00C16584"/>
    <w:rsid w:val="00C16617"/>
    <w:rsid w:val="00C17B44"/>
    <w:rsid w:val="00C201F0"/>
    <w:rsid w:val="00C21E3D"/>
    <w:rsid w:val="00C221A2"/>
    <w:rsid w:val="00C233D9"/>
    <w:rsid w:val="00C23B75"/>
    <w:rsid w:val="00C2505B"/>
    <w:rsid w:val="00C26ADA"/>
    <w:rsid w:val="00C26FEE"/>
    <w:rsid w:val="00C27D4A"/>
    <w:rsid w:val="00C31202"/>
    <w:rsid w:val="00C31363"/>
    <w:rsid w:val="00C31AFF"/>
    <w:rsid w:val="00C320E2"/>
    <w:rsid w:val="00C32D71"/>
    <w:rsid w:val="00C32DAE"/>
    <w:rsid w:val="00C32F9E"/>
    <w:rsid w:val="00C33CA6"/>
    <w:rsid w:val="00C33F08"/>
    <w:rsid w:val="00C34974"/>
    <w:rsid w:val="00C34FE0"/>
    <w:rsid w:val="00C377BE"/>
    <w:rsid w:val="00C40215"/>
    <w:rsid w:val="00C4022A"/>
    <w:rsid w:val="00C40BC2"/>
    <w:rsid w:val="00C41630"/>
    <w:rsid w:val="00C41A60"/>
    <w:rsid w:val="00C41FD3"/>
    <w:rsid w:val="00C422BC"/>
    <w:rsid w:val="00C4271F"/>
    <w:rsid w:val="00C42982"/>
    <w:rsid w:val="00C429AB"/>
    <w:rsid w:val="00C42FC6"/>
    <w:rsid w:val="00C4381F"/>
    <w:rsid w:val="00C4614C"/>
    <w:rsid w:val="00C467D6"/>
    <w:rsid w:val="00C46F01"/>
    <w:rsid w:val="00C47F6F"/>
    <w:rsid w:val="00C505BB"/>
    <w:rsid w:val="00C51022"/>
    <w:rsid w:val="00C514F3"/>
    <w:rsid w:val="00C51605"/>
    <w:rsid w:val="00C51875"/>
    <w:rsid w:val="00C51CAF"/>
    <w:rsid w:val="00C51FAB"/>
    <w:rsid w:val="00C5288B"/>
    <w:rsid w:val="00C52DDD"/>
    <w:rsid w:val="00C52FFB"/>
    <w:rsid w:val="00C537A8"/>
    <w:rsid w:val="00C538F2"/>
    <w:rsid w:val="00C54225"/>
    <w:rsid w:val="00C5516F"/>
    <w:rsid w:val="00C554A8"/>
    <w:rsid w:val="00C55726"/>
    <w:rsid w:val="00C56130"/>
    <w:rsid w:val="00C57438"/>
    <w:rsid w:val="00C5758E"/>
    <w:rsid w:val="00C608A2"/>
    <w:rsid w:val="00C60C23"/>
    <w:rsid w:val="00C61AC4"/>
    <w:rsid w:val="00C63CF7"/>
    <w:rsid w:val="00C645AB"/>
    <w:rsid w:val="00C64D93"/>
    <w:rsid w:val="00C6540B"/>
    <w:rsid w:val="00C65566"/>
    <w:rsid w:val="00C65E8F"/>
    <w:rsid w:val="00C66351"/>
    <w:rsid w:val="00C66E10"/>
    <w:rsid w:val="00C671C6"/>
    <w:rsid w:val="00C703AA"/>
    <w:rsid w:val="00C70D6C"/>
    <w:rsid w:val="00C719F3"/>
    <w:rsid w:val="00C72AC4"/>
    <w:rsid w:val="00C72B36"/>
    <w:rsid w:val="00C72BF0"/>
    <w:rsid w:val="00C73A85"/>
    <w:rsid w:val="00C74F65"/>
    <w:rsid w:val="00C762DA"/>
    <w:rsid w:val="00C76BDC"/>
    <w:rsid w:val="00C773AD"/>
    <w:rsid w:val="00C803CA"/>
    <w:rsid w:val="00C805AA"/>
    <w:rsid w:val="00C805F8"/>
    <w:rsid w:val="00C81A02"/>
    <w:rsid w:val="00C81DE7"/>
    <w:rsid w:val="00C8271A"/>
    <w:rsid w:val="00C83142"/>
    <w:rsid w:val="00C83CEA"/>
    <w:rsid w:val="00C83D0C"/>
    <w:rsid w:val="00C83EE6"/>
    <w:rsid w:val="00C8443A"/>
    <w:rsid w:val="00C84720"/>
    <w:rsid w:val="00C8482A"/>
    <w:rsid w:val="00C85532"/>
    <w:rsid w:val="00C85B18"/>
    <w:rsid w:val="00C862DC"/>
    <w:rsid w:val="00C86D57"/>
    <w:rsid w:val="00C918D2"/>
    <w:rsid w:val="00C922BF"/>
    <w:rsid w:val="00C927B6"/>
    <w:rsid w:val="00C92C8D"/>
    <w:rsid w:val="00C940E2"/>
    <w:rsid w:val="00C960D2"/>
    <w:rsid w:val="00CA1E73"/>
    <w:rsid w:val="00CA2206"/>
    <w:rsid w:val="00CA2974"/>
    <w:rsid w:val="00CA425F"/>
    <w:rsid w:val="00CA4FB1"/>
    <w:rsid w:val="00CA5B0D"/>
    <w:rsid w:val="00CB043A"/>
    <w:rsid w:val="00CB0DB7"/>
    <w:rsid w:val="00CB231C"/>
    <w:rsid w:val="00CB237D"/>
    <w:rsid w:val="00CB23AE"/>
    <w:rsid w:val="00CB25E9"/>
    <w:rsid w:val="00CB370B"/>
    <w:rsid w:val="00CB3BE9"/>
    <w:rsid w:val="00CB3C78"/>
    <w:rsid w:val="00CB5D27"/>
    <w:rsid w:val="00CB6F9C"/>
    <w:rsid w:val="00CB7678"/>
    <w:rsid w:val="00CB7A10"/>
    <w:rsid w:val="00CB7BF3"/>
    <w:rsid w:val="00CC0662"/>
    <w:rsid w:val="00CC0813"/>
    <w:rsid w:val="00CC0CAF"/>
    <w:rsid w:val="00CC1B9A"/>
    <w:rsid w:val="00CC244C"/>
    <w:rsid w:val="00CC3041"/>
    <w:rsid w:val="00CC338A"/>
    <w:rsid w:val="00CC4A47"/>
    <w:rsid w:val="00CC5463"/>
    <w:rsid w:val="00CC58F3"/>
    <w:rsid w:val="00CC73B6"/>
    <w:rsid w:val="00CD165F"/>
    <w:rsid w:val="00CD202E"/>
    <w:rsid w:val="00CD25F1"/>
    <w:rsid w:val="00CD26E3"/>
    <w:rsid w:val="00CD291D"/>
    <w:rsid w:val="00CD326B"/>
    <w:rsid w:val="00CD337A"/>
    <w:rsid w:val="00CD39C1"/>
    <w:rsid w:val="00CD44D1"/>
    <w:rsid w:val="00CD44F6"/>
    <w:rsid w:val="00CD45D0"/>
    <w:rsid w:val="00CD4E4F"/>
    <w:rsid w:val="00CD5797"/>
    <w:rsid w:val="00CD6C59"/>
    <w:rsid w:val="00CD6C61"/>
    <w:rsid w:val="00CD6E7D"/>
    <w:rsid w:val="00CE0DC6"/>
    <w:rsid w:val="00CE1D78"/>
    <w:rsid w:val="00CE29C0"/>
    <w:rsid w:val="00CE2C42"/>
    <w:rsid w:val="00CE32D3"/>
    <w:rsid w:val="00CE6A25"/>
    <w:rsid w:val="00CE732F"/>
    <w:rsid w:val="00CE7C58"/>
    <w:rsid w:val="00CF0C82"/>
    <w:rsid w:val="00CF1773"/>
    <w:rsid w:val="00CF293D"/>
    <w:rsid w:val="00CF2AE2"/>
    <w:rsid w:val="00CF3078"/>
    <w:rsid w:val="00CF3AC2"/>
    <w:rsid w:val="00CF4270"/>
    <w:rsid w:val="00CF4464"/>
    <w:rsid w:val="00CF44A0"/>
    <w:rsid w:val="00CF4EA9"/>
    <w:rsid w:val="00CF521B"/>
    <w:rsid w:val="00CF57A2"/>
    <w:rsid w:val="00CF5AD3"/>
    <w:rsid w:val="00CF799B"/>
    <w:rsid w:val="00D000DE"/>
    <w:rsid w:val="00D0142C"/>
    <w:rsid w:val="00D01C01"/>
    <w:rsid w:val="00D0492F"/>
    <w:rsid w:val="00D059F8"/>
    <w:rsid w:val="00D069ED"/>
    <w:rsid w:val="00D06A4D"/>
    <w:rsid w:val="00D071B6"/>
    <w:rsid w:val="00D07D63"/>
    <w:rsid w:val="00D10F4A"/>
    <w:rsid w:val="00D10FBF"/>
    <w:rsid w:val="00D1271E"/>
    <w:rsid w:val="00D13956"/>
    <w:rsid w:val="00D13AB1"/>
    <w:rsid w:val="00D14560"/>
    <w:rsid w:val="00D16058"/>
    <w:rsid w:val="00D165E9"/>
    <w:rsid w:val="00D172B7"/>
    <w:rsid w:val="00D17A83"/>
    <w:rsid w:val="00D17E1C"/>
    <w:rsid w:val="00D20AA2"/>
    <w:rsid w:val="00D20DCB"/>
    <w:rsid w:val="00D21326"/>
    <w:rsid w:val="00D22D44"/>
    <w:rsid w:val="00D23B14"/>
    <w:rsid w:val="00D242DB"/>
    <w:rsid w:val="00D245DF"/>
    <w:rsid w:val="00D24B9C"/>
    <w:rsid w:val="00D256D1"/>
    <w:rsid w:val="00D25C79"/>
    <w:rsid w:val="00D26C6E"/>
    <w:rsid w:val="00D26FD2"/>
    <w:rsid w:val="00D305DE"/>
    <w:rsid w:val="00D30D91"/>
    <w:rsid w:val="00D32982"/>
    <w:rsid w:val="00D34145"/>
    <w:rsid w:val="00D341C7"/>
    <w:rsid w:val="00D346E7"/>
    <w:rsid w:val="00D354C2"/>
    <w:rsid w:val="00D36BE2"/>
    <w:rsid w:val="00D36E13"/>
    <w:rsid w:val="00D36F70"/>
    <w:rsid w:val="00D374B0"/>
    <w:rsid w:val="00D37B7E"/>
    <w:rsid w:val="00D40453"/>
    <w:rsid w:val="00D41D8B"/>
    <w:rsid w:val="00D42803"/>
    <w:rsid w:val="00D4376C"/>
    <w:rsid w:val="00D447C7"/>
    <w:rsid w:val="00D44DD7"/>
    <w:rsid w:val="00D4535C"/>
    <w:rsid w:val="00D50069"/>
    <w:rsid w:val="00D5101A"/>
    <w:rsid w:val="00D51BC3"/>
    <w:rsid w:val="00D53601"/>
    <w:rsid w:val="00D5403E"/>
    <w:rsid w:val="00D56061"/>
    <w:rsid w:val="00D5639B"/>
    <w:rsid w:val="00D57386"/>
    <w:rsid w:val="00D65EDA"/>
    <w:rsid w:val="00D663CD"/>
    <w:rsid w:val="00D664B9"/>
    <w:rsid w:val="00D66D1F"/>
    <w:rsid w:val="00D67266"/>
    <w:rsid w:val="00D7004F"/>
    <w:rsid w:val="00D70D81"/>
    <w:rsid w:val="00D714E5"/>
    <w:rsid w:val="00D7215B"/>
    <w:rsid w:val="00D729CF"/>
    <w:rsid w:val="00D729E8"/>
    <w:rsid w:val="00D72C0F"/>
    <w:rsid w:val="00D7365E"/>
    <w:rsid w:val="00D73AEC"/>
    <w:rsid w:val="00D74658"/>
    <w:rsid w:val="00D74CF4"/>
    <w:rsid w:val="00D7577A"/>
    <w:rsid w:val="00D75F02"/>
    <w:rsid w:val="00D764B7"/>
    <w:rsid w:val="00D7665B"/>
    <w:rsid w:val="00D7723B"/>
    <w:rsid w:val="00D779F0"/>
    <w:rsid w:val="00D77D32"/>
    <w:rsid w:val="00D8086E"/>
    <w:rsid w:val="00D81642"/>
    <w:rsid w:val="00D818A4"/>
    <w:rsid w:val="00D81EED"/>
    <w:rsid w:val="00D82016"/>
    <w:rsid w:val="00D82461"/>
    <w:rsid w:val="00D83440"/>
    <w:rsid w:val="00D837B9"/>
    <w:rsid w:val="00D84243"/>
    <w:rsid w:val="00D843DB"/>
    <w:rsid w:val="00D859CE"/>
    <w:rsid w:val="00D85FE6"/>
    <w:rsid w:val="00D8679C"/>
    <w:rsid w:val="00D86F5A"/>
    <w:rsid w:val="00D87112"/>
    <w:rsid w:val="00D87267"/>
    <w:rsid w:val="00D90C9A"/>
    <w:rsid w:val="00D91438"/>
    <w:rsid w:val="00D91880"/>
    <w:rsid w:val="00D922CC"/>
    <w:rsid w:val="00D923B6"/>
    <w:rsid w:val="00D945DA"/>
    <w:rsid w:val="00D94955"/>
    <w:rsid w:val="00D94D1B"/>
    <w:rsid w:val="00D956B8"/>
    <w:rsid w:val="00D95D37"/>
    <w:rsid w:val="00D95E3E"/>
    <w:rsid w:val="00D968BE"/>
    <w:rsid w:val="00D96F61"/>
    <w:rsid w:val="00DA03C5"/>
    <w:rsid w:val="00DA18B7"/>
    <w:rsid w:val="00DA1ADC"/>
    <w:rsid w:val="00DA20C5"/>
    <w:rsid w:val="00DA3046"/>
    <w:rsid w:val="00DA3101"/>
    <w:rsid w:val="00DA379E"/>
    <w:rsid w:val="00DA4810"/>
    <w:rsid w:val="00DA5011"/>
    <w:rsid w:val="00DA5F8F"/>
    <w:rsid w:val="00DA7F2D"/>
    <w:rsid w:val="00DB0C77"/>
    <w:rsid w:val="00DB2A7E"/>
    <w:rsid w:val="00DB39B7"/>
    <w:rsid w:val="00DB5FD7"/>
    <w:rsid w:val="00DC0DFB"/>
    <w:rsid w:val="00DC1085"/>
    <w:rsid w:val="00DC1564"/>
    <w:rsid w:val="00DC18AF"/>
    <w:rsid w:val="00DC1FA7"/>
    <w:rsid w:val="00DC275F"/>
    <w:rsid w:val="00DC2B36"/>
    <w:rsid w:val="00DC2E89"/>
    <w:rsid w:val="00DC36CE"/>
    <w:rsid w:val="00DC3E28"/>
    <w:rsid w:val="00DC4095"/>
    <w:rsid w:val="00DC5646"/>
    <w:rsid w:val="00DC6995"/>
    <w:rsid w:val="00DC7385"/>
    <w:rsid w:val="00DD041D"/>
    <w:rsid w:val="00DD0967"/>
    <w:rsid w:val="00DD2DEC"/>
    <w:rsid w:val="00DD3AD1"/>
    <w:rsid w:val="00DD4E69"/>
    <w:rsid w:val="00DD54C5"/>
    <w:rsid w:val="00DD68EE"/>
    <w:rsid w:val="00DD6C5C"/>
    <w:rsid w:val="00DD7997"/>
    <w:rsid w:val="00DD7E77"/>
    <w:rsid w:val="00DE0928"/>
    <w:rsid w:val="00DE19AE"/>
    <w:rsid w:val="00DE2163"/>
    <w:rsid w:val="00DE3AAF"/>
    <w:rsid w:val="00DE3C08"/>
    <w:rsid w:val="00DE42A3"/>
    <w:rsid w:val="00DE43B3"/>
    <w:rsid w:val="00DE620F"/>
    <w:rsid w:val="00DE6791"/>
    <w:rsid w:val="00DE7599"/>
    <w:rsid w:val="00DE773E"/>
    <w:rsid w:val="00DF15C8"/>
    <w:rsid w:val="00DF1832"/>
    <w:rsid w:val="00DF1A24"/>
    <w:rsid w:val="00DF4B3A"/>
    <w:rsid w:val="00DF4E96"/>
    <w:rsid w:val="00DF5768"/>
    <w:rsid w:val="00DF5D0B"/>
    <w:rsid w:val="00DF5E0E"/>
    <w:rsid w:val="00DF5FBC"/>
    <w:rsid w:val="00DF6280"/>
    <w:rsid w:val="00DF74E4"/>
    <w:rsid w:val="00E00215"/>
    <w:rsid w:val="00E0098E"/>
    <w:rsid w:val="00E00C47"/>
    <w:rsid w:val="00E0179A"/>
    <w:rsid w:val="00E01EE3"/>
    <w:rsid w:val="00E01F02"/>
    <w:rsid w:val="00E021A4"/>
    <w:rsid w:val="00E02707"/>
    <w:rsid w:val="00E02E67"/>
    <w:rsid w:val="00E043E8"/>
    <w:rsid w:val="00E0517D"/>
    <w:rsid w:val="00E058EB"/>
    <w:rsid w:val="00E05A2D"/>
    <w:rsid w:val="00E073C5"/>
    <w:rsid w:val="00E07A8B"/>
    <w:rsid w:val="00E101C9"/>
    <w:rsid w:val="00E10FC5"/>
    <w:rsid w:val="00E112EE"/>
    <w:rsid w:val="00E12DDB"/>
    <w:rsid w:val="00E13C52"/>
    <w:rsid w:val="00E155B9"/>
    <w:rsid w:val="00E15ECD"/>
    <w:rsid w:val="00E16EA0"/>
    <w:rsid w:val="00E20375"/>
    <w:rsid w:val="00E2119F"/>
    <w:rsid w:val="00E22832"/>
    <w:rsid w:val="00E22B83"/>
    <w:rsid w:val="00E237C7"/>
    <w:rsid w:val="00E23BFC"/>
    <w:rsid w:val="00E24340"/>
    <w:rsid w:val="00E2468C"/>
    <w:rsid w:val="00E24C89"/>
    <w:rsid w:val="00E251A2"/>
    <w:rsid w:val="00E25D04"/>
    <w:rsid w:val="00E263D9"/>
    <w:rsid w:val="00E2672E"/>
    <w:rsid w:val="00E26AB4"/>
    <w:rsid w:val="00E26E35"/>
    <w:rsid w:val="00E279B8"/>
    <w:rsid w:val="00E30F55"/>
    <w:rsid w:val="00E31EB9"/>
    <w:rsid w:val="00E3423C"/>
    <w:rsid w:val="00E36743"/>
    <w:rsid w:val="00E41256"/>
    <w:rsid w:val="00E41504"/>
    <w:rsid w:val="00E41C52"/>
    <w:rsid w:val="00E41CF7"/>
    <w:rsid w:val="00E42821"/>
    <w:rsid w:val="00E4498C"/>
    <w:rsid w:val="00E4551A"/>
    <w:rsid w:val="00E4569A"/>
    <w:rsid w:val="00E45E27"/>
    <w:rsid w:val="00E45E78"/>
    <w:rsid w:val="00E45FEC"/>
    <w:rsid w:val="00E461B2"/>
    <w:rsid w:val="00E46BA2"/>
    <w:rsid w:val="00E46DB4"/>
    <w:rsid w:val="00E4766E"/>
    <w:rsid w:val="00E47D5B"/>
    <w:rsid w:val="00E503E6"/>
    <w:rsid w:val="00E516B7"/>
    <w:rsid w:val="00E51757"/>
    <w:rsid w:val="00E5333A"/>
    <w:rsid w:val="00E53505"/>
    <w:rsid w:val="00E5438F"/>
    <w:rsid w:val="00E543BA"/>
    <w:rsid w:val="00E54583"/>
    <w:rsid w:val="00E559FD"/>
    <w:rsid w:val="00E562CE"/>
    <w:rsid w:val="00E562F4"/>
    <w:rsid w:val="00E57D4E"/>
    <w:rsid w:val="00E602A0"/>
    <w:rsid w:val="00E63862"/>
    <w:rsid w:val="00E63A05"/>
    <w:rsid w:val="00E6488F"/>
    <w:rsid w:val="00E6551D"/>
    <w:rsid w:val="00E65888"/>
    <w:rsid w:val="00E65E3E"/>
    <w:rsid w:val="00E665AD"/>
    <w:rsid w:val="00E67838"/>
    <w:rsid w:val="00E67947"/>
    <w:rsid w:val="00E679F2"/>
    <w:rsid w:val="00E7017B"/>
    <w:rsid w:val="00E70996"/>
    <w:rsid w:val="00E70F43"/>
    <w:rsid w:val="00E71508"/>
    <w:rsid w:val="00E71E42"/>
    <w:rsid w:val="00E722EB"/>
    <w:rsid w:val="00E72576"/>
    <w:rsid w:val="00E728AC"/>
    <w:rsid w:val="00E73DEF"/>
    <w:rsid w:val="00E75225"/>
    <w:rsid w:val="00E76703"/>
    <w:rsid w:val="00E76F39"/>
    <w:rsid w:val="00E770E8"/>
    <w:rsid w:val="00E7781D"/>
    <w:rsid w:val="00E80541"/>
    <w:rsid w:val="00E80732"/>
    <w:rsid w:val="00E80981"/>
    <w:rsid w:val="00E80A20"/>
    <w:rsid w:val="00E80FD9"/>
    <w:rsid w:val="00E811F3"/>
    <w:rsid w:val="00E819BB"/>
    <w:rsid w:val="00E81E49"/>
    <w:rsid w:val="00E82E88"/>
    <w:rsid w:val="00E82F48"/>
    <w:rsid w:val="00E8304F"/>
    <w:rsid w:val="00E83258"/>
    <w:rsid w:val="00E838E0"/>
    <w:rsid w:val="00E83A30"/>
    <w:rsid w:val="00E84013"/>
    <w:rsid w:val="00E851BA"/>
    <w:rsid w:val="00E8570D"/>
    <w:rsid w:val="00E85852"/>
    <w:rsid w:val="00E86D76"/>
    <w:rsid w:val="00E871CC"/>
    <w:rsid w:val="00E872A0"/>
    <w:rsid w:val="00E90B22"/>
    <w:rsid w:val="00E90F9E"/>
    <w:rsid w:val="00E91464"/>
    <w:rsid w:val="00E92067"/>
    <w:rsid w:val="00E92498"/>
    <w:rsid w:val="00E92A8B"/>
    <w:rsid w:val="00E92D36"/>
    <w:rsid w:val="00E93440"/>
    <w:rsid w:val="00E937F2"/>
    <w:rsid w:val="00E9394A"/>
    <w:rsid w:val="00E945A9"/>
    <w:rsid w:val="00E94BFC"/>
    <w:rsid w:val="00E9551B"/>
    <w:rsid w:val="00E96504"/>
    <w:rsid w:val="00E968C2"/>
    <w:rsid w:val="00E96C2C"/>
    <w:rsid w:val="00E96F1F"/>
    <w:rsid w:val="00E9728F"/>
    <w:rsid w:val="00EA02F5"/>
    <w:rsid w:val="00EA3259"/>
    <w:rsid w:val="00EA38B1"/>
    <w:rsid w:val="00EA4237"/>
    <w:rsid w:val="00EA4F44"/>
    <w:rsid w:val="00EA6556"/>
    <w:rsid w:val="00EA7510"/>
    <w:rsid w:val="00EA7AA4"/>
    <w:rsid w:val="00EB0FE8"/>
    <w:rsid w:val="00EB1C8B"/>
    <w:rsid w:val="00EB1C8C"/>
    <w:rsid w:val="00EB1F41"/>
    <w:rsid w:val="00EB2053"/>
    <w:rsid w:val="00EB226D"/>
    <w:rsid w:val="00EB34AC"/>
    <w:rsid w:val="00EB4AD9"/>
    <w:rsid w:val="00EB5ADC"/>
    <w:rsid w:val="00EB5B64"/>
    <w:rsid w:val="00EB5DEF"/>
    <w:rsid w:val="00EB6E69"/>
    <w:rsid w:val="00EB6F37"/>
    <w:rsid w:val="00EB74CF"/>
    <w:rsid w:val="00EC0D33"/>
    <w:rsid w:val="00EC0ED1"/>
    <w:rsid w:val="00EC1FF2"/>
    <w:rsid w:val="00EC2267"/>
    <w:rsid w:val="00EC3B73"/>
    <w:rsid w:val="00EC4502"/>
    <w:rsid w:val="00EC4EB7"/>
    <w:rsid w:val="00EC65A3"/>
    <w:rsid w:val="00EC66F3"/>
    <w:rsid w:val="00EC6CBE"/>
    <w:rsid w:val="00EC75C5"/>
    <w:rsid w:val="00EC797D"/>
    <w:rsid w:val="00EC7BCF"/>
    <w:rsid w:val="00EC7CA9"/>
    <w:rsid w:val="00ED1351"/>
    <w:rsid w:val="00ED23F3"/>
    <w:rsid w:val="00ED29EA"/>
    <w:rsid w:val="00ED3A52"/>
    <w:rsid w:val="00ED538D"/>
    <w:rsid w:val="00ED578B"/>
    <w:rsid w:val="00ED58C8"/>
    <w:rsid w:val="00ED5B75"/>
    <w:rsid w:val="00ED7014"/>
    <w:rsid w:val="00ED7A1B"/>
    <w:rsid w:val="00ED7E7B"/>
    <w:rsid w:val="00EE0B3B"/>
    <w:rsid w:val="00EE19A0"/>
    <w:rsid w:val="00EE297A"/>
    <w:rsid w:val="00EE37F0"/>
    <w:rsid w:val="00EE4EFE"/>
    <w:rsid w:val="00EE5554"/>
    <w:rsid w:val="00EE630C"/>
    <w:rsid w:val="00EE7218"/>
    <w:rsid w:val="00EF0902"/>
    <w:rsid w:val="00EF0B09"/>
    <w:rsid w:val="00EF0B36"/>
    <w:rsid w:val="00EF2F5D"/>
    <w:rsid w:val="00EF303A"/>
    <w:rsid w:val="00EF4784"/>
    <w:rsid w:val="00EF60DD"/>
    <w:rsid w:val="00EF6463"/>
    <w:rsid w:val="00EF649A"/>
    <w:rsid w:val="00EF74BB"/>
    <w:rsid w:val="00EF77C8"/>
    <w:rsid w:val="00EF7ADF"/>
    <w:rsid w:val="00F0030E"/>
    <w:rsid w:val="00F01304"/>
    <w:rsid w:val="00F03037"/>
    <w:rsid w:val="00F035EB"/>
    <w:rsid w:val="00F04A22"/>
    <w:rsid w:val="00F05855"/>
    <w:rsid w:val="00F0668D"/>
    <w:rsid w:val="00F06B58"/>
    <w:rsid w:val="00F07133"/>
    <w:rsid w:val="00F0717C"/>
    <w:rsid w:val="00F10B06"/>
    <w:rsid w:val="00F10B68"/>
    <w:rsid w:val="00F11D2E"/>
    <w:rsid w:val="00F123A0"/>
    <w:rsid w:val="00F129B8"/>
    <w:rsid w:val="00F12A8D"/>
    <w:rsid w:val="00F1345E"/>
    <w:rsid w:val="00F162B9"/>
    <w:rsid w:val="00F166C9"/>
    <w:rsid w:val="00F17290"/>
    <w:rsid w:val="00F20352"/>
    <w:rsid w:val="00F20C8B"/>
    <w:rsid w:val="00F21183"/>
    <w:rsid w:val="00F211D9"/>
    <w:rsid w:val="00F218CE"/>
    <w:rsid w:val="00F23258"/>
    <w:rsid w:val="00F23D3F"/>
    <w:rsid w:val="00F25179"/>
    <w:rsid w:val="00F269E0"/>
    <w:rsid w:val="00F27AAA"/>
    <w:rsid w:val="00F27E78"/>
    <w:rsid w:val="00F30484"/>
    <w:rsid w:val="00F30BE6"/>
    <w:rsid w:val="00F3183F"/>
    <w:rsid w:val="00F32097"/>
    <w:rsid w:val="00F326A8"/>
    <w:rsid w:val="00F32D28"/>
    <w:rsid w:val="00F339B6"/>
    <w:rsid w:val="00F33A20"/>
    <w:rsid w:val="00F344BE"/>
    <w:rsid w:val="00F3573F"/>
    <w:rsid w:val="00F360C6"/>
    <w:rsid w:val="00F371A6"/>
    <w:rsid w:val="00F37437"/>
    <w:rsid w:val="00F376EB"/>
    <w:rsid w:val="00F40BF4"/>
    <w:rsid w:val="00F40E0F"/>
    <w:rsid w:val="00F40E59"/>
    <w:rsid w:val="00F42451"/>
    <w:rsid w:val="00F42775"/>
    <w:rsid w:val="00F43D5A"/>
    <w:rsid w:val="00F44805"/>
    <w:rsid w:val="00F45B39"/>
    <w:rsid w:val="00F45D22"/>
    <w:rsid w:val="00F477DC"/>
    <w:rsid w:val="00F47EB3"/>
    <w:rsid w:val="00F5151E"/>
    <w:rsid w:val="00F517BE"/>
    <w:rsid w:val="00F51AF4"/>
    <w:rsid w:val="00F51E14"/>
    <w:rsid w:val="00F5277E"/>
    <w:rsid w:val="00F5281D"/>
    <w:rsid w:val="00F52CBD"/>
    <w:rsid w:val="00F53946"/>
    <w:rsid w:val="00F53F58"/>
    <w:rsid w:val="00F55DF1"/>
    <w:rsid w:val="00F565FF"/>
    <w:rsid w:val="00F572C6"/>
    <w:rsid w:val="00F60AB5"/>
    <w:rsid w:val="00F60B2D"/>
    <w:rsid w:val="00F60C7B"/>
    <w:rsid w:val="00F6192A"/>
    <w:rsid w:val="00F61D51"/>
    <w:rsid w:val="00F61E86"/>
    <w:rsid w:val="00F62D49"/>
    <w:rsid w:val="00F6323F"/>
    <w:rsid w:val="00F63553"/>
    <w:rsid w:val="00F6383B"/>
    <w:rsid w:val="00F638BD"/>
    <w:rsid w:val="00F661DA"/>
    <w:rsid w:val="00F66352"/>
    <w:rsid w:val="00F67254"/>
    <w:rsid w:val="00F7009D"/>
    <w:rsid w:val="00F70DCF"/>
    <w:rsid w:val="00F715BE"/>
    <w:rsid w:val="00F71D8C"/>
    <w:rsid w:val="00F7247B"/>
    <w:rsid w:val="00F725A3"/>
    <w:rsid w:val="00F72C65"/>
    <w:rsid w:val="00F72C90"/>
    <w:rsid w:val="00F73B31"/>
    <w:rsid w:val="00F73B6A"/>
    <w:rsid w:val="00F7459F"/>
    <w:rsid w:val="00F74FC0"/>
    <w:rsid w:val="00F752D6"/>
    <w:rsid w:val="00F758FF"/>
    <w:rsid w:val="00F75A18"/>
    <w:rsid w:val="00F76802"/>
    <w:rsid w:val="00F76975"/>
    <w:rsid w:val="00F77A03"/>
    <w:rsid w:val="00F80160"/>
    <w:rsid w:val="00F8135F"/>
    <w:rsid w:val="00F8236E"/>
    <w:rsid w:val="00F83973"/>
    <w:rsid w:val="00F84481"/>
    <w:rsid w:val="00F84A93"/>
    <w:rsid w:val="00F84CA3"/>
    <w:rsid w:val="00F85904"/>
    <w:rsid w:val="00F86094"/>
    <w:rsid w:val="00F86201"/>
    <w:rsid w:val="00F86883"/>
    <w:rsid w:val="00F869D8"/>
    <w:rsid w:val="00F86F01"/>
    <w:rsid w:val="00F872CA"/>
    <w:rsid w:val="00F90DD1"/>
    <w:rsid w:val="00F912B5"/>
    <w:rsid w:val="00F925FF"/>
    <w:rsid w:val="00F92C19"/>
    <w:rsid w:val="00F93278"/>
    <w:rsid w:val="00F93BCA"/>
    <w:rsid w:val="00F94A8A"/>
    <w:rsid w:val="00F95259"/>
    <w:rsid w:val="00F961C6"/>
    <w:rsid w:val="00F965AC"/>
    <w:rsid w:val="00F96DBF"/>
    <w:rsid w:val="00FA0508"/>
    <w:rsid w:val="00FA39B3"/>
    <w:rsid w:val="00FA3E91"/>
    <w:rsid w:val="00FA459A"/>
    <w:rsid w:val="00FA4842"/>
    <w:rsid w:val="00FA5040"/>
    <w:rsid w:val="00FA5347"/>
    <w:rsid w:val="00FA6040"/>
    <w:rsid w:val="00FA7162"/>
    <w:rsid w:val="00FA734B"/>
    <w:rsid w:val="00FB0DD4"/>
    <w:rsid w:val="00FB1242"/>
    <w:rsid w:val="00FB1550"/>
    <w:rsid w:val="00FB1C58"/>
    <w:rsid w:val="00FB24CE"/>
    <w:rsid w:val="00FB2FC8"/>
    <w:rsid w:val="00FB569E"/>
    <w:rsid w:val="00FB6988"/>
    <w:rsid w:val="00FB6BC7"/>
    <w:rsid w:val="00FC0711"/>
    <w:rsid w:val="00FC12A6"/>
    <w:rsid w:val="00FC4051"/>
    <w:rsid w:val="00FC6094"/>
    <w:rsid w:val="00FC76BD"/>
    <w:rsid w:val="00FD0DEE"/>
    <w:rsid w:val="00FD3B6F"/>
    <w:rsid w:val="00FD47B2"/>
    <w:rsid w:val="00FD4D1D"/>
    <w:rsid w:val="00FD53AB"/>
    <w:rsid w:val="00FD5526"/>
    <w:rsid w:val="00FE0CB2"/>
    <w:rsid w:val="00FE105C"/>
    <w:rsid w:val="00FE1BEA"/>
    <w:rsid w:val="00FE2797"/>
    <w:rsid w:val="00FE2AE5"/>
    <w:rsid w:val="00FE3AC9"/>
    <w:rsid w:val="00FE4165"/>
    <w:rsid w:val="00FE50E0"/>
    <w:rsid w:val="00FE560F"/>
    <w:rsid w:val="00FE5B59"/>
    <w:rsid w:val="00FE6BDB"/>
    <w:rsid w:val="00FE6E9E"/>
    <w:rsid w:val="00FE77B3"/>
    <w:rsid w:val="00FE77B6"/>
    <w:rsid w:val="00FE7961"/>
    <w:rsid w:val="00FE7FE8"/>
    <w:rsid w:val="00FF081D"/>
    <w:rsid w:val="00FF0906"/>
    <w:rsid w:val="00FF1C8D"/>
    <w:rsid w:val="00FF1D69"/>
    <w:rsid w:val="00FF2BCB"/>
    <w:rsid w:val="00FF32BB"/>
    <w:rsid w:val="00FF44DB"/>
    <w:rsid w:val="00FF732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977A0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2DB0"/>
    <w:pPr>
      <w:widowControl w:val="0"/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D6E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D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12DB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2DB0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12DB0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812DB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54C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15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52"/>
  </w:style>
  <w:style w:type="paragraph" w:styleId="Footer">
    <w:name w:val="footer"/>
    <w:basedOn w:val="Normal"/>
    <w:link w:val="FooterChar"/>
    <w:uiPriority w:val="99"/>
    <w:unhideWhenUsed/>
    <w:rsid w:val="00915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52"/>
  </w:style>
  <w:style w:type="paragraph" w:styleId="NoSpacing">
    <w:name w:val="No Spacing"/>
    <w:uiPriority w:val="1"/>
    <w:qFormat/>
    <w:rsid w:val="00763177"/>
    <w:pPr>
      <w:widowControl w:val="0"/>
      <w:spacing w:after="0" w:line="240" w:lineRule="auto"/>
    </w:pPr>
  </w:style>
  <w:style w:type="paragraph" w:customStyle="1" w:styleId="Body">
    <w:name w:val="Body"/>
    <w:rsid w:val="004F4487"/>
    <w:pPr>
      <w:spacing w:after="0" w:line="240" w:lineRule="auto"/>
    </w:pPr>
    <w:rPr>
      <w:rFonts w:ascii="Helvetica Neue" w:eastAsia="Arial Unicode MS" w:hAnsi="Arial Unicode MS" w:cs="Arial Unicode MS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D6E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next w:val="Body"/>
    <w:link w:val="TitleChar"/>
    <w:rsid w:val="00401966"/>
    <w:pPr>
      <w:keepNext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b/>
      <w:bCs/>
      <w:color w:val="000000"/>
      <w:sz w:val="60"/>
      <w:szCs w:val="60"/>
      <w:bdr w:val="nil"/>
      <w:lang w:val="de-DE" w:eastAsia="en-GB"/>
    </w:rPr>
  </w:style>
  <w:style w:type="character" w:customStyle="1" w:styleId="TitleChar">
    <w:name w:val="Title Char"/>
    <w:basedOn w:val="DefaultParagraphFont"/>
    <w:link w:val="Title"/>
    <w:rsid w:val="00401966"/>
    <w:rPr>
      <w:rFonts w:ascii="Helvetica" w:eastAsia="Arial Unicode MS" w:hAnsi="Helvetica" w:cs="Arial Unicode MS"/>
      <w:b/>
      <w:bCs/>
      <w:color w:val="000000"/>
      <w:sz w:val="60"/>
      <w:szCs w:val="60"/>
      <w:bdr w:val="nil"/>
      <w:lang w:val="de-DE" w:eastAsia="en-GB"/>
    </w:rPr>
  </w:style>
  <w:style w:type="paragraph" w:customStyle="1" w:styleId="OrganizationName">
    <w:name w:val="Organization Name"/>
    <w:rsid w:val="00806327"/>
    <w:pPr>
      <w:pBdr>
        <w:top w:val="nil"/>
        <w:left w:val="nil"/>
        <w:bottom w:val="nil"/>
        <w:right w:val="nil"/>
        <w:between w:val="nil"/>
        <w:bar w:val="nil"/>
      </w:pBdr>
      <w:spacing w:before="120" w:after="0" w:line="240" w:lineRule="auto"/>
    </w:pPr>
    <w:rPr>
      <w:rFonts w:ascii="Verdana" w:eastAsia="Arial Unicode MS" w:hAnsi="Arial Unicode MS" w:cs="Arial Unicode MS"/>
      <w:color w:val="000000"/>
      <w:sz w:val="19"/>
      <w:szCs w:val="19"/>
      <w:u w:color="000000"/>
      <w:bdr w:val="nil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2DB0"/>
    <w:pPr>
      <w:widowControl w:val="0"/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D6E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D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12DB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2DB0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12DB0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812DB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54C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15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52"/>
  </w:style>
  <w:style w:type="paragraph" w:styleId="Footer">
    <w:name w:val="footer"/>
    <w:basedOn w:val="Normal"/>
    <w:link w:val="FooterChar"/>
    <w:uiPriority w:val="99"/>
    <w:unhideWhenUsed/>
    <w:rsid w:val="00915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52"/>
  </w:style>
  <w:style w:type="paragraph" w:styleId="NoSpacing">
    <w:name w:val="No Spacing"/>
    <w:uiPriority w:val="1"/>
    <w:qFormat/>
    <w:rsid w:val="00763177"/>
    <w:pPr>
      <w:widowControl w:val="0"/>
      <w:spacing w:after="0" w:line="240" w:lineRule="auto"/>
    </w:pPr>
  </w:style>
  <w:style w:type="paragraph" w:customStyle="1" w:styleId="Body">
    <w:name w:val="Body"/>
    <w:rsid w:val="004F4487"/>
    <w:pPr>
      <w:spacing w:after="0" w:line="240" w:lineRule="auto"/>
    </w:pPr>
    <w:rPr>
      <w:rFonts w:ascii="Helvetica Neue" w:eastAsia="Arial Unicode MS" w:hAnsi="Arial Unicode MS" w:cs="Arial Unicode MS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D6E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next w:val="Body"/>
    <w:link w:val="TitleChar"/>
    <w:rsid w:val="00401966"/>
    <w:pPr>
      <w:keepNext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b/>
      <w:bCs/>
      <w:color w:val="000000"/>
      <w:sz w:val="60"/>
      <w:szCs w:val="60"/>
      <w:bdr w:val="nil"/>
      <w:lang w:val="de-DE" w:eastAsia="en-GB"/>
    </w:rPr>
  </w:style>
  <w:style w:type="character" w:customStyle="1" w:styleId="TitleChar">
    <w:name w:val="Title Char"/>
    <w:basedOn w:val="DefaultParagraphFont"/>
    <w:link w:val="Title"/>
    <w:rsid w:val="00401966"/>
    <w:rPr>
      <w:rFonts w:ascii="Helvetica" w:eastAsia="Arial Unicode MS" w:hAnsi="Helvetica" w:cs="Arial Unicode MS"/>
      <w:b/>
      <w:bCs/>
      <w:color w:val="000000"/>
      <w:sz w:val="60"/>
      <w:szCs w:val="60"/>
      <w:bdr w:val="nil"/>
      <w:lang w:val="de-DE" w:eastAsia="en-GB"/>
    </w:rPr>
  </w:style>
  <w:style w:type="paragraph" w:customStyle="1" w:styleId="OrganizationName">
    <w:name w:val="Organization Name"/>
    <w:rsid w:val="00806327"/>
    <w:pPr>
      <w:pBdr>
        <w:top w:val="nil"/>
        <w:left w:val="nil"/>
        <w:bottom w:val="nil"/>
        <w:right w:val="nil"/>
        <w:between w:val="nil"/>
        <w:bar w:val="nil"/>
      </w:pBdr>
      <w:spacing w:before="120" w:after="0" w:line="240" w:lineRule="auto"/>
    </w:pPr>
    <w:rPr>
      <w:rFonts w:ascii="Verdana" w:eastAsia="Arial Unicode MS" w:hAnsi="Arial Unicode MS" w:cs="Arial Unicode MS"/>
      <w:color w:val="000000"/>
      <w:sz w:val="19"/>
      <w:szCs w:val="19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931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757D77-5169-6D44-99DA-280F93B76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76</Words>
  <Characters>3287</Characters>
  <Application>Microsoft Macintosh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tps://www.fiverr.com/iamsandrahess</dc:creator>
  <cp:keywords>Ben Brody</cp:keywords>
  <dc:description/>
  <cp:lastModifiedBy>Ben Brody</cp:lastModifiedBy>
  <cp:revision>5</cp:revision>
  <cp:lastPrinted>2016-08-23T16:23:00Z</cp:lastPrinted>
  <dcterms:created xsi:type="dcterms:W3CDTF">2018-11-21T04:22:00Z</dcterms:created>
  <dcterms:modified xsi:type="dcterms:W3CDTF">2018-11-24T18:52:00Z</dcterms:modified>
</cp:coreProperties>
</file>